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NET 20.11.0 -->
  <w:body>
    <w:p w:rsidR="00200E55" w:rsidP="00200E55">
      <w:pPr>
        <w:pStyle w:val="Heading2"/>
        <w:bidi w:val="0"/>
      </w:pPr>
      <w:bookmarkStart w:id="0" w:name="miscellaneous-creatures"/>
      <w:r>
        <w:rPr>
          <w:rtl w:val="0"/>
          <w:lang w:val="ru"/>
        </w:rPr>
        <w:t>Различные Существа</w:t>
      </w:r>
      <w:bookmarkEnd w:id="0"/>
    </w:p>
    <w:p w:rsidR="00200E55" w:rsidP="00200E55">
      <w:r>
        <w:pict>
          <v:rect id="_x0000_i1025" style="width:0;height:1.5pt" o:hralign="center" o:hrstd="t" o:hr="t"/>
        </w:pict>
      </w:r>
    </w:p>
    <w:p w:rsidR="00200E55" w:rsidP="00200E55">
      <w:pPr>
        <w:pStyle w:val="FirstParagraph"/>
        <w:bidi w:val="0"/>
      </w:pPr>
      <w:r>
        <w:rPr>
          <w:rtl w:val="0"/>
          <w:lang w:val="ru"/>
        </w:rPr>
        <w:t>Это приложение содержит характеристики различных животных, насекомых и прочих тварей. Блоки статистики организованы в алфавитном порядке по имени существа.</w:t>
      </w:r>
    </w:p>
    <w:p w:rsidR="00200E55" w:rsidP="00200E55">
      <w:pPr>
        <w:pStyle w:val="Heading3"/>
        <w:bidi w:val="0"/>
      </w:pPr>
      <w:bookmarkStart w:id="1" w:name="creatures-a-c"/>
      <w:r>
        <w:rPr>
          <w:rtl w:val="0"/>
          <w:lang w:val="ru"/>
        </w:rPr>
        <w:t>Существа (A-C)</w:t>
      </w:r>
      <w:bookmarkEnd w:id="1"/>
    </w:p>
    <w:p w:rsidR="00200E55" w:rsidP="00200E55">
      <w:pPr>
        <w:pStyle w:val="Heading4"/>
        <w:bidi w:val="0"/>
      </w:pPr>
      <w:bookmarkStart w:id="2" w:name="ape"/>
      <w:r>
        <w:rPr>
          <w:rtl w:val="0"/>
          <w:lang w:val="ru"/>
        </w:rPr>
        <w:t>Обезьяна</w:t>
      </w:r>
      <w:bookmarkEnd w:id="2"/>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9 (3к8 + 6)</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 xml:space="preserve"> Атлетика +5, 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Обезьяна совершает две атаки кулаком.</w:t>
      </w:r>
    </w:p>
    <w:p w:rsidR="00200E55" w:rsidP="00200E55">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6 (1к6 + 3) дробящего урона.</w:t>
      </w:r>
    </w:p>
    <w:p w:rsidR="00200E55" w:rsidP="00200E55">
      <w:pPr>
        <w:pStyle w:val="BodyText"/>
        <w:bidi w:val="0"/>
      </w:pPr>
      <w:r>
        <w:rPr>
          <w:b/>
          <w:i/>
          <w:rtl w:val="0"/>
          <w:lang w:val="ru"/>
        </w:rPr>
        <w:t>Камень</w:t>
      </w:r>
      <w:r>
        <w:rPr>
          <w:rtl w:val="0"/>
          <w:lang w:val="ru"/>
        </w:rPr>
        <w:t xml:space="preserve">. </w:t>
      </w:r>
      <w:r>
        <w:rPr>
          <w:i/>
          <w:rtl w:val="0"/>
          <w:lang w:val="ru"/>
        </w:rPr>
        <w:t xml:space="preserve">Атака дальнобойным оружием: </w:t>
      </w:r>
      <w:r>
        <w:rPr>
          <w:rtl w:val="0"/>
          <w:lang w:val="ru"/>
        </w:rPr>
        <w:t xml:space="preserve">+5 к попаданию, дистанция 25/50 футов, одна цель. </w:t>
      </w:r>
      <w:r>
        <w:rPr>
          <w:i/>
          <w:rtl w:val="0"/>
          <w:lang w:val="ru"/>
        </w:rPr>
        <w:t>Попадание</w:t>
      </w:r>
      <w:r>
        <w:rPr>
          <w:rtl w:val="0"/>
          <w:lang w:val="ru"/>
        </w:rPr>
        <w:t>: 6 (1к6 + 3) дробящего урона.</w:t>
      </w:r>
    </w:p>
    <w:p w:rsidR="00200E55" w:rsidP="00200E55">
      <w:pPr>
        <w:pStyle w:val="Heading4"/>
        <w:bidi w:val="0"/>
      </w:pPr>
      <w:bookmarkStart w:id="3" w:name="awakened-shrub"/>
      <w:r>
        <w:rPr>
          <w:rtl w:val="0"/>
          <w:lang w:val="ru"/>
        </w:rPr>
        <w:t>Пробужденный кустарник</w:t>
      </w:r>
      <w:bookmarkEnd w:id="3"/>
    </w:p>
    <w:p w:rsidR="00200E55" w:rsidP="00200E55">
      <w:pPr>
        <w:pStyle w:val="FirstParagraph"/>
        <w:bidi w:val="0"/>
      </w:pPr>
      <w:r>
        <w:rPr>
          <w:i/>
          <w:rtl w:val="0"/>
          <w:lang w:val="ru"/>
        </w:rPr>
        <w:t>Небольшое растение, без мировоззрения</w:t>
      </w:r>
    </w:p>
    <w:p w:rsidR="00200E55" w:rsidP="00200E55">
      <w:pPr>
        <w:pStyle w:val="BodyText"/>
        <w:bidi w:val="0"/>
      </w:pPr>
      <w:r>
        <w:rPr>
          <w:b/>
          <w:rtl w:val="0"/>
          <w:lang w:val="ru"/>
        </w:rPr>
        <w:t xml:space="preserve">Класс защиты </w:t>
      </w:r>
      <w:r>
        <w:rPr>
          <w:rtl w:val="0"/>
          <w:lang w:val="ru"/>
        </w:rPr>
        <w:t>9</w:t>
      </w:r>
    </w:p>
    <w:p w:rsidR="00200E55" w:rsidP="00200E55">
      <w:pPr>
        <w:pStyle w:val="BodyText"/>
        <w:bidi w:val="0"/>
      </w:pPr>
      <w:r>
        <w:rPr>
          <w:b/>
          <w:rtl w:val="0"/>
          <w:lang w:val="ru"/>
        </w:rPr>
        <w:t xml:space="preserve">Хиты </w:t>
      </w:r>
      <w:r>
        <w:rPr>
          <w:rtl w:val="0"/>
          <w:lang w:val="ru"/>
        </w:rPr>
        <w:t>10 (3к6)</w:t>
      </w:r>
    </w:p>
    <w:p w:rsidR="00200E55" w:rsidP="00200E55">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779"/>
        <w:gridCol w:w="779"/>
        <w:gridCol w:w="901"/>
        <w:gridCol w:w="901"/>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Уязвимость к урону </w:t>
      </w:r>
      <w:r>
        <w:rPr>
          <w:rtl w:val="0"/>
          <w:lang w:val="ru"/>
        </w:rPr>
        <w:t>огонь</w:t>
      </w:r>
    </w:p>
    <w:p w:rsidR="00200E55" w:rsidP="00200E55">
      <w:pPr>
        <w:pStyle w:val="BodyText"/>
        <w:bidi w:val="0"/>
      </w:pPr>
      <w:r>
        <w:rPr>
          <w:b/>
          <w:rtl w:val="0"/>
          <w:lang w:val="ru"/>
        </w:rPr>
        <w:t xml:space="preserve">Сопротивление урону </w:t>
      </w:r>
      <w:r>
        <w:rPr>
          <w:rtl w:val="0"/>
          <w:lang w:val="ru"/>
        </w:rPr>
        <w:t>колющий</w:t>
      </w:r>
    </w:p>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один язык известный его создателю</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Ложный облик</w:t>
      </w:r>
      <w:r>
        <w:rPr>
          <w:rtl w:val="0"/>
          <w:lang w:val="ru"/>
        </w:rPr>
        <w:t>. Пока куст остается неподвижным, он неотличим от обычного куста.</w:t>
      </w:r>
    </w:p>
    <w:p w:rsidR="00200E55" w:rsidP="00200E55">
      <w:pPr>
        <w:pStyle w:val="BodyText"/>
        <w:bidi w:val="0"/>
      </w:pPr>
      <w:r>
        <w:rPr>
          <w:b/>
          <w:rtl w:val="0"/>
          <w:lang w:val="ru"/>
        </w:rPr>
        <w:t>Действия</w:t>
      </w:r>
    </w:p>
    <w:p w:rsidR="00200E55" w:rsidP="00200E55">
      <w:pPr>
        <w:pStyle w:val="BodyText"/>
        <w:bidi w:val="0"/>
      </w:pPr>
      <w:r>
        <w:rPr>
          <w:b/>
          <w:i/>
          <w:rtl w:val="0"/>
          <w:lang w:val="ru"/>
        </w:rPr>
        <w:t>Полосование</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1 (1к4 − 1) режущего урона.</w:t>
      </w:r>
    </w:p>
    <w:p w:rsidR="00200E55" w:rsidP="00200E55">
      <w:pPr>
        <w:pStyle w:val="BodyText"/>
        <w:bidi w:val="0"/>
      </w:pPr>
      <w:r>
        <w:rPr>
          <w:b/>
          <w:rtl w:val="0"/>
          <w:lang w:val="ru"/>
        </w:rPr>
        <w:t>Пробужденный куст</w:t>
      </w:r>
      <w:r>
        <w:rPr>
          <w:rtl w:val="0"/>
          <w:lang w:val="ru"/>
        </w:rPr>
        <w:t xml:space="preserve"> - это обычный куст, наделенный разумом и подвижностью заклинанием </w:t>
      </w:r>
      <w:r>
        <w:rPr>
          <w:i/>
          <w:rtl w:val="0"/>
          <w:lang w:val="ru"/>
        </w:rPr>
        <w:t>пробуждение</w:t>
      </w:r>
      <w:r>
        <w:rPr>
          <w:rtl w:val="0"/>
          <w:lang w:val="ru"/>
        </w:rPr>
        <w:t xml:space="preserve"> или подобной магией.</w:t>
      </w:r>
    </w:p>
    <w:p w:rsidR="00200E55" w:rsidP="00200E55">
      <w:pPr>
        <w:pStyle w:val="Heading4"/>
        <w:bidi w:val="0"/>
      </w:pPr>
      <w:bookmarkStart w:id="4" w:name="awakened-tree"/>
      <w:r>
        <w:rPr>
          <w:rtl w:val="0"/>
          <w:lang w:val="ru"/>
        </w:rPr>
        <w:t>Пробужденное Дерево</w:t>
      </w:r>
      <w:bookmarkEnd w:id="4"/>
    </w:p>
    <w:p w:rsidR="00200E55" w:rsidP="00200E55">
      <w:pPr>
        <w:pStyle w:val="FirstParagraph"/>
        <w:bidi w:val="0"/>
      </w:pPr>
      <w:r>
        <w:rPr>
          <w:i/>
          <w:rtl w:val="0"/>
          <w:lang w:val="ru"/>
        </w:rPr>
        <w:t>Огромное растение,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59 (7к12 + 14)</w:t>
      </w:r>
    </w:p>
    <w:p w:rsidR="00200E55" w:rsidP="00200E55">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901"/>
        <w:gridCol w:w="779"/>
        <w:gridCol w:w="901"/>
        <w:gridCol w:w="901"/>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Уязвимость к урону </w:t>
      </w:r>
      <w:r>
        <w:rPr>
          <w:rtl w:val="0"/>
          <w:lang w:val="ru"/>
        </w:rPr>
        <w:t>огонь</w:t>
      </w:r>
    </w:p>
    <w:p w:rsidR="00200E55" w:rsidP="00200E55">
      <w:pPr>
        <w:pStyle w:val="BodyText"/>
        <w:bidi w:val="0"/>
      </w:pPr>
      <w:r>
        <w:rPr>
          <w:b/>
          <w:rtl w:val="0"/>
          <w:lang w:val="ru"/>
        </w:rPr>
        <w:t>Сопротивление урону</w:t>
      </w:r>
      <w:r>
        <w:rPr>
          <w:rtl w:val="0"/>
          <w:lang w:val="ru"/>
        </w:rPr>
        <w:t xml:space="preserve"> дробящий, колющий</w:t>
      </w:r>
    </w:p>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один язык известный его создателю</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Ложный облик</w:t>
      </w:r>
      <w:r>
        <w:rPr>
          <w:rtl w:val="0"/>
          <w:lang w:val="ru"/>
        </w:rPr>
        <w:t>. Пока дерево остается неподвижным, оно неотличимо от обычного дерева.</w:t>
      </w:r>
    </w:p>
    <w:p w:rsidR="00200E55" w:rsidP="00200E55">
      <w:pPr>
        <w:pStyle w:val="BodyText"/>
        <w:bidi w:val="0"/>
      </w:pPr>
      <w:r>
        <w:rPr>
          <w:b/>
          <w:rtl w:val="0"/>
          <w:lang w:val="ru"/>
        </w:rPr>
        <w:t>Действия</w:t>
      </w:r>
    </w:p>
    <w:p w:rsidR="00200E55" w:rsidP="00200E55">
      <w:pPr>
        <w:pStyle w:val="BodyText"/>
        <w:bidi w:val="0"/>
      </w:pPr>
      <w:r>
        <w:rPr>
          <w:b/>
          <w:i/>
          <w:rtl w:val="0"/>
          <w:lang w:val="ru"/>
        </w:rPr>
        <w:t>Крушащий удар</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 xml:space="preserve">Попадание: </w:t>
      </w:r>
      <w:r>
        <w:rPr>
          <w:rtl w:val="0"/>
          <w:lang w:val="ru"/>
        </w:rPr>
        <w:t>14 (3к6 + 4) дробящего урона</w:t>
      </w:r>
    </w:p>
    <w:p w:rsidR="00200E55" w:rsidP="00200E55">
      <w:pPr>
        <w:pStyle w:val="BodyText"/>
        <w:bidi w:val="0"/>
      </w:pPr>
      <w:r>
        <w:rPr>
          <w:b/>
          <w:rtl w:val="0"/>
          <w:lang w:val="ru"/>
        </w:rPr>
        <w:t>Пробужденное дерево</w:t>
      </w:r>
      <w:r>
        <w:rPr>
          <w:rtl w:val="0"/>
          <w:lang w:val="ru"/>
        </w:rPr>
        <w:t xml:space="preserve"> - это обычное дерево, наделенное разумом и подвижностью заклинанием  </w:t>
      </w:r>
      <w:r>
        <w:rPr>
          <w:i/>
          <w:rtl w:val="0"/>
          <w:lang w:val="ru"/>
        </w:rPr>
        <w:t>пробуждения</w:t>
      </w:r>
      <w:r>
        <w:rPr>
          <w:rtl w:val="0"/>
          <w:lang w:val="ru"/>
        </w:rPr>
        <w:t xml:space="preserve"> или подобной магией.</w:t>
      </w:r>
    </w:p>
    <w:p w:rsidR="00200E55" w:rsidP="00200E55">
      <w:pPr>
        <w:pStyle w:val="Heading4"/>
        <w:bidi w:val="0"/>
      </w:pPr>
      <w:bookmarkStart w:id="5" w:name="axe-beak"/>
      <w:r>
        <w:rPr>
          <w:rtl w:val="0"/>
          <w:lang w:val="ru"/>
        </w:rPr>
        <w:t>Топороклюв</w:t>
      </w:r>
      <w:bookmarkEnd w:id="5"/>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режущего урона.</w:t>
      </w:r>
    </w:p>
    <w:p w:rsidR="00200E55" w:rsidP="00200E55">
      <w:pPr>
        <w:pStyle w:val="BodyText"/>
        <w:bidi w:val="0"/>
      </w:pPr>
      <w:r>
        <w:rPr>
          <w:b/>
          <w:rtl w:val="0"/>
          <w:lang w:val="ru"/>
        </w:rPr>
        <w:t>Топороклюв</w:t>
      </w:r>
      <w:r>
        <w:rPr>
          <w:rtl w:val="0"/>
          <w:lang w:val="ru"/>
        </w:rPr>
        <w:t xml:space="preserve"> - это высокая нелетающая птица с сильными ногами и тяжелым клиновидным клювом. Он имеет неприятный характер и склонен нападать на любое незнакомое существо, которое бродит слишком близко.</w:t>
      </w:r>
    </w:p>
    <w:p w:rsidR="00200E55" w:rsidP="00200E55">
      <w:pPr>
        <w:pStyle w:val="Heading4"/>
        <w:bidi w:val="0"/>
      </w:pPr>
      <w:bookmarkStart w:id="6" w:name="baboon"/>
      <w:r>
        <w:rPr>
          <w:rtl w:val="0"/>
          <w:lang w:val="ru"/>
        </w:rPr>
        <w:t>Бабуин</w:t>
      </w:r>
      <w:bookmarkEnd w:id="6"/>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Тактика Стаи</w:t>
      </w:r>
      <w:r>
        <w:rPr>
          <w:rtl w:val="0"/>
          <w:lang w:val="ru"/>
        </w:rPr>
        <w:t>. Бабуин совершает броски атаки с преимуществом, если в пределах 5 футов от этого существа находится как минимум один дееспособный союзник бабуин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 xml:space="preserve">Попадание: </w:t>
      </w:r>
      <w:r>
        <w:rPr>
          <w:rtl w:val="0"/>
          <w:lang w:val="ru"/>
        </w:rPr>
        <w:t>1 (1к4 − 1) колющего урона.</w:t>
      </w:r>
    </w:p>
    <w:p w:rsidR="00200E55" w:rsidP="00200E55">
      <w:pPr>
        <w:pStyle w:val="Heading4"/>
        <w:bidi w:val="0"/>
      </w:pPr>
      <w:bookmarkStart w:id="7" w:name="badger"/>
      <w:r>
        <w:rPr>
          <w:rtl w:val="0"/>
          <w:lang w:val="ru"/>
        </w:rPr>
        <w:t>Барсук</w:t>
      </w:r>
      <w:bookmarkEnd w:id="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3 (1к4 + 1)</w:t>
      </w:r>
    </w:p>
    <w:p w:rsidR="00200E55" w:rsidP="00200E55">
      <w:pPr>
        <w:pStyle w:val="BodyText"/>
        <w:bidi w:val="0"/>
      </w:pPr>
      <w:r>
        <w:rPr>
          <w:b/>
          <w:rtl w:val="0"/>
          <w:lang w:val="ru"/>
        </w:rPr>
        <w:t xml:space="preserve">Скорость </w:t>
      </w:r>
      <w:r>
        <w:rPr>
          <w:rtl w:val="0"/>
          <w:lang w:val="ru"/>
        </w:rPr>
        <w:t>20 футов, копания 5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Тёмное зрение 3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Нюх.</w:t>
      </w:r>
      <w:r>
        <w:rPr>
          <w:rtl w:val="0"/>
          <w:lang w:val="ru"/>
        </w:rPr>
        <w:t xml:space="preserve"> Барсук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8" w:name="bat"/>
      <w:r>
        <w:rPr>
          <w:rtl w:val="0"/>
          <w:lang w:val="ru"/>
        </w:rPr>
        <w:t>Летучая мышь</w:t>
      </w:r>
      <w:bookmarkEnd w:id="8"/>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5 футов, полет 3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Чувства</w:t>
      </w:r>
      <w:r>
        <w:rPr>
          <w:rtl w:val="0"/>
          <w:lang w:val="ru"/>
        </w:rPr>
        <w:t xml:space="preserve"> Слепозрение 6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Эхолокация</w:t>
      </w:r>
      <w:r>
        <w:rPr>
          <w:rtl w:val="0"/>
          <w:lang w:val="ru"/>
        </w:rPr>
        <w:t>. Летучая мышь не может использовать свое слепозрение пока оглушена.</w:t>
      </w:r>
    </w:p>
    <w:p w:rsidR="00200E55" w:rsidP="00200E55">
      <w:pPr>
        <w:pStyle w:val="BodyText"/>
        <w:bidi w:val="0"/>
      </w:pPr>
      <w:r>
        <w:rPr>
          <w:b/>
          <w:i/>
          <w:rtl w:val="0"/>
          <w:lang w:val="ru"/>
        </w:rPr>
        <w:t>Острый Слух.</w:t>
      </w:r>
      <w:r>
        <w:rPr>
          <w:rtl w:val="0"/>
          <w:lang w:val="ru"/>
        </w:rPr>
        <w:t xml:space="preserve"> Летучая мышь совершает с преимуществом проверки Мудрости (Восприятия), основанные на слух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о существо. </w:t>
      </w:r>
      <w:r>
        <w:rPr>
          <w:i/>
          <w:rtl w:val="0"/>
          <w:lang w:val="ru"/>
        </w:rPr>
        <w:t xml:space="preserve">Попадание: </w:t>
      </w:r>
      <w:r>
        <w:rPr>
          <w:rtl w:val="0"/>
          <w:lang w:val="ru"/>
        </w:rPr>
        <w:t>1 колющего урона.</w:t>
      </w:r>
    </w:p>
    <w:p w:rsidR="00200E55" w:rsidP="00200E55">
      <w:pPr>
        <w:pStyle w:val="Heading4"/>
        <w:bidi w:val="0"/>
      </w:pPr>
      <w:bookmarkStart w:id="9" w:name="black-bear"/>
      <w:r>
        <w:rPr>
          <w:rtl w:val="0"/>
          <w:lang w:val="ru"/>
        </w:rPr>
        <w:t>Черный медведь</w:t>
      </w:r>
      <w:bookmarkEnd w:id="9"/>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19 (3к8 + 6)</w:t>
      </w:r>
    </w:p>
    <w:p w:rsidR="00200E55" w:rsidP="00200E55">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Медведь совершает две атаки: одну укусом и одну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5 (1к6 + 2)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7 (2к4 + 2) режущего урона.</w:t>
      </w:r>
    </w:p>
    <w:p w:rsidR="00200E55" w:rsidP="00200E55">
      <w:pPr>
        <w:pStyle w:val="Heading4"/>
        <w:bidi w:val="0"/>
      </w:pPr>
      <w:bookmarkStart w:id="10" w:name="blink-dog"/>
      <w:r>
        <w:rPr>
          <w:rtl w:val="0"/>
          <w:lang w:val="ru"/>
        </w:rPr>
        <w:t>Мерцающий пёс</w:t>
      </w:r>
      <w:bookmarkEnd w:id="10"/>
    </w:p>
    <w:p w:rsidR="00200E55" w:rsidP="00200E55">
      <w:pPr>
        <w:pStyle w:val="FirstParagraph"/>
        <w:bidi w:val="0"/>
      </w:pPr>
      <w:r>
        <w:rPr>
          <w:i/>
          <w:rtl w:val="0"/>
          <w:lang w:val="ru"/>
        </w:rPr>
        <w:t>Средний фей, законопослушный добрый</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Хиты</w:t>
      </w:r>
      <w:r>
        <w:rPr>
          <w:rtl w:val="0"/>
          <w:lang w:val="ru"/>
        </w:rPr>
        <w:t xml:space="preserve"> 22 (4к8 + 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901"/>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1 (+0)</w:t>
            </w:r>
          </w:p>
        </w:tc>
      </w:tr>
    </w:tbl>
    <w:p w:rsidR="00200E55" w:rsidP="00200E55">
      <w:pPr>
        <w:pStyle w:val="BodyText"/>
        <w:bidi w:val="0"/>
      </w:pPr>
      <w:r>
        <w:rPr>
          <w:b/>
          <w:rtl w:val="0"/>
          <w:lang w:val="ru"/>
        </w:rPr>
        <w:t>Навыки</w:t>
      </w:r>
      <w:r>
        <w:rPr>
          <w:rtl w:val="0"/>
          <w:lang w:val="ru"/>
        </w:rPr>
        <w:t xml:space="preserve"> Восприятия +3, Скрытность +5</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 xml:space="preserve">Языки </w:t>
      </w:r>
      <w:r>
        <w:rPr>
          <w:rtl w:val="0"/>
          <w:lang w:val="ru"/>
        </w:rPr>
        <w:t xml:space="preserve"> язык мерцающих псов, понимает Сильван, но не может говорить на нем</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слух и обоняние</w:t>
      </w:r>
      <w:r>
        <w:rPr>
          <w:rtl w:val="0"/>
          <w:lang w:val="ru"/>
        </w:rPr>
        <w:t>. Пес совершает с преимуществом проверки Мудрости (Восприятия), основа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w:t>
      </w:r>
    </w:p>
    <w:p w:rsidR="00200E55" w:rsidP="00200E55">
      <w:pPr>
        <w:pStyle w:val="BodyText"/>
        <w:bidi w:val="0"/>
      </w:pPr>
      <w:r>
        <w:rPr>
          <w:b/>
          <w:i/>
          <w:rtl w:val="0"/>
          <w:lang w:val="ru"/>
        </w:rPr>
        <w:t>Телепортация (Перезарядка 4-6).</w:t>
      </w:r>
      <w:r>
        <w:rPr>
          <w:rtl w:val="0"/>
          <w:lang w:val="ru"/>
        </w:rPr>
        <w:t xml:space="preserve"> Пес волшебным образом телепортируется вместе со всем снаряжением, которое носит или держит, на расстояние до 40 футов в свободное пространство, которое он видит. До или после телепортации, пес может сделать один атаку укусом.</w:t>
      </w:r>
    </w:p>
    <w:p w:rsidR="00200E55" w:rsidP="00200E55">
      <w:pPr>
        <w:pStyle w:val="BodyText"/>
        <w:bidi w:val="0"/>
      </w:pPr>
      <w:r>
        <w:rPr>
          <w:b/>
          <w:rtl w:val="0"/>
          <w:lang w:val="ru"/>
        </w:rPr>
        <w:t>мерцающий пёс</w:t>
      </w:r>
      <w:r>
        <w:rPr>
          <w:rtl w:val="0"/>
          <w:lang w:val="ru"/>
        </w:rPr>
        <w:t>получил свое название за способность исчезать и возникать в другом месте. Он использует эту для нападения и для уклонения от вражеских атак. Мерцающие псы питают давнюю ненависть к ускользающим зверям и нападают на них едва увидев.</w:t>
      </w:r>
    </w:p>
    <w:p w:rsidR="00200E55" w:rsidP="00200E55">
      <w:pPr>
        <w:pStyle w:val="Heading4"/>
        <w:bidi w:val="0"/>
      </w:pPr>
      <w:bookmarkStart w:id="11" w:name="blood-hawk"/>
      <w:r>
        <w:rPr>
          <w:rtl w:val="0"/>
          <w:lang w:val="ru"/>
        </w:rPr>
        <w:t>Кровавый Ястреб</w:t>
      </w:r>
      <w:bookmarkEnd w:id="11"/>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7 (2к6)</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ое Зрение</w:t>
      </w:r>
      <w:r>
        <w:rPr>
          <w:rtl w:val="0"/>
          <w:lang w:val="ru"/>
        </w:rPr>
        <w:t>. Ястреб совершает с преимуществом проверки Мудрости (Восприятия), основанные на зрении.</w:t>
      </w:r>
    </w:p>
    <w:p w:rsidR="00200E55" w:rsidP="00200E55">
      <w:pPr>
        <w:pStyle w:val="BodyText"/>
        <w:bidi w:val="0"/>
      </w:pPr>
      <w:r>
        <w:rPr>
          <w:b/>
          <w:i/>
          <w:rtl w:val="0"/>
          <w:lang w:val="ru"/>
        </w:rPr>
        <w:t>Тактика Стаи</w:t>
      </w:r>
      <w:r>
        <w:rPr>
          <w:rtl w:val="0"/>
          <w:lang w:val="ru"/>
        </w:rPr>
        <w:t>. Ястреб совершает броски атаки с преимуществом, если в пределах 5 футов от этого существа находится как минимум один дееспособный союзник ястреба.</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200E55" w:rsidP="00200E55">
      <w:pPr>
        <w:pStyle w:val="BodyText"/>
        <w:bidi w:val="0"/>
      </w:pPr>
      <w:r>
        <w:rPr>
          <w:rtl w:val="0"/>
          <w:lang w:val="ru"/>
        </w:rPr>
        <w:t xml:space="preserve">Получив свое название из-за своих малиновых перьев и агрессивного характера, </w:t>
      </w:r>
      <w:r>
        <w:rPr>
          <w:b/>
          <w:rtl w:val="0"/>
          <w:lang w:val="ru"/>
        </w:rPr>
        <w:t>кровавый ястреб</w:t>
      </w:r>
      <w:r>
        <w:rPr>
          <w:rtl w:val="0"/>
          <w:lang w:val="ru"/>
        </w:rPr>
        <w:t xml:space="preserve"> бесстрашно нападает практически на любое животное, пронзая его своим похожим на кинжал клювом. Кровавые ястребы собираются вместе в большом количестве, атакуя стаей.</w:t>
      </w:r>
    </w:p>
    <w:p w:rsidR="00200E55" w:rsidP="00200E55">
      <w:pPr>
        <w:pStyle w:val="Heading4"/>
        <w:bidi w:val="0"/>
      </w:pPr>
      <w:bookmarkStart w:id="12" w:name="boar"/>
      <w:r>
        <w:rPr>
          <w:rtl w:val="0"/>
          <w:lang w:val="ru"/>
        </w:rPr>
        <w:t>Кабан</w:t>
      </w:r>
      <w:bookmarkEnd w:id="12"/>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Атака с разбега</w:t>
      </w:r>
      <w:r>
        <w:rPr>
          <w:rtl w:val="0"/>
          <w:lang w:val="ru"/>
        </w:rPr>
        <w:t>. Если кабан переместится по крайней мере на 20 футов по прямой к цели, а затем в тот же ход попадет по ней  атакой клыками, цель получает дополнительные 3 (1к6) режущего урона. Если цель - существо, оно должно успешно совершить спасбросок Силы КС 11 или быть сбитым с ног (распластано).</w:t>
      </w:r>
    </w:p>
    <w:p w:rsidR="00200E55" w:rsidP="00200E55">
      <w:pPr>
        <w:pStyle w:val="BodyText"/>
        <w:bidi w:val="0"/>
      </w:pPr>
      <w:r>
        <w:rPr>
          <w:b/>
          <w:i/>
          <w:rtl w:val="0"/>
          <w:lang w:val="ru"/>
        </w:rPr>
        <w:t xml:space="preserve">  Неустанность (перезаряжается после короткого или длительного отдыха)</w:t>
      </w:r>
      <w:r>
        <w:rPr>
          <w:rtl w:val="0"/>
          <w:lang w:val="ru"/>
        </w:rPr>
        <w:t>. Если хиты кабана снижаются до 0 при получении 7 урона или меньше, то вместо этого они снижаются до 1 хита.</w:t>
      </w:r>
    </w:p>
    <w:p w:rsidR="00200E55" w:rsidP="00200E55">
      <w:pPr>
        <w:pStyle w:val="BodyText"/>
        <w:bidi w:val="0"/>
      </w:pPr>
      <w:r>
        <w:rPr>
          <w:b/>
          <w:rtl w:val="0"/>
          <w:lang w:val="ru"/>
        </w:rPr>
        <w:t>Действия</w:t>
      </w:r>
    </w:p>
    <w:p w:rsidR="00200E55" w:rsidP="00200E55">
      <w:pPr>
        <w:pStyle w:val="BodyText"/>
        <w:bidi w:val="0"/>
      </w:pPr>
      <w:r>
        <w:rPr>
          <w:b/>
          <w:i/>
          <w:rtl w:val="0"/>
          <w:lang w:val="ru"/>
        </w:rPr>
        <w:t>Бивень</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режущего урона.</w:t>
      </w:r>
    </w:p>
    <w:p w:rsidR="00200E55" w:rsidP="00200E55">
      <w:pPr>
        <w:pStyle w:val="Heading4"/>
        <w:bidi w:val="0"/>
      </w:pPr>
      <w:bookmarkStart w:id="13" w:name="brown-bear"/>
      <w:r>
        <w:rPr>
          <w:rtl w:val="0"/>
          <w:lang w:val="ru"/>
        </w:rPr>
        <w:t>Бурый медведь</w:t>
      </w:r>
      <w:bookmarkEnd w:id="1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34 (4к10 + 12)</w:t>
      </w:r>
    </w:p>
    <w:p w:rsidR="00200E55" w:rsidP="00200E55">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Медведь совершает две атаки: одну укусом и одну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8 + 4)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1 (2к6 + 4) режущего урона.</w:t>
      </w:r>
    </w:p>
    <w:p w:rsidR="00200E55" w:rsidP="00200E55">
      <w:pPr>
        <w:pStyle w:val="Heading4"/>
        <w:bidi w:val="0"/>
      </w:pPr>
      <w:bookmarkStart w:id="14" w:name="camel"/>
      <w:r>
        <w:rPr>
          <w:rtl w:val="0"/>
          <w:lang w:val="ru"/>
        </w:rPr>
        <w:t>Верблюд</w:t>
      </w:r>
      <w:bookmarkEnd w:id="1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9</w:t>
      </w:r>
    </w:p>
    <w:p w:rsidR="00200E55" w:rsidP="00200E55">
      <w:pPr>
        <w:pStyle w:val="BodyText"/>
        <w:bidi w:val="0"/>
      </w:pPr>
      <w:r>
        <w:rPr>
          <w:b/>
          <w:rtl w:val="0"/>
          <w:lang w:val="ru"/>
        </w:rPr>
        <w:t>Хиты</w:t>
      </w:r>
      <w:r>
        <w:rPr>
          <w:rtl w:val="0"/>
          <w:lang w:val="ru"/>
        </w:rPr>
        <w:t xml:space="preserve"> 15 (2к10 + 4)</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779"/>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2 (1к4) дробящего урона.</w:t>
      </w:r>
    </w:p>
    <w:p w:rsidR="00200E55" w:rsidP="00200E55">
      <w:pPr>
        <w:pStyle w:val="Heading4"/>
        <w:bidi w:val="0"/>
      </w:pPr>
      <w:bookmarkStart w:id="15" w:name="cat"/>
      <w:r>
        <w:rPr>
          <w:rtl w:val="0"/>
          <w:lang w:val="ru"/>
        </w:rPr>
        <w:t>Кошка</w:t>
      </w:r>
      <w:bookmarkEnd w:id="15"/>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40 футов, лаз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3, Скрытность +4</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Нюх.</w:t>
      </w:r>
      <w:r>
        <w:rPr>
          <w:rtl w:val="0"/>
          <w:lang w:val="ru"/>
        </w:rPr>
        <w:t xml:space="preserve"> Кошка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Попадание:</w:t>
      </w:r>
      <w:r>
        <w:rPr>
          <w:rtl w:val="0"/>
          <w:lang w:val="ru"/>
        </w:rPr>
        <w:t xml:space="preserve"> 1 режущего урона.</w:t>
      </w:r>
    </w:p>
    <w:p w:rsidR="00200E55" w:rsidP="00200E55">
      <w:pPr>
        <w:pStyle w:val="Heading4"/>
        <w:bidi w:val="0"/>
      </w:pPr>
      <w:bookmarkStart w:id="16" w:name="constrictor-snake"/>
      <w:r>
        <w:rPr>
          <w:rtl w:val="0"/>
          <w:lang w:val="ru"/>
        </w:rPr>
        <w:t>Удав</w:t>
      </w:r>
      <w:bookmarkEnd w:id="16"/>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3 (2к10 + 2)</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слепозрение 1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w:t>
      </w:r>
    </w:p>
    <w:p w:rsidR="00200E55" w:rsidP="00200E55">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6 (1к8 + 2) дробящего урона, и цель захвачена (КС освобождения 14). Пока   длится захват, существо обездвижено, а удав не может сдавить   другую цель.   </w:t>
      </w:r>
    </w:p>
    <w:p w:rsidR="00200E55" w:rsidP="00200E55">
      <w:pPr>
        <w:pStyle w:val="Heading4"/>
        <w:bidi w:val="0"/>
      </w:pPr>
      <w:bookmarkStart w:id="17" w:name="crab"/>
      <w:r>
        <w:rPr>
          <w:rtl w:val="0"/>
          <w:lang w:val="ru"/>
        </w:rPr>
        <w:t>Краб</w:t>
      </w:r>
      <w:bookmarkEnd w:id="1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Навыки</w:t>
      </w:r>
      <w:r>
        <w:rPr>
          <w:rtl w:val="0"/>
          <w:lang w:val="ru"/>
        </w:rPr>
        <w:t xml:space="preserve"> Скрытность +2</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Земноводное</w:t>
      </w:r>
      <w:r>
        <w:rPr>
          <w:rtl w:val="0"/>
          <w:lang w:val="ru"/>
        </w:rPr>
        <w:t xml:space="preserve"> Краб может дышать воздухом и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Попадание:</w:t>
      </w:r>
      <w:r>
        <w:rPr>
          <w:rtl w:val="0"/>
          <w:lang w:val="ru"/>
        </w:rPr>
        <w:t xml:space="preserve"> 1 дробящего урона</w:t>
      </w:r>
    </w:p>
    <w:p w:rsidR="00200E55" w:rsidP="00200E55">
      <w:pPr>
        <w:pStyle w:val="Heading4"/>
        <w:bidi w:val="0"/>
      </w:pPr>
      <w:bookmarkStart w:id="18" w:name="crocodile"/>
      <w:r>
        <w:rPr>
          <w:rtl w:val="0"/>
          <w:lang w:val="ru"/>
        </w:rPr>
        <w:t>Крокодил</w:t>
      </w:r>
      <w:bookmarkEnd w:id="18"/>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2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Навыки</w:t>
      </w:r>
      <w:r>
        <w:rPr>
          <w:rtl w:val="0"/>
          <w:lang w:val="ru"/>
        </w:rPr>
        <w:t xml:space="preserve"> Скрытность +2</w:t>
      </w:r>
    </w:p>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Задержка дыхания</w:t>
      </w:r>
      <w:r>
        <w:rPr>
          <w:rtl w:val="0"/>
          <w:lang w:val="ru"/>
        </w:rPr>
        <w:t xml:space="preserve"> Крокодил может задержать дыхание на 15 минут.</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захвачена (КС освобождения 12). До тех пор, пока этот захват не закончится, цель удерживается, и крокодил не может укусить другую цель.</w:t>
      </w:r>
    </w:p>
    <w:p w:rsidR="00200E55" w:rsidP="00200E55">
      <w:pPr>
        <w:pStyle w:val="Heading3"/>
        <w:bidi w:val="0"/>
      </w:pPr>
      <w:bookmarkStart w:id="19" w:name="creatures-d-f"/>
      <w:r>
        <w:rPr>
          <w:rtl w:val="0"/>
          <w:lang w:val="ru"/>
        </w:rPr>
        <w:t>Существа (D-F)</w:t>
      </w:r>
      <w:bookmarkEnd w:id="19"/>
    </w:p>
    <w:p w:rsidR="00200E55" w:rsidP="00200E55">
      <w:pPr>
        <w:pStyle w:val="Heading4"/>
        <w:bidi w:val="0"/>
      </w:pPr>
      <w:bookmarkStart w:id="20" w:name="death-dog"/>
      <w:r>
        <w:rPr>
          <w:rtl w:val="0"/>
          <w:lang w:val="ru"/>
        </w:rPr>
        <w:t>Пёс смерти</w:t>
      </w:r>
      <w:bookmarkEnd w:id="20"/>
    </w:p>
    <w:p w:rsidR="00200E55" w:rsidP="00200E55">
      <w:pPr>
        <w:pStyle w:val="FirstParagraph"/>
        <w:bidi w:val="0"/>
      </w:pPr>
      <w:r>
        <w:rPr>
          <w:i/>
          <w:rtl w:val="0"/>
          <w:lang w:val="ru"/>
        </w:rPr>
        <w:t>Среднее чудовище, нейтрально злое</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39 (6к8 + 1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Восприятие  +5, Скрытность +4</w:t>
      </w:r>
    </w:p>
    <w:p w:rsidR="00200E55" w:rsidP="00200E55">
      <w:pPr>
        <w:pStyle w:val="BodyText"/>
        <w:bidi w:val="0"/>
      </w:pPr>
      <w:r>
        <w:rPr>
          <w:b/>
          <w:rtl w:val="0"/>
          <w:lang w:val="ru"/>
        </w:rPr>
        <w:t>Чувства</w:t>
      </w:r>
      <w:r>
        <w:rPr>
          <w:rtl w:val="0"/>
          <w:lang w:val="ru"/>
        </w:rPr>
        <w:t xml:space="preserve"> темнозрение 120 футов, пассивное восприятие 15</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Двуглавая</w:t>
      </w:r>
      <w:r>
        <w:rPr>
          <w:rtl w:val="0"/>
          <w:lang w:val="ru"/>
        </w:rPr>
        <w:t>. Собака совершает с преимуществом проверки Мудрости (Восприятия) и спасброски против глухоты, испуга, лишения сознания, ослепления, очарования и ошеломления.</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Собака делает два атаки укусом.</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 Если цель - существо, оно должно преуспеть в спасброске Телосложения КС 12  против болезни или стать отравленным до тех пор, пока болезнь не будет излечена. По истечении каждых 24 часов существо должно повторить спасбросок, уменьшая свой максимум хитов на 5 (1к10) в случае провала. Это уменьшение длится до тех пор, пока болезнь не будет излечена. Существо умирает, если болезнь уменьшает его максимум хитов до 0.</w:t>
      </w:r>
    </w:p>
    <w:p w:rsidR="00200E55" w:rsidP="00200E55">
      <w:pPr>
        <w:pStyle w:val="BodyText"/>
        <w:bidi w:val="0"/>
      </w:pPr>
      <w:r>
        <w:rPr>
          <w:b/>
          <w:rtl w:val="0"/>
          <w:lang w:val="ru"/>
        </w:rPr>
        <w:t>Пёс смерти</w:t>
      </w:r>
      <w:r>
        <w:rPr>
          <w:rtl w:val="0"/>
          <w:lang w:val="ru"/>
        </w:rPr>
        <w:t xml:space="preserve"> - это уродливая двуглавая гончая, которая бродит по равнинам и пустыням. Ненависть пылает в его сердце, а любовь к пожиранию гуманоидной плоти заставляет нападать на путников и исследователей. Слюна пса смерти переносит болезнь, из-за которой плоть жертвы медленно отгнивает от костей.</w:t>
      </w:r>
    </w:p>
    <w:p w:rsidR="00200E55" w:rsidP="00200E55">
      <w:pPr>
        <w:pStyle w:val="Heading4"/>
        <w:bidi w:val="0"/>
      </w:pPr>
      <w:bookmarkStart w:id="21" w:name="deer"/>
      <w:r>
        <w:rPr>
          <w:rtl w:val="0"/>
          <w:lang w:val="ru"/>
        </w:rPr>
        <w:t>Олень</w:t>
      </w:r>
      <w:bookmarkEnd w:id="2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4 (1к8)</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колющего урона.</w:t>
      </w:r>
    </w:p>
    <w:p w:rsidR="00200E55" w:rsidP="00200E55">
      <w:pPr>
        <w:pStyle w:val="Heading4"/>
        <w:bidi w:val="0"/>
      </w:pPr>
      <w:bookmarkStart w:id="22" w:name="dire-wolf"/>
      <w:r>
        <w:rPr>
          <w:rtl w:val="0"/>
          <w:lang w:val="ru"/>
        </w:rPr>
        <w:t>Свирепый волк</w:t>
      </w:r>
      <w:bookmarkEnd w:id="22"/>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Хиты</w:t>
      </w:r>
      <w:r>
        <w:rPr>
          <w:rtl w:val="0"/>
          <w:lang w:val="ru"/>
        </w:rPr>
        <w:t xml:space="preserve"> 37 (5к10 + 10)</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3, Скрытность +4</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 Если цель - существо, оно должно преуспеть в спасброске Силы КС 13 или быть сбитым с ног (распластано).</w:t>
      </w:r>
    </w:p>
    <w:p w:rsidR="00200E55" w:rsidP="00200E55">
      <w:pPr>
        <w:pStyle w:val="Heading4"/>
        <w:bidi w:val="0"/>
      </w:pPr>
      <w:bookmarkStart w:id="23" w:name="draft-horse"/>
      <w:r>
        <w:rPr>
          <w:rtl w:val="0"/>
          <w:lang w:val="ru"/>
        </w:rPr>
        <w:t>Тягловая Лошадь</w:t>
      </w:r>
      <w:bookmarkEnd w:id="2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9 (2к4 + 4) дробящего урона.</w:t>
      </w:r>
    </w:p>
    <w:p w:rsidR="00200E55" w:rsidP="00200E55">
      <w:pPr>
        <w:pStyle w:val="Heading4"/>
        <w:bidi w:val="0"/>
      </w:pPr>
      <w:bookmarkStart w:id="24" w:name="eagle"/>
      <w:r>
        <w:rPr>
          <w:rtl w:val="0"/>
          <w:lang w:val="ru"/>
        </w:rPr>
        <w:t>Орёл</w:t>
      </w:r>
      <w:bookmarkEnd w:id="24"/>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ое Зрение</w:t>
      </w:r>
      <w:r>
        <w:rPr>
          <w:rtl w:val="0"/>
          <w:lang w:val="ru"/>
        </w:rPr>
        <w:t>. Орел совершает с преимуществом проверки Мудрости (Восприятия), основанные  на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режущего урона.</w:t>
      </w:r>
    </w:p>
    <w:p w:rsidR="00200E55" w:rsidP="00200E55">
      <w:pPr>
        <w:pStyle w:val="Heading4"/>
        <w:bidi w:val="0"/>
      </w:pPr>
      <w:bookmarkStart w:id="25" w:name="elephant"/>
      <w:r>
        <w:rPr>
          <w:rtl w:val="0"/>
          <w:lang w:val="ru"/>
        </w:rPr>
        <w:t>Слон</w:t>
      </w:r>
      <w:bookmarkEnd w:id="25"/>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76 (8к12 + 2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2 (+6)</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4 (1100 опыта)</w:t>
      </w:r>
    </w:p>
    <w:p w:rsidR="00200E55" w:rsidP="00200E55">
      <w:pPr>
        <w:pStyle w:val="BodyText"/>
        <w:bidi w:val="0"/>
      </w:pPr>
      <w:r>
        <w:rPr>
          <w:b/>
          <w:i/>
          <w:rtl w:val="0"/>
          <w:lang w:val="ru"/>
        </w:rPr>
        <w:t>Затаптывание</w:t>
      </w:r>
      <w:r>
        <w:rPr>
          <w:rtl w:val="0"/>
          <w:lang w:val="ru"/>
        </w:rPr>
        <w:t xml:space="preserve"> Если слон перемещается по крайней мере на 20 футов прямо к существу, а  затем в тот же ход попадёт по нему атакой бивнями, цель должна совершить спасбросок КС 12 или быть сбитым с ног (распластано). Если цель распластана, слон может бонусным действием совершить по ней ещё одну атаку топтанием.</w:t>
      </w:r>
    </w:p>
    <w:p w:rsidR="00200E55" w:rsidP="00200E55">
      <w:pPr>
        <w:pStyle w:val="BodyText"/>
        <w:bidi w:val="0"/>
      </w:pPr>
      <w:r>
        <w:rPr>
          <w:b/>
          <w:rtl w:val="0"/>
          <w:lang w:val="ru"/>
        </w:rPr>
        <w:t>Действия</w:t>
      </w:r>
    </w:p>
    <w:p w:rsidR="00200E55" w:rsidP="00200E55">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19 (3к8 + 6) колющего урона</w:t>
      </w:r>
    </w:p>
    <w:p w:rsidR="00200E55" w:rsidP="00200E55">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о распластаное существо. </w:t>
      </w:r>
      <w:r>
        <w:rPr>
          <w:i/>
          <w:rtl w:val="0"/>
          <w:lang w:val="ru"/>
        </w:rPr>
        <w:t>Попадание:</w:t>
      </w:r>
      <w:r>
        <w:rPr>
          <w:rtl w:val="0"/>
          <w:lang w:val="ru"/>
        </w:rPr>
        <w:t xml:space="preserve"> 22 (3к10 + 6) дробящего урона</w:t>
      </w:r>
    </w:p>
    <w:p w:rsidR="00200E55" w:rsidP="00200E55">
      <w:pPr>
        <w:pStyle w:val="Heading4"/>
        <w:bidi w:val="0"/>
      </w:pPr>
      <w:bookmarkStart w:id="26" w:name="elk"/>
      <w:r>
        <w:rPr>
          <w:rtl w:val="0"/>
          <w:lang w:val="ru"/>
        </w:rPr>
        <w:t>Лось</w:t>
      </w:r>
      <w:bookmarkEnd w:id="26"/>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3 (2к10 + 2)</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Атака с разбега</w:t>
      </w:r>
      <w:r>
        <w:rPr>
          <w:rtl w:val="0"/>
          <w:lang w:val="ru"/>
        </w:rPr>
        <w:t>. Если лось переместится по крайней мере на 20 футов по прямой к цели, а затем в тот же ход попадет по ней атакой тараном, цель получит 7 (2к6) дополнительно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6 (1к6 + 3) дробящего урона.</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распластаное существо. </w:t>
      </w:r>
      <w:r>
        <w:rPr>
          <w:i/>
          <w:rtl w:val="0"/>
          <w:lang w:val="ru"/>
        </w:rPr>
        <w:t>Попадание:</w:t>
      </w:r>
      <w:r>
        <w:rPr>
          <w:rtl w:val="0"/>
          <w:lang w:val="ru"/>
        </w:rPr>
        <w:t xml:space="preserve"> 8 (2к4 + 3) дробящего урона.</w:t>
      </w:r>
    </w:p>
    <w:p w:rsidR="00200E55" w:rsidP="00200E55">
      <w:pPr>
        <w:pStyle w:val="Heading4"/>
        <w:bidi w:val="0"/>
      </w:pPr>
      <w:bookmarkStart w:id="27" w:name="flying-snake"/>
      <w:r>
        <w:rPr>
          <w:rtl w:val="0"/>
          <w:lang w:val="ru"/>
        </w:rPr>
        <w:t>Летающая Змея</w:t>
      </w:r>
      <w:bookmarkEnd w:id="2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4</w:t>
      </w:r>
    </w:p>
    <w:p w:rsidR="00200E55" w:rsidP="00200E55">
      <w:pPr>
        <w:pStyle w:val="BodyText"/>
        <w:bidi w:val="0"/>
      </w:pPr>
      <w:r>
        <w:rPr>
          <w:b/>
          <w:rtl w:val="0"/>
          <w:lang w:val="ru"/>
        </w:rPr>
        <w:t xml:space="preserve">Хиты </w:t>
      </w:r>
      <w:r>
        <w:rPr>
          <w:rtl w:val="0"/>
          <w:lang w:val="ru"/>
        </w:rPr>
        <w:t>5 (2к4)</w:t>
      </w:r>
    </w:p>
    <w:p w:rsidR="00200E55" w:rsidP="00200E55">
      <w:pPr>
        <w:pStyle w:val="BodyText"/>
        <w:bidi w:val="0"/>
      </w:pPr>
      <w:r>
        <w:rPr>
          <w:b/>
          <w:rtl w:val="0"/>
          <w:lang w:val="ru"/>
        </w:rPr>
        <w:t>Скорость</w:t>
      </w:r>
      <w:r>
        <w:rPr>
          <w:rtl w:val="0"/>
          <w:lang w:val="ru"/>
        </w:rPr>
        <w:t xml:space="preserve"> 30 футов, полет 60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слепозрение 1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Пролет</w:t>
      </w:r>
      <w:r>
        <w:rPr>
          <w:rtl w:val="0"/>
          <w:lang w:val="ru"/>
        </w:rPr>
        <w:t xml:space="preserve">. Змея не провоцирует атаку по возможности, когда улетает из досягаемости врага.   </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 колющего урона плюс 7 (3к4) урона ядом.</w:t>
      </w:r>
    </w:p>
    <w:p w:rsidR="00200E55" w:rsidP="00200E55">
      <w:pPr>
        <w:pStyle w:val="BodyText"/>
        <w:bidi w:val="0"/>
      </w:pPr>
      <w:r>
        <w:rPr>
          <w:b/>
          <w:rtl w:val="0"/>
          <w:lang w:val="ru"/>
        </w:rPr>
        <w:t>Летающая змея</w:t>
      </w:r>
      <w:r>
        <w:rPr>
          <w:rtl w:val="0"/>
          <w:lang w:val="ru"/>
        </w:rPr>
        <w:t xml:space="preserve"> - это ярко окрашенная крылатая змея, обитающая в отдаленных джунглях. Туземцы и культисты иногда приручают летающих змей, чтобы они служили посланниками, доставляющими свитки, завернутые в их кольца.</w:t>
      </w:r>
    </w:p>
    <w:p w:rsidR="00200E55" w:rsidP="00200E55">
      <w:pPr>
        <w:pStyle w:val="Heading4"/>
        <w:bidi w:val="0"/>
      </w:pPr>
      <w:bookmarkStart w:id="28" w:name="frog"/>
      <w:r>
        <w:rPr>
          <w:rtl w:val="0"/>
          <w:lang w:val="ru"/>
        </w:rPr>
        <w:t>Лягушка</w:t>
      </w:r>
      <w:bookmarkEnd w:id="28"/>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20 футов, плавание 20 футов.</w:t>
      </w:r>
    </w:p>
    <w:tbl>
      <w:tblPr>
        <w:tblStyle w:val="Table"/>
        <w:tblW w:w="0" w:type="pct"/>
        <w:tblLook w:val="07E0"/>
      </w:tblPr>
      <w:tblGrid>
        <w:gridCol w:w="779"/>
        <w:gridCol w:w="901"/>
        <w:gridCol w:w="779"/>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Восприятие +1, Скрытность +3</w:t>
      </w:r>
    </w:p>
    <w:p w:rsidR="00200E55" w:rsidP="00200E55">
      <w:pPr>
        <w:pStyle w:val="BodyText"/>
        <w:bidi w:val="0"/>
      </w:pPr>
      <w:r>
        <w:rPr>
          <w:b/>
          <w:rtl w:val="0"/>
          <w:lang w:val="ru"/>
        </w:rPr>
        <w:t>Чувства</w:t>
      </w:r>
      <w:r>
        <w:rPr>
          <w:rtl w:val="0"/>
          <w:lang w:val="ru"/>
        </w:rPr>
        <w:t xml:space="preserve"> Тёмное зрение 3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0 опыта)</w:t>
      </w:r>
    </w:p>
    <w:p w:rsidR="00200E55" w:rsidP="00200E55">
      <w:pPr>
        <w:pStyle w:val="BodyText"/>
        <w:bidi w:val="0"/>
      </w:pPr>
      <w:r>
        <w:rPr>
          <w:b/>
          <w:i/>
          <w:rtl w:val="0"/>
          <w:lang w:val="ru"/>
        </w:rPr>
        <w:t>Земноводное</w:t>
      </w:r>
      <w:r>
        <w:rPr>
          <w:rtl w:val="0"/>
          <w:lang w:val="ru"/>
        </w:rPr>
        <w:t xml:space="preserve"> Лягушка может дышать воздухом и водой.</w:t>
      </w:r>
    </w:p>
    <w:p w:rsidR="00200E55" w:rsidP="00200E55">
      <w:pPr>
        <w:pStyle w:val="BodyText"/>
        <w:bidi w:val="0"/>
      </w:pPr>
      <w:r>
        <w:rPr>
          <w:b/>
          <w:i/>
          <w:rtl w:val="0"/>
          <w:lang w:val="ru"/>
        </w:rPr>
        <w:t>Прыжок с места</w:t>
      </w:r>
      <w:r>
        <w:rPr>
          <w:rtl w:val="0"/>
          <w:lang w:val="ru"/>
        </w:rPr>
        <w:t xml:space="preserve"> . Лягушка прыгает в длину до 10 футов, а в высоту-до 5 футов, с разбегом или без него.</w:t>
      </w:r>
    </w:p>
    <w:p w:rsidR="00200E55" w:rsidP="00200E55">
      <w:pPr>
        <w:pStyle w:val="BodyText"/>
        <w:bidi w:val="0"/>
      </w:pPr>
      <w:r>
        <w:rPr>
          <w:rtl w:val="0"/>
          <w:lang w:val="ru"/>
        </w:rPr>
        <w:t xml:space="preserve">У </w:t>
      </w:r>
      <w:r>
        <w:rPr>
          <w:b/>
          <w:rtl w:val="0"/>
          <w:lang w:val="ru"/>
        </w:rPr>
        <w:t>лягушки</w:t>
      </w:r>
      <w:r>
        <w:rPr>
          <w:rtl w:val="0"/>
          <w:lang w:val="ru"/>
        </w:rPr>
        <w:t xml:space="preserve"> нет эффективных атак. Она питается мелкими насекомыми и обычно обитает вблизи воды, на деревьях или под землей. Статистика лягушки также может быть использована для представления </w:t>
      </w:r>
      <w:r>
        <w:rPr>
          <w:b/>
          <w:rtl w:val="0"/>
          <w:lang w:val="ru"/>
        </w:rPr>
        <w:t>жабы</w:t>
      </w:r>
      <w:r>
        <w:rPr>
          <w:rtl w:val="0"/>
          <w:lang w:val="ru"/>
        </w:rPr>
        <w:t>.</w:t>
      </w:r>
    </w:p>
    <w:p w:rsidR="00200E55" w:rsidP="00200E55">
      <w:pPr>
        <w:pStyle w:val="Heading3"/>
        <w:bidi w:val="0"/>
      </w:pPr>
      <w:bookmarkStart w:id="29" w:name="creatures-g-i"/>
      <w:r>
        <w:rPr>
          <w:rtl w:val="0"/>
          <w:lang w:val="ru"/>
        </w:rPr>
        <w:t>Существа (G-I)</w:t>
      </w:r>
      <w:bookmarkEnd w:id="29"/>
    </w:p>
    <w:p w:rsidR="00200E55" w:rsidP="00200E55">
      <w:pPr>
        <w:pStyle w:val="Heading4"/>
        <w:bidi w:val="0"/>
      </w:pPr>
      <w:bookmarkStart w:id="30" w:name="giant-ape"/>
      <w:r>
        <w:rPr>
          <w:rtl w:val="0"/>
          <w:lang w:val="ru"/>
        </w:rPr>
        <w:t>гигантская обезьяна</w:t>
      </w:r>
      <w:bookmarkEnd w:id="30"/>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57 (15к12 + 60)</w:t>
      </w:r>
    </w:p>
    <w:p w:rsidR="00200E55" w:rsidP="00200E55">
      <w:pPr>
        <w:pStyle w:val="BodyText"/>
        <w:bidi w:val="0"/>
      </w:pPr>
      <w:r>
        <w:rPr>
          <w:b/>
          <w:rtl w:val="0"/>
          <w:lang w:val="ru"/>
        </w:rPr>
        <w:t>Скорость</w:t>
      </w:r>
      <w:r>
        <w:rPr>
          <w:rtl w:val="0"/>
          <w:lang w:val="ru"/>
        </w:rPr>
        <w:t xml:space="preserve"> 40 футов, лаз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3 (+6)</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Атлетика +9, Восприятие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7 (29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Обезьяна совершает две атаки кулаком.</w:t>
      </w:r>
    </w:p>
    <w:p w:rsidR="00200E55" w:rsidP="00200E55">
      <w:pPr>
        <w:pStyle w:val="BodyText"/>
        <w:bidi w:val="0"/>
      </w:pPr>
      <w:r>
        <w:rPr>
          <w:b/>
          <w:i/>
          <w:rtl w:val="0"/>
          <w:lang w:val="ru"/>
        </w:rPr>
        <w:t>Кулак</w:t>
      </w:r>
      <w:r>
        <w:rPr>
          <w:rtl w:val="0"/>
          <w:lang w:val="ru"/>
        </w:rPr>
        <w:t xml:space="preserve">. </w:t>
      </w:r>
      <w:r>
        <w:rPr>
          <w:i/>
          <w:rtl w:val="0"/>
          <w:lang w:val="ru"/>
        </w:rPr>
        <w:t>Атака оружием ближнего боя:</w:t>
      </w:r>
      <w:r>
        <w:rPr>
          <w:rtl w:val="0"/>
          <w:lang w:val="ru"/>
        </w:rPr>
        <w:t xml:space="preserve"> +9 к попаданию, досягаемость 10 футов, одна цель. </w:t>
      </w:r>
      <w:r>
        <w:rPr>
          <w:i/>
          <w:rtl w:val="0"/>
          <w:lang w:val="ru"/>
        </w:rPr>
        <w:t>Попадание:</w:t>
      </w:r>
      <w:r>
        <w:rPr>
          <w:rtl w:val="0"/>
          <w:lang w:val="ru"/>
        </w:rPr>
        <w:t xml:space="preserve"> 22 (3к10 + 6) дробящего урона</w:t>
      </w:r>
    </w:p>
    <w:p w:rsidR="00200E55" w:rsidP="00200E55">
      <w:pPr>
        <w:pStyle w:val="BodyText"/>
        <w:bidi w:val="0"/>
      </w:pPr>
      <w:r>
        <w:rPr>
          <w:b/>
          <w:i/>
          <w:rtl w:val="0"/>
          <w:lang w:val="ru"/>
        </w:rPr>
        <w:t>Камень</w:t>
      </w:r>
      <w:r>
        <w:rPr>
          <w:rtl w:val="0"/>
          <w:lang w:val="ru"/>
        </w:rPr>
        <w:t xml:space="preserve">. </w:t>
      </w:r>
      <w:r>
        <w:rPr>
          <w:i/>
          <w:rtl w:val="0"/>
          <w:lang w:val="ru"/>
        </w:rPr>
        <w:t>Атака оружием дальнего боя:</w:t>
      </w:r>
      <w:r>
        <w:rPr>
          <w:rtl w:val="0"/>
          <w:lang w:val="ru"/>
        </w:rPr>
        <w:t xml:space="preserve"> +9 к попаданию, дальность 50/100 футов, одна цель. </w:t>
      </w:r>
      <w:r>
        <w:rPr>
          <w:i/>
          <w:rtl w:val="0"/>
          <w:lang w:val="ru"/>
        </w:rPr>
        <w:t>Попадание:</w:t>
      </w:r>
      <w:r>
        <w:rPr>
          <w:rtl w:val="0"/>
          <w:lang w:val="ru"/>
        </w:rPr>
        <w:t xml:space="preserve"> 30 (7к6 + 6) дробящего урона.</w:t>
      </w:r>
    </w:p>
    <w:p w:rsidR="00200E55" w:rsidP="00200E55">
      <w:pPr>
        <w:pStyle w:val="Heading4"/>
        <w:bidi w:val="0"/>
      </w:pPr>
      <w:bookmarkStart w:id="31" w:name="giant-badger"/>
      <w:r>
        <w:rPr>
          <w:rtl w:val="0"/>
          <w:lang w:val="ru"/>
        </w:rPr>
        <w:t>Гигантский Барсук</w:t>
      </w:r>
      <w:bookmarkEnd w:id="3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3 (2к8 + 4)</w:t>
      </w:r>
    </w:p>
    <w:p w:rsidR="00200E55" w:rsidP="00200E55">
      <w:pPr>
        <w:pStyle w:val="BodyText"/>
        <w:bidi w:val="0"/>
      </w:pPr>
      <w:r>
        <w:rPr>
          <w:b/>
          <w:rtl w:val="0"/>
          <w:lang w:val="ru"/>
        </w:rPr>
        <w:t>Скорость</w:t>
      </w:r>
      <w:r>
        <w:rPr>
          <w:rtl w:val="0"/>
          <w:lang w:val="ru"/>
        </w:rPr>
        <w:t xml:space="preserve"> 30 футов, копание 1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Тёмное зрение 3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Нюх.</w:t>
      </w:r>
      <w:r>
        <w:rPr>
          <w:rtl w:val="0"/>
          <w:lang w:val="ru"/>
        </w:rPr>
        <w:t xml:space="preserve"> Барсук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Барсук делает две атаки: одну укусом, а другую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6 (2к4 + 1) режущего урона.</w:t>
      </w:r>
    </w:p>
    <w:p w:rsidR="00200E55" w:rsidP="00200E55">
      <w:pPr>
        <w:pStyle w:val="Heading4"/>
        <w:bidi w:val="0"/>
      </w:pPr>
      <w:bookmarkStart w:id="32" w:name="giant-bat"/>
      <w:r>
        <w:rPr>
          <w:rtl w:val="0"/>
          <w:lang w:val="ru"/>
        </w:rPr>
        <w:t>Гигантская Летучая Мышь</w:t>
      </w:r>
      <w:bookmarkEnd w:id="32"/>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22 (4к10)</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Слепозрение 6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Эхолокация</w:t>
      </w:r>
      <w:r>
        <w:rPr>
          <w:rtl w:val="0"/>
          <w:lang w:val="ru"/>
        </w:rPr>
        <w:t>. Летучая мышь не может использовать свое слепозрение пока оглушена.</w:t>
      </w:r>
    </w:p>
    <w:p w:rsidR="00200E55" w:rsidP="00200E55">
      <w:pPr>
        <w:pStyle w:val="BodyText"/>
        <w:bidi w:val="0"/>
      </w:pPr>
      <w:r>
        <w:rPr>
          <w:b/>
          <w:i/>
          <w:rtl w:val="0"/>
          <w:lang w:val="ru"/>
        </w:rPr>
        <w:t>Острый Слух.</w:t>
      </w:r>
      <w:r>
        <w:rPr>
          <w:rtl w:val="0"/>
          <w:lang w:val="ru"/>
        </w:rPr>
        <w:t xml:space="preserve"> Летучая мышь совершает с преимуществом проверки Мудрости (Восприятия), основанные на слух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w:t>
      </w:r>
    </w:p>
    <w:p w:rsidR="00200E55" w:rsidP="00200E55">
      <w:pPr>
        <w:pStyle w:val="Heading4"/>
        <w:bidi w:val="0"/>
      </w:pPr>
      <w:bookmarkStart w:id="33" w:name="giant-boar"/>
      <w:r>
        <w:rPr>
          <w:rtl w:val="0"/>
          <w:lang w:val="ru"/>
        </w:rPr>
        <w:t>Гигантский кабан</w:t>
      </w:r>
      <w:bookmarkEnd w:id="3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42 (5к10 + 15)</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Атака с разбега</w:t>
      </w:r>
      <w:r>
        <w:rPr>
          <w:rtl w:val="0"/>
          <w:lang w:val="ru"/>
        </w:rPr>
        <w:t>. Если кабан переместится как минимум на 20 футов по прямой к цели, а затем в тот же ход попадёт по ней атакой бивнем, цель дополнительно получает 7 (2к6) режуще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i/>
          <w:rtl w:val="0"/>
          <w:lang w:val="ru"/>
        </w:rPr>
        <w:t xml:space="preserve">  Неустанность (перезаряжается после короткого или длительного отдыха)</w:t>
      </w:r>
      <w:r>
        <w:rPr>
          <w:rtl w:val="0"/>
          <w:lang w:val="ru"/>
        </w:rPr>
        <w:t xml:space="preserve">. Если хиты кабана снижаются до 0 при получении 7 урона или менее, они вместо этого уменьшаются до 1.   </w:t>
      </w:r>
    </w:p>
    <w:p w:rsidR="00200E55" w:rsidP="00200E55">
      <w:pPr>
        <w:pStyle w:val="BodyText"/>
        <w:bidi w:val="0"/>
      </w:pPr>
      <w:r>
        <w:rPr>
          <w:b/>
          <w:rtl w:val="0"/>
          <w:lang w:val="ru"/>
        </w:rPr>
        <w:t>Действия</w:t>
      </w:r>
    </w:p>
    <w:p w:rsidR="00200E55" w:rsidP="00200E55">
      <w:pPr>
        <w:pStyle w:val="BodyText"/>
        <w:bidi w:val="0"/>
      </w:pPr>
      <w:r>
        <w:rPr>
          <w:b/>
          <w:i/>
          <w:rtl w:val="0"/>
          <w:lang w:val="ru"/>
        </w:rPr>
        <w:t>Бивень</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200E55" w:rsidP="00200E55">
      <w:pPr>
        <w:pStyle w:val="Heading4"/>
        <w:bidi w:val="0"/>
      </w:pPr>
      <w:bookmarkStart w:id="34" w:name="giant-centipede"/>
      <w:r>
        <w:rPr>
          <w:rtl w:val="0"/>
          <w:lang w:val="ru"/>
        </w:rPr>
        <w:t>Гигантская Сороконожка</w:t>
      </w:r>
      <w:bookmarkEnd w:id="34"/>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4 (1к6 + 1)</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5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xml:space="preserve"> слепозрение 3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4 (1к4 + 2) колющего урона, и цель должна успешно выполнить спасбросок Телосложения КС 11, при провале она получает 10(3к6)ядовитого урона., а при успехе - половину этого урона.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Heading4"/>
        <w:bidi w:val="0"/>
      </w:pPr>
      <w:bookmarkStart w:id="35" w:name="giant-constrictor-snake"/>
      <w:r>
        <w:rPr>
          <w:rtl w:val="0"/>
          <w:lang w:val="ru"/>
        </w:rPr>
        <w:t>Гигантский удавГигантская Змея-Констриктор</w:t>
      </w:r>
      <w:bookmarkEnd w:id="35"/>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60 (8к12 + 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Скрытность+5</w:t>
      </w:r>
    </w:p>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1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о существо. </w:t>
      </w:r>
      <w:r>
        <w:rPr>
          <w:i/>
          <w:rtl w:val="0"/>
          <w:lang w:val="ru"/>
        </w:rPr>
        <w:t>Попадание:</w:t>
      </w:r>
      <w:r>
        <w:rPr>
          <w:rtl w:val="0"/>
          <w:lang w:val="ru"/>
        </w:rPr>
        <w:t xml:space="preserve"> 11 (2к6 + 4) колющего урона.</w:t>
      </w:r>
    </w:p>
    <w:p w:rsidR="00200E55" w:rsidP="00200E55">
      <w:pPr>
        <w:pStyle w:val="BodyText"/>
        <w:bidi w:val="0"/>
      </w:pPr>
      <w:r>
        <w:rPr>
          <w:b/>
          <w:i/>
          <w:rtl w:val="0"/>
          <w:lang w:val="ru"/>
        </w:rPr>
        <w:t>Сдавливание</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существо. </w:t>
      </w:r>
      <w:r>
        <w:rPr>
          <w:i/>
          <w:rtl w:val="0"/>
          <w:lang w:val="ru"/>
        </w:rPr>
        <w:t>Сдавливание:</w:t>
      </w:r>
      <w:r>
        <w:rPr>
          <w:rtl w:val="0"/>
          <w:lang w:val="ru"/>
        </w:rPr>
        <w:t xml:space="preserve"> 13 (2к8 + 4) дробящего урона и цель захвачена (КС освобождения 16). Пока   длится захват, существо обездвижено, а удав не может сдавить   другую цель.   </w:t>
      </w:r>
    </w:p>
    <w:p w:rsidR="00200E55" w:rsidP="00200E55">
      <w:pPr>
        <w:pStyle w:val="Heading4"/>
        <w:bidi w:val="0"/>
      </w:pPr>
      <w:bookmarkStart w:id="36" w:name="giant-crab"/>
      <w:r>
        <w:rPr>
          <w:rtl w:val="0"/>
          <w:lang w:val="ru"/>
        </w:rPr>
        <w:t>Гигантский Краб</w:t>
      </w:r>
      <w:bookmarkEnd w:id="36"/>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5 (естественный доспех)</w:t>
      </w:r>
    </w:p>
    <w:p w:rsidR="00200E55" w:rsidP="00200E55">
      <w:pPr>
        <w:pStyle w:val="BodyText"/>
        <w:bidi w:val="0"/>
      </w:pPr>
      <w:r>
        <w:rPr>
          <w:b/>
          <w:rtl w:val="0"/>
          <w:lang w:val="ru"/>
        </w:rPr>
        <w:t xml:space="preserve">Хиты </w:t>
      </w:r>
      <w:r>
        <w:rPr>
          <w:rtl w:val="0"/>
          <w:lang w:val="ru"/>
        </w:rPr>
        <w:t>13 (3к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Скрытность +4</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Земноводное</w:t>
      </w:r>
      <w:r>
        <w:rPr>
          <w:rtl w:val="0"/>
          <w:lang w:val="ru"/>
        </w:rPr>
        <w:t xml:space="preserve"> Краб может дышать воздухом и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 и цель захвачена (КС освобождения 11). У краба есть два когтя, каждый из которых может схватить только одну цель.</w:t>
      </w:r>
    </w:p>
    <w:p w:rsidR="00200E55" w:rsidP="00200E55">
      <w:pPr>
        <w:pStyle w:val="Heading4"/>
        <w:bidi w:val="0"/>
      </w:pPr>
      <w:bookmarkStart w:id="37" w:name="giant-crocodile"/>
      <w:r>
        <w:rPr>
          <w:rtl w:val="0"/>
          <w:lang w:val="ru"/>
        </w:rPr>
        <w:t>Гигантский Крокодил</w:t>
      </w:r>
      <w:bookmarkEnd w:id="37"/>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Хиты</w:t>
      </w:r>
      <w:r>
        <w:rPr>
          <w:rtl w:val="0"/>
          <w:lang w:val="ru"/>
        </w:rPr>
        <w:t xml:space="preserve"> 85 (9к12 + 27)</w:t>
      </w:r>
    </w:p>
    <w:p w:rsidR="00200E55" w:rsidP="00200E55">
      <w:pPr>
        <w:pStyle w:val="BodyText"/>
        <w:bidi w:val="0"/>
      </w:pPr>
      <w:r>
        <w:rPr>
          <w:b/>
          <w:rtl w:val="0"/>
          <w:lang w:val="ru"/>
        </w:rPr>
        <w:t>Скорость</w:t>
      </w:r>
      <w:r>
        <w:rPr>
          <w:rtl w:val="0"/>
          <w:lang w:val="ru"/>
        </w:rPr>
        <w:t xml:space="preserve"> 30 футов, плавание 5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5 (1800 опыта)</w:t>
      </w:r>
    </w:p>
    <w:p w:rsidR="00200E55" w:rsidP="00200E55">
      <w:pPr>
        <w:pStyle w:val="BodyText"/>
        <w:bidi w:val="0"/>
      </w:pPr>
      <w:r>
        <w:rPr>
          <w:b/>
          <w:i/>
          <w:rtl w:val="0"/>
          <w:lang w:val="ru"/>
        </w:rPr>
        <w:t>Задержка дыхания</w:t>
      </w:r>
      <w:r>
        <w:rPr>
          <w:rtl w:val="0"/>
          <w:lang w:val="ru"/>
        </w:rPr>
        <w:t xml:space="preserve">   Крокодил может задерживать дыхание до 30 минут.   </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Крокодил делает два атаки: одну укусом и вторую хвостом.</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8 к попаданию, досягаемость 5 футов, одна цель. </w:t>
      </w:r>
      <w:r>
        <w:rPr>
          <w:i/>
          <w:rtl w:val="0"/>
          <w:lang w:val="ru"/>
        </w:rPr>
        <w:t>Попадание:</w:t>
      </w:r>
      <w:r>
        <w:rPr>
          <w:rtl w:val="0"/>
          <w:lang w:val="ru"/>
        </w:rPr>
        <w:t xml:space="preserve"> 21 (3к10 + 5) колющего урона  и цель захвачена (КС освобождения 16). До тех пор, пока этот захват не закончится, цель удерживается, и крокодил не может укусить другую цель.</w:t>
      </w:r>
    </w:p>
    <w:p w:rsidR="00200E55" w:rsidP="00200E55">
      <w:pPr>
        <w:pStyle w:val="BodyText"/>
        <w:bidi w:val="0"/>
      </w:pPr>
      <w:r>
        <w:rPr>
          <w:b/>
          <w:i/>
          <w:rtl w:val="0"/>
          <w:lang w:val="ru"/>
        </w:rPr>
        <w:t>Хвост</w:t>
      </w:r>
      <w:r>
        <w:rPr>
          <w:rtl w:val="0"/>
          <w:lang w:val="ru"/>
        </w:rPr>
        <w:t xml:space="preserve">. </w:t>
      </w:r>
      <w:r>
        <w:rPr>
          <w:i/>
          <w:rtl w:val="0"/>
          <w:lang w:val="ru"/>
        </w:rPr>
        <w:t>Атака оружием ближнего боя:</w:t>
      </w:r>
      <w:r>
        <w:rPr>
          <w:rtl w:val="0"/>
          <w:lang w:val="ru"/>
        </w:rPr>
        <w:t xml:space="preserve"> +8 к попаданию, досягаемость 10 футов, одна цель, не захваченная крокодилом. </w:t>
      </w:r>
      <w:r>
        <w:rPr>
          <w:i/>
          <w:rtl w:val="0"/>
          <w:lang w:val="ru"/>
        </w:rPr>
        <w:t>Попадание:</w:t>
      </w:r>
      <w:r>
        <w:rPr>
          <w:rtl w:val="0"/>
          <w:lang w:val="ru"/>
        </w:rPr>
        <w:t xml:space="preserve"> 14 (2к8 + 5) дробящего урона Если цель - существо, оно должно успешно совершить спасбросок Силы КС 16 или быть сбитым с ног (распластано).</w:t>
      </w:r>
    </w:p>
    <w:p w:rsidR="00200E55" w:rsidP="00200E55">
      <w:pPr>
        <w:pStyle w:val="Heading4"/>
        <w:bidi w:val="0"/>
      </w:pPr>
      <w:bookmarkStart w:id="38" w:name="giant-eagle"/>
      <w:r>
        <w:rPr>
          <w:rtl w:val="0"/>
          <w:lang w:val="ru"/>
        </w:rPr>
        <w:t>Гигантский орел</w:t>
      </w:r>
      <w:bookmarkEnd w:id="38"/>
    </w:p>
    <w:p w:rsidR="00200E55" w:rsidP="00200E55">
      <w:pPr>
        <w:pStyle w:val="FirstParagraph"/>
        <w:bidi w:val="0"/>
      </w:pPr>
      <w:r>
        <w:rPr>
          <w:i/>
          <w:rtl w:val="0"/>
          <w:lang w:val="ru"/>
        </w:rPr>
        <w:t>Большой зверь, нейтральный добрый</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10 футов, полет 80 футов.</w:t>
      </w:r>
    </w:p>
    <w:tbl>
      <w:tblPr>
        <w:tblStyle w:val="Table"/>
        <w:tblW w:w="0" w:type="pct"/>
        <w:tblLook w:val="07E0"/>
      </w:tblPr>
      <w:tblGrid>
        <w:gridCol w:w="901"/>
        <w:gridCol w:w="901"/>
        <w:gridCol w:w="901"/>
        <w:gridCol w:w="779"/>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язык гигантских орлов, понимает всеобщий и ауран, но говорить на них не может.</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ое Зрение</w:t>
      </w:r>
      <w:r>
        <w:rPr>
          <w:rtl w:val="0"/>
          <w:lang w:val="ru"/>
        </w:rPr>
        <w:t>. Орел совершает с преимуществом проверки Мудрости (Восприятия), основанные  на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Орел делает две атаки: одну клювом, другую когтями.</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режущего урона.</w:t>
      </w:r>
    </w:p>
    <w:p w:rsidR="00200E55" w:rsidP="00200E55">
      <w:pPr>
        <w:pStyle w:val="BodyText"/>
        <w:bidi w:val="0"/>
      </w:pPr>
      <w:r>
        <w:rPr>
          <w:b/>
          <w:rtl w:val="0"/>
          <w:lang w:val="ru"/>
        </w:rPr>
        <w:t>Гигантский орел</w:t>
      </w:r>
      <w:r>
        <w:rPr>
          <w:rtl w:val="0"/>
          <w:lang w:val="ru"/>
        </w:rPr>
        <w:t xml:space="preserve"> - благородное существо, которое говорит на своем родном языке и понимает речь на общем языке. Спаривающаяся пара гигантских орлов обычно имеет до четырех яиц или молодых в своем гнезде (относитесь к молодым как к нормальным орлам).</w:t>
      </w:r>
    </w:p>
    <w:p w:rsidR="00200E55" w:rsidP="00200E55">
      <w:pPr>
        <w:pStyle w:val="Heading4"/>
        <w:bidi w:val="0"/>
      </w:pPr>
      <w:bookmarkStart w:id="39" w:name="giant-elk"/>
      <w:r>
        <w:rPr>
          <w:rtl w:val="0"/>
          <w:lang w:val="ru"/>
        </w:rPr>
        <w:t>Гигантский лось</w:t>
      </w:r>
      <w:bookmarkEnd w:id="39"/>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Хиты</w:t>
      </w:r>
      <w:r>
        <w:rPr>
          <w:rtl w:val="0"/>
          <w:lang w:val="ru"/>
        </w:rPr>
        <w:t xml:space="preserve"> 42 (5к12 + 10)</w:t>
      </w:r>
    </w:p>
    <w:p w:rsidR="00200E55" w:rsidP="00200E55">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Гигантских Лосей, понимает общий, эльфийский и лесной, но не может говорить на них</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Атака с разбега</w:t>
      </w:r>
      <w:r>
        <w:rPr>
          <w:rtl w:val="0"/>
          <w:lang w:val="ru"/>
        </w:rPr>
        <w:t>. Если лось переместится по крайней мере на 20 футов по прямой к цели, а затем в тот же ход попадет по ней атакой тараном, цель получит 7 (2к6) дополнительного урона. Если цель - существо, оно должно успешно совершить спасбросок КС 14 или быть сбитым с ног (распластано).</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11 (2к6 + 4) дробящего урона</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о лежащее существо. </w:t>
      </w:r>
      <w:r>
        <w:rPr>
          <w:i/>
          <w:rtl w:val="0"/>
          <w:lang w:val="ru"/>
        </w:rPr>
        <w:t>Попадание:</w:t>
      </w:r>
      <w:r>
        <w:rPr>
          <w:rtl w:val="0"/>
          <w:lang w:val="ru"/>
        </w:rPr>
        <w:t xml:space="preserve"> 22 (4к8 + 4) дробящего урона.</w:t>
      </w:r>
    </w:p>
    <w:p w:rsidR="00200E55" w:rsidP="00200E55">
      <w:pPr>
        <w:pStyle w:val="BodyText"/>
        <w:bidi w:val="0"/>
      </w:pPr>
      <w:r>
        <w:rPr>
          <w:rtl w:val="0"/>
          <w:lang w:val="ru"/>
        </w:rPr>
        <w:t xml:space="preserve">Величественный </w:t>
      </w:r>
      <w:r>
        <w:rPr>
          <w:b/>
          <w:rtl w:val="0"/>
          <w:lang w:val="ru"/>
        </w:rPr>
        <w:t>гигантский лось</w:t>
      </w:r>
      <w:r>
        <w:rPr>
          <w:rtl w:val="0"/>
          <w:lang w:val="ru"/>
        </w:rPr>
        <w:t xml:space="preserve"> настолько редок, что его появление часто воспринимается как предзнаменование важного события, такого как рождение короля. Легенды рассказывают о богах, которые принимают форму гигантского лося, когда посещают материальный план. Поэтому многие культуры считают, что охотиться на этих существ-значит навлекать на себя божественный гнев.</w:t>
      </w:r>
    </w:p>
    <w:p w:rsidR="00200E55" w:rsidP="00200E55">
      <w:pPr>
        <w:pStyle w:val="Heading4"/>
        <w:bidi w:val="0"/>
      </w:pPr>
      <w:bookmarkStart w:id="40" w:name="giant-fire-beetle"/>
      <w:r>
        <w:rPr>
          <w:rtl w:val="0"/>
          <w:lang w:val="ru"/>
        </w:rPr>
        <w:t>Гигантский Огненный Жук</w:t>
      </w:r>
      <w:bookmarkEnd w:id="40"/>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4 (1к6 + 1)</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xml:space="preserve"> слепозрение 3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вещение</w:t>
      </w:r>
      <w:r>
        <w:rPr>
          <w:rtl w:val="0"/>
          <w:lang w:val="ru"/>
        </w:rPr>
        <w:t>. Жук излучает яркий свет в радиусе 10 футов и тусклый свет еще на 10 футов.</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2 (1к6 − 1) рережущего урона..</w:t>
      </w:r>
    </w:p>
    <w:p w:rsidR="00200E55" w:rsidP="00200E55">
      <w:pPr>
        <w:pStyle w:val="BodyText"/>
        <w:bidi w:val="0"/>
      </w:pPr>
      <w:r>
        <w:rPr>
          <w:b/>
          <w:rtl w:val="0"/>
          <w:lang w:val="ru"/>
        </w:rPr>
        <w:t>Гигантский огненный жук</w:t>
      </w:r>
      <w:r>
        <w:rPr>
          <w:rtl w:val="0"/>
          <w:lang w:val="ru"/>
        </w:rPr>
        <w:t xml:space="preserve"> - это ночное существо, которое получило свое название от пары светящихся желез, испускающих свет. Шахтеры и искатели приключений ценят этих существ, потому что железы гигантского огненного жука продолжают проливать свет в течение 1к6 дней после смерти жука. Гигантские огненные жуки чаще всего встречаются под землей и в темных лесах.</w:t>
      </w:r>
    </w:p>
    <w:p w:rsidR="00200E55" w:rsidP="00200E55">
      <w:pPr>
        <w:pStyle w:val="Heading4"/>
        <w:bidi w:val="0"/>
      </w:pPr>
      <w:bookmarkStart w:id="41" w:name="giant-frog"/>
      <w:r>
        <w:rPr>
          <w:rtl w:val="0"/>
          <w:lang w:val="ru"/>
        </w:rPr>
        <w:t>Гигантская Лягушка</w:t>
      </w:r>
      <w:bookmarkEnd w:id="4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8 (4к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Восприятие  +2, Скрытность +3</w:t>
      </w:r>
    </w:p>
    <w:p w:rsidR="00200E55" w:rsidP="00200E55">
      <w:pPr>
        <w:pStyle w:val="BodyText"/>
        <w:bidi w:val="0"/>
      </w:pPr>
      <w:r>
        <w:rPr>
          <w:b/>
          <w:rtl w:val="0"/>
          <w:lang w:val="ru"/>
        </w:rPr>
        <w:t>Чувства</w:t>
      </w:r>
      <w:r>
        <w:rPr>
          <w:rtl w:val="0"/>
          <w:lang w:val="ru"/>
        </w:rPr>
        <w:t xml:space="preserve"> Темн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Земноводное</w:t>
      </w:r>
      <w:r>
        <w:rPr>
          <w:rtl w:val="0"/>
          <w:lang w:val="ru"/>
        </w:rPr>
        <w:t xml:space="preserve"> Лягушка может дышать воздухом и водой.</w:t>
      </w:r>
    </w:p>
    <w:p w:rsidR="00200E55" w:rsidP="00200E55">
      <w:pPr>
        <w:pStyle w:val="BodyText"/>
        <w:bidi w:val="0"/>
      </w:pPr>
      <w:r>
        <w:rPr>
          <w:b/>
          <w:i/>
          <w:rtl w:val="0"/>
          <w:lang w:val="ru"/>
        </w:rPr>
        <w:t>Прыжок с места</w:t>
      </w:r>
      <w:r>
        <w:rPr>
          <w:rtl w:val="0"/>
          <w:lang w:val="ru"/>
        </w:rPr>
        <w:t xml:space="preserve"> . Как с разбегом, так и без него, гигантская лягушка может прыгнуть в длину на расстояние до 20 футов или в высоту на расстояние до 10 футов. </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 и цель захвачена (КС освобождения 11). Пока длится захват, существо обездвижено, а лягушка не может укусить другую цель.</w:t>
      </w:r>
    </w:p>
    <w:p w:rsidR="00200E55" w:rsidP="00200E55">
      <w:pPr>
        <w:pStyle w:val="BodyText"/>
        <w:bidi w:val="0"/>
      </w:pPr>
      <w:r>
        <w:rPr>
          <w:b/>
          <w:i/>
          <w:rtl w:val="0"/>
          <w:lang w:val="ru"/>
        </w:rPr>
        <w:t>Проглатывание</w:t>
      </w:r>
      <w:r>
        <w:rPr>
          <w:rtl w:val="0"/>
          <w:lang w:val="ru"/>
        </w:rPr>
        <w:t>. Лягушка делает одну атаку укусом против схваченной ею цели маленького или меньше размера. Если атака попадает, цель проглатывается, и захват заканчивается. Проглоченная цель ослеплена и обездвижено, у нее полное укрытие от атак и других эффектов вне лягушки, и она получает 5 (2к4) кислотного урона в начале каждого хода лягушки. Лягушка может одновременно проглотить только одну цель.</w:t>
      </w:r>
    </w:p>
    <w:p w:rsidR="00200E55" w:rsidP="00200E55">
      <w:pPr>
        <w:pStyle w:val="BodyText"/>
        <w:bidi w:val="0"/>
      </w:pPr>
      <w:r>
        <w:rPr>
          <w:rtl w:val="0"/>
          <w:lang w:val="ru"/>
        </w:rPr>
        <w:t>Если лягушка умирает, проглоченное существо больше не обездвижено ею и может сбежать из трупа, использовав 5 футов движения, выходя распластаным.</w:t>
      </w:r>
    </w:p>
    <w:p w:rsidR="00200E55" w:rsidP="00200E55">
      <w:pPr>
        <w:pStyle w:val="Heading4"/>
        <w:bidi w:val="0"/>
      </w:pPr>
      <w:bookmarkStart w:id="42" w:name="giant-goat"/>
      <w:r>
        <w:rPr>
          <w:rtl w:val="0"/>
          <w:lang w:val="ru"/>
        </w:rPr>
        <w:t>Гигантский козел</w:t>
      </w:r>
      <w:bookmarkEnd w:id="42"/>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Атака с разбега</w:t>
      </w:r>
      <w:r>
        <w:rPr>
          <w:rtl w:val="0"/>
          <w:lang w:val="ru"/>
        </w:rPr>
        <w:t>. Если козел движется по крайней мере на 20 футов прямо к цели, а затем поражает ее атакой тарана на том же повороте, цель получает дополнительно 5 (2к4) дробяще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i/>
          <w:rtl w:val="0"/>
          <w:lang w:val="ru"/>
        </w:rPr>
        <w:t>Крепконогий</w:t>
      </w:r>
      <w:r>
        <w:rPr>
          <w:rtl w:val="0"/>
          <w:lang w:val="ru"/>
        </w:rPr>
        <w:t xml:space="preserve"> Козел совершает с преимуществом спасброски Силы и Ловкости против эффектов, сбивающих его с ног.</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2к4 + 3) дробящего урона.</w:t>
      </w:r>
    </w:p>
    <w:p w:rsidR="00200E55" w:rsidP="00200E55">
      <w:pPr>
        <w:pStyle w:val="Heading4"/>
        <w:bidi w:val="0"/>
      </w:pPr>
      <w:bookmarkStart w:id="43" w:name="giant-hyena"/>
      <w:r>
        <w:rPr>
          <w:rtl w:val="0"/>
          <w:lang w:val="ru"/>
        </w:rPr>
        <w:t>Гигантская гиена</w:t>
      </w:r>
      <w:bookmarkEnd w:id="4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45 (6к10 + 12)</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Буйство</w:t>
      </w:r>
      <w:r>
        <w:rPr>
          <w:rtl w:val="0"/>
          <w:lang w:val="ru"/>
        </w:rPr>
        <w:t>. Когда гиена уменьшает существо до 0 хитов атакой ближнего боя на своем ходу, гиена может бонусным действием переместиться на половину своей скорости и совершить атаку укусом.</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w:t>
      </w:r>
    </w:p>
    <w:p w:rsidR="00200E55" w:rsidP="00200E55">
      <w:pPr>
        <w:pStyle w:val="Heading4"/>
        <w:bidi w:val="0"/>
      </w:pPr>
      <w:bookmarkStart w:id="44" w:name="giant-lizard"/>
      <w:r>
        <w:rPr>
          <w:rtl w:val="0"/>
          <w:lang w:val="ru"/>
        </w:rPr>
        <w:t>Гигантская ящерица</w:t>
      </w:r>
      <w:bookmarkEnd w:id="4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200E55" w:rsidP="00200E55">
      <w:pPr>
        <w:pStyle w:val="BodyText"/>
        <w:bidi w:val="0"/>
      </w:pPr>
      <w:r>
        <w:rPr>
          <w:rtl w:val="0"/>
          <w:lang w:val="ru"/>
        </w:rPr>
        <w:t xml:space="preserve">На </w:t>
      </w:r>
      <w:r>
        <w:rPr>
          <w:b/>
          <w:rtl w:val="0"/>
          <w:lang w:val="ru"/>
        </w:rPr>
        <w:t>гигантской ящерице</w:t>
      </w:r>
      <w:r>
        <w:rPr>
          <w:rtl w:val="0"/>
          <w:lang w:val="ru"/>
        </w:rPr>
        <w:t xml:space="preserve"> можно ездить верхом или использовать в качестве тяглового животного. Ящеролюди также держат их в качестве домашних животных, а подземные гигантские ящерицы используются дроу, дуэргарами и другими в качестве верховых и вьючных животных.</w:t>
      </w:r>
    </w:p>
    <w:p w:rsidR="00200E55" w:rsidP="00200E55">
      <w:pPr>
        <w:pStyle w:val="Heading4"/>
        <w:bidi w:val="0"/>
      </w:pPr>
      <w:bookmarkStart w:id="45" w:name="giant-octopus"/>
      <w:r>
        <w:rPr>
          <w:rtl w:val="0"/>
          <w:lang w:val="ru"/>
        </w:rPr>
        <w:t>Гигантский Осьминог</w:t>
      </w:r>
      <w:bookmarkEnd w:id="45"/>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52 (8к10 + 8)</w:t>
      </w:r>
    </w:p>
    <w:p w:rsidR="00200E55" w:rsidP="00200E55">
      <w:pPr>
        <w:pStyle w:val="BodyText"/>
        <w:bidi w:val="0"/>
      </w:pPr>
      <w:r>
        <w:rPr>
          <w:b/>
          <w:rtl w:val="0"/>
          <w:lang w:val="ru"/>
        </w:rPr>
        <w:t>Скорость</w:t>
      </w:r>
      <w:r>
        <w:rPr>
          <w:rtl w:val="0"/>
          <w:lang w:val="ru"/>
        </w:rPr>
        <w:t xml:space="preserve"> 10 футов,  плавание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Навыки</w:t>
      </w:r>
      <w:r>
        <w:rPr>
          <w:rtl w:val="0"/>
          <w:lang w:val="ru"/>
        </w:rPr>
        <w:t xml:space="preserve">  Восприятие +4, Скрытность +5</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Задержка дыхания</w:t>
      </w:r>
      <w:r>
        <w:rPr>
          <w:rtl w:val="0"/>
          <w:lang w:val="ru"/>
        </w:rPr>
        <w:t xml:space="preserve"> Находясь вне воды, осьминог может задерживать дыхание на 1 час.</w:t>
      </w:r>
    </w:p>
    <w:p w:rsidR="00200E55" w:rsidP="00200E55">
      <w:pPr>
        <w:pStyle w:val="BodyText"/>
        <w:bidi w:val="0"/>
      </w:pPr>
      <w:r>
        <w:rPr>
          <w:b/>
          <w:i/>
          <w:rtl w:val="0"/>
          <w:lang w:val="ru"/>
        </w:rPr>
        <w:t>Подводный Камуфляж</w:t>
      </w:r>
      <w:r>
        <w:rPr>
          <w:rtl w:val="0"/>
          <w:lang w:val="ru"/>
        </w:rPr>
        <w:t>. Осьминог совершает с преимуществом проверки Ловкости (Скрытности), находясь под водой.</w:t>
      </w:r>
    </w:p>
    <w:p w:rsidR="00200E55" w:rsidP="00200E55">
      <w:pPr>
        <w:pStyle w:val="BodyText"/>
        <w:bidi w:val="0"/>
      </w:pPr>
      <w:r>
        <w:rPr>
          <w:b/>
          <w:i/>
          <w:rtl w:val="0"/>
          <w:lang w:val="ru"/>
        </w:rPr>
        <w:t>Подводное дыхание</w:t>
      </w:r>
      <w:r>
        <w:rPr>
          <w:rtl w:val="0"/>
          <w:lang w:val="ru"/>
        </w:rPr>
        <w:t>. Осьминог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5 к попаданию, досягаемость 15 футов, одна цель. </w:t>
      </w:r>
      <w:r>
        <w:rPr>
          <w:i/>
          <w:rtl w:val="0"/>
          <w:lang w:val="ru"/>
        </w:rPr>
        <w:t>Попадание:</w:t>
      </w:r>
      <w:r>
        <w:rPr>
          <w:rtl w:val="0"/>
          <w:lang w:val="ru"/>
        </w:rPr>
        <w:t xml:space="preserve"> 10 (2к6 + 3) дробящего урона Если цель - существо, оно схвачено (КС освобождения 16). До тех пор, пока этот захват не закончится, цель удерживается, и осьминог не может использовать свои щупальца на другой цели.</w:t>
      </w:r>
    </w:p>
    <w:p w:rsidR="00200E55" w:rsidP="00200E55">
      <w:pPr>
        <w:pStyle w:val="BodyText"/>
        <w:bidi w:val="0"/>
      </w:pPr>
      <w:r>
        <w:rPr>
          <w:b/>
          <w:i/>
          <w:rtl w:val="0"/>
          <w:lang w:val="ru"/>
        </w:rPr>
        <w:t>Чернильное облако (перезаряжается после короткого или длительного отдыха)</w:t>
      </w:r>
      <w:r>
        <w:rPr>
          <w:rtl w:val="0"/>
          <w:lang w:val="ru"/>
        </w:rPr>
        <w:t xml:space="preserve">. Облако чернил в радиусе 20 футов распространяется вокруг осьминога, если он находится под водой. Эта местность становится сильно заслонённой на 1 минуту, хотя сильное течение может развеять это облако. Выпустив чернила, осьминог может бонусным действием совершить действие Рывок.  </w:t>
      </w:r>
    </w:p>
    <w:p w:rsidR="00200E55" w:rsidP="00200E55">
      <w:pPr>
        <w:pStyle w:val="Heading4"/>
        <w:bidi w:val="0"/>
      </w:pPr>
      <w:bookmarkStart w:id="46" w:name="giant-owl"/>
      <w:r>
        <w:rPr>
          <w:rtl w:val="0"/>
          <w:lang w:val="ru"/>
        </w:rPr>
        <w:t>Гигантская Сова</w:t>
      </w:r>
      <w:bookmarkEnd w:id="46"/>
    </w:p>
    <w:p w:rsidR="00200E55" w:rsidP="00200E55">
      <w:pPr>
        <w:pStyle w:val="FirstParagraph"/>
        <w:bidi w:val="0"/>
      </w:pPr>
      <w:r>
        <w:rPr>
          <w:i/>
          <w:rtl w:val="0"/>
          <w:lang w:val="ru"/>
        </w:rPr>
        <w:t>Крупный зверь, нейтральный</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5 футов, полет 60 футов.</w:t>
      </w:r>
    </w:p>
    <w:tbl>
      <w:tblPr>
        <w:tblStyle w:val="Table"/>
        <w:tblW w:w="0" w:type="pct"/>
        <w:tblLook w:val="07E0"/>
      </w:tblPr>
      <w:tblGrid>
        <w:gridCol w:w="901"/>
        <w:gridCol w:w="901"/>
        <w:gridCol w:w="901"/>
        <w:gridCol w:w="779"/>
        <w:gridCol w:w="901"/>
        <w:gridCol w:w="901"/>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0 (+0)</w:t>
            </w:r>
          </w:p>
        </w:tc>
      </w:tr>
    </w:tbl>
    <w:p w:rsidR="00200E55" w:rsidP="00200E55">
      <w:pPr>
        <w:pStyle w:val="BodyText"/>
        <w:bidi w:val="0"/>
      </w:pPr>
      <w:r>
        <w:rPr>
          <w:b/>
          <w:rtl w:val="0"/>
          <w:lang w:val="ru"/>
        </w:rPr>
        <w:t>Навыки</w:t>
      </w:r>
      <w:r>
        <w:rPr>
          <w:rtl w:val="0"/>
          <w:lang w:val="ru"/>
        </w:rPr>
        <w:t xml:space="preserve"> Восприятие  +5, Скрытность +4</w:t>
      </w:r>
    </w:p>
    <w:p w:rsidR="00200E55" w:rsidP="00200E55">
      <w:pPr>
        <w:pStyle w:val="BodyText"/>
        <w:bidi w:val="0"/>
      </w:pPr>
      <w:r>
        <w:rPr>
          <w:b/>
          <w:rtl w:val="0"/>
          <w:lang w:val="ru"/>
        </w:rPr>
        <w:t>Чувства</w:t>
      </w:r>
      <w:r>
        <w:rPr>
          <w:rtl w:val="0"/>
          <w:lang w:val="ru"/>
        </w:rPr>
        <w:t xml:space="preserve"> темнозрение 120 футов, пассивное восприятие 15</w:t>
      </w:r>
    </w:p>
    <w:p w:rsidR="00200E55" w:rsidP="00200E55">
      <w:pPr>
        <w:pStyle w:val="BodyText"/>
        <w:bidi w:val="0"/>
      </w:pPr>
      <w:r>
        <w:rPr>
          <w:b/>
          <w:rtl w:val="0"/>
          <w:lang w:val="ru"/>
        </w:rPr>
        <w:t>Языки</w:t>
      </w:r>
      <w:r>
        <w:rPr>
          <w:rtl w:val="0"/>
          <w:lang w:val="ru"/>
        </w:rPr>
        <w:t xml:space="preserve"> язык гигантских сов, понимает общий, эльфийский и сильван, но не может говорить на них</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Пролет</w:t>
      </w:r>
      <w:r>
        <w:rPr>
          <w:rtl w:val="0"/>
          <w:lang w:val="ru"/>
        </w:rPr>
        <w:t xml:space="preserve">. Сова не провоцирует возможные атаки, когда  улетает из зоны досягаемости врага.  </w:t>
      </w:r>
    </w:p>
    <w:p w:rsidR="00200E55" w:rsidP="00200E55">
      <w:pPr>
        <w:pStyle w:val="BodyText"/>
        <w:bidi w:val="0"/>
      </w:pPr>
      <w:r>
        <w:rPr>
          <w:b/>
          <w:i/>
          <w:rtl w:val="0"/>
          <w:lang w:val="ru"/>
        </w:rPr>
        <w:t>Острое зрение и слух</w:t>
      </w:r>
      <w:r>
        <w:rPr>
          <w:rtl w:val="0"/>
          <w:lang w:val="ru"/>
        </w:rPr>
        <w:t>. Сова совершает с преимуществом проверки Мудрости (Восприятия), основанные на слухе или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8 (2к6 + 1) режущего урона.</w:t>
      </w:r>
    </w:p>
    <w:p w:rsidR="00200E55" w:rsidP="00200E55">
      <w:pPr>
        <w:pStyle w:val="BodyText"/>
        <w:bidi w:val="0"/>
      </w:pPr>
      <w:r>
        <w:rPr>
          <w:b/>
          <w:rtl w:val="0"/>
          <w:lang w:val="ru"/>
        </w:rPr>
        <w:t>Гигантские совы</w:t>
      </w:r>
      <w:r>
        <w:rPr>
          <w:rtl w:val="0"/>
          <w:lang w:val="ru"/>
        </w:rPr>
        <w:t xml:space="preserve"> часто дружат с феями и другими лесными существами и являются стражами их лесных владений.</w:t>
      </w:r>
    </w:p>
    <w:p w:rsidR="00200E55" w:rsidP="00200E55">
      <w:pPr>
        <w:pStyle w:val="Heading4"/>
        <w:bidi w:val="0"/>
      </w:pPr>
      <w:bookmarkStart w:id="47" w:name="giant-poisonous-snake"/>
      <w:r>
        <w:rPr>
          <w:rtl w:val="0"/>
          <w:lang w:val="ru"/>
        </w:rPr>
        <w:t>Гигантская Ядовитая Змея</w:t>
      </w:r>
      <w:bookmarkEnd w:id="47"/>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4</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1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10 футов, одна цель. </w:t>
      </w:r>
      <w:r>
        <w:rPr>
          <w:i/>
          <w:rtl w:val="0"/>
          <w:lang w:val="ru"/>
        </w:rPr>
        <w:t>Попадание:</w:t>
      </w:r>
      <w:r>
        <w:rPr>
          <w:rtl w:val="0"/>
          <w:lang w:val="ru"/>
        </w:rPr>
        <w:t xml:space="preserve"> 6 (1к4 + 4) колющего урона, и цель должна выполнить спасбросок Телосложения КС 11, получив 10 (3к6) урона ядом при провале или половину этого урона при успехе.</w:t>
      </w:r>
    </w:p>
    <w:p w:rsidR="00200E55" w:rsidP="00200E55">
      <w:pPr>
        <w:pStyle w:val="Heading4"/>
        <w:bidi w:val="0"/>
      </w:pPr>
      <w:bookmarkStart w:id="48" w:name="giant-rat"/>
      <w:r>
        <w:rPr>
          <w:rtl w:val="0"/>
          <w:lang w:val="ru"/>
        </w:rPr>
        <w:t>Гигантская крыса</w:t>
      </w:r>
      <w:bookmarkEnd w:id="48"/>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7 (2к6)</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Чувства</w:t>
      </w:r>
      <w:r>
        <w:rPr>
          <w:rtl w:val="0"/>
          <w:lang w:val="ru"/>
        </w:rPr>
        <w:t xml:space="preserve"> темнозрение 6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ый Нюх.</w:t>
      </w:r>
      <w:r>
        <w:rPr>
          <w:rtl w:val="0"/>
          <w:lang w:val="ru"/>
        </w:rPr>
        <w:t xml:space="preserve"> Крыса совершает с преимуществом проверки Мудрости (Восприятия), основанные на обонянии.</w:t>
      </w:r>
    </w:p>
    <w:p w:rsidR="00200E55" w:rsidP="00200E55">
      <w:pPr>
        <w:pStyle w:val="BodyText"/>
        <w:bidi w:val="0"/>
      </w:pPr>
      <w:r>
        <w:rPr>
          <w:b/>
          <w:i/>
          <w:rtl w:val="0"/>
          <w:lang w:val="ru"/>
        </w:rPr>
        <w:t>Тактика Стаи</w:t>
      </w:r>
      <w:r>
        <w:rPr>
          <w:rtl w:val="0"/>
          <w:lang w:val="ru"/>
        </w:rPr>
        <w:t>. Крыса совершает броски атаки с преимуществом, если в пределах 5 футов от этого существа находится как минимум один дееспособный союзник крыс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w:t>
      </w:r>
    </w:p>
    <w:p w:rsidR="00200E55" w:rsidP="00200E55">
      <w:pPr>
        <w:pStyle w:val="Heading6"/>
        <w:bidi w:val="0"/>
      </w:pPr>
      <w:bookmarkStart w:id="49" w:name="variant-diseased-giant-rats"/>
      <w:r>
        <w:rPr>
          <w:rtl w:val="0"/>
          <w:lang w:val="ru"/>
        </w:rPr>
        <w:t>Вариант: Больные Гигантские Крысы</w:t>
      </w:r>
      <w:bookmarkEnd w:id="49"/>
    </w:p>
    <w:p w:rsidR="00200E55" w:rsidP="00200E55">
      <w:pPr>
        <w:pStyle w:val="FirstParagraph"/>
        <w:bidi w:val="0"/>
      </w:pPr>
      <w:r>
        <w:rPr>
          <w:rtl w:val="0"/>
          <w:lang w:val="ru"/>
        </w:rPr>
        <w:t>Некоторые гигантские крысы переносят ужасные болезни, которые они распространяют своими укусами. Больная гигантская крыса имеет показатель опасности 1/8 (25 опыта) и следующее действие вместо своей обычной атаки укуса.</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колющего урона. Если цель - существо, оно должно преуспеть в спасброске Телосложения КС 10 или заболеть. До тех пор, пока болезнь не будет излечена, цель не может восстановить Хиты кроме как магическими средствами, и максимум хитов цели уменьшается на 3 (1к6) каждые 24 часа. Если максимум хитов цели падает до 0 в результате этого заболевания, то</w:t>
      </w:r>
    </w:p>
    <w:p w:rsidR="00200E55" w:rsidP="00200E55">
      <w:pPr>
        <w:pStyle w:val="Heading4"/>
        <w:bidi w:val="0"/>
      </w:pPr>
      <w:bookmarkStart w:id="50" w:name="giant-scorpion"/>
      <w:r>
        <w:rPr>
          <w:rtl w:val="0"/>
          <w:lang w:val="ru"/>
        </w:rPr>
        <w:t>Гигантский Скорпион</w:t>
      </w:r>
      <w:bookmarkEnd w:id="50"/>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5 (естественный доспех)</w:t>
      </w:r>
    </w:p>
    <w:p w:rsidR="00200E55" w:rsidP="00200E55">
      <w:pPr>
        <w:pStyle w:val="BodyText"/>
        <w:bidi w:val="0"/>
      </w:pPr>
      <w:r>
        <w:rPr>
          <w:b/>
          <w:rtl w:val="0"/>
          <w:lang w:val="ru"/>
        </w:rPr>
        <w:t>Хиты</w:t>
      </w:r>
      <w:r>
        <w:rPr>
          <w:rtl w:val="0"/>
          <w:lang w:val="ru"/>
        </w:rPr>
        <w:t xml:space="preserve"> 52 (7к10 + 1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xml:space="preserve"> Слепозрение 6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3 (7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Скорпион совершает три атаки: две когтями и одну жалом.</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дробящего урона, и цель захвачена (побег КС 12). У Скорпиона есть два когтя, каждым из которых он может схватить только одну цель.</w:t>
      </w:r>
    </w:p>
    <w:p w:rsidR="00200E55" w:rsidP="00200E55">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должна совершить спасбросок Телосложения КС 12, получив 22 (4к10) урона ядом при провале или половину этого урона при успехе.</w:t>
      </w:r>
    </w:p>
    <w:p w:rsidR="00200E55" w:rsidP="00200E55">
      <w:pPr>
        <w:pStyle w:val="Heading4"/>
        <w:bidi w:val="0"/>
      </w:pPr>
      <w:bookmarkStart w:id="51" w:name="giant-sea-horse"/>
      <w:r>
        <w:rPr>
          <w:rtl w:val="0"/>
          <w:lang w:val="ru"/>
        </w:rPr>
        <w:t>Гигантский Морской Конек</w:t>
      </w:r>
      <w:bookmarkEnd w:id="51"/>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16 (3к10)</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Атака с разбега</w:t>
      </w:r>
      <w:r>
        <w:rPr>
          <w:rtl w:val="0"/>
          <w:lang w:val="ru"/>
        </w:rPr>
        <w:t>. Если морской конь переместится как минимум на 20 футов по прямой к цели, а потом попадет по ней атакой тараном в тот же ход, цель получит дополнительно 7 (2к6) дробящего урона. Если цель - существо, оно должно успешно совершить спасбросок Силы КС 11 или быть сбитым с ног (распластано).</w:t>
      </w:r>
    </w:p>
    <w:p w:rsidR="00200E55" w:rsidP="00200E55">
      <w:pPr>
        <w:pStyle w:val="BodyText"/>
        <w:bidi w:val="0"/>
      </w:pPr>
      <w:r>
        <w:rPr>
          <w:b/>
          <w:i/>
          <w:rtl w:val="0"/>
          <w:lang w:val="ru"/>
        </w:rPr>
        <w:t>Подводное дыхание</w:t>
      </w:r>
      <w:r>
        <w:rPr>
          <w:rtl w:val="0"/>
          <w:lang w:val="ru"/>
        </w:rPr>
        <w:t>. Морской конек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дробящего урона.</w:t>
      </w:r>
    </w:p>
    <w:p w:rsidR="00200E55" w:rsidP="00200E55">
      <w:pPr>
        <w:pStyle w:val="BodyText"/>
        <w:bidi w:val="0"/>
      </w:pPr>
      <w:r>
        <w:rPr>
          <w:rtl w:val="0"/>
          <w:lang w:val="ru"/>
        </w:rPr>
        <w:t xml:space="preserve">Как и их меньшие сородичи, </w:t>
      </w:r>
      <w:r>
        <w:rPr>
          <w:b/>
          <w:rtl w:val="0"/>
          <w:lang w:val="ru"/>
        </w:rPr>
        <w:t>гигантские морские коньки</w:t>
      </w:r>
      <w:r>
        <w:rPr>
          <w:rtl w:val="0"/>
          <w:lang w:val="ru"/>
        </w:rPr>
        <w:t xml:space="preserve"> - застенчивые разноцветные рыбы с удлиненными телами и загнутыми хвостами. Водные эльфы тренируют их как скакунов.</w:t>
      </w:r>
    </w:p>
    <w:p w:rsidR="00200E55" w:rsidP="00200E55">
      <w:pPr>
        <w:pStyle w:val="Heading4"/>
        <w:bidi w:val="0"/>
      </w:pPr>
      <w:bookmarkStart w:id="52" w:name="giant-shark"/>
      <w:r>
        <w:rPr>
          <w:rtl w:val="0"/>
          <w:lang w:val="ru"/>
        </w:rPr>
        <w:t>Гигантская Акула</w:t>
      </w:r>
      <w:bookmarkEnd w:id="52"/>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126 (11к12 + 55)</w:t>
      </w:r>
    </w:p>
    <w:p w:rsidR="00200E55" w:rsidP="00200E55">
      <w:pPr>
        <w:pStyle w:val="BodyText"/>
        <w:bidi w:val="0"/>
      </w:pPr>
      <w:r>
        <w:rPr>
          <w:b/>
          <w:rtl w:val="0"/>
          <w:lang w:val="ru"/>
        </w:rPr>
        <w:t>Скорость</w:t>
      </w:r>
      <w:r>
        <w:rPr>
          <w:rtl w:val="0"/>
          <w:lang w:val="ru"/>
        </w:rPr>
        <w:t xml:space="preserve"> 0 футов, плавание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3 (+6)</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Органы чувств</w:t>
      </w:r>
      <w:r>
        <w:rPr>
          <w:rtl w:val="0"/>
          <w:lang w:val="ru"/>
        </w:rPr>
        <w:t xml:space="preserve"> слеп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5 (1800 опыта)</w:t>
      </w:r>
    </w:p>
    <w:p w:rsidR="00200E55" w:rsidP="00200E55">
      <w:pPr>
        <w:pStyle w:val="BodyText"/>
        <w:bidi w:val="0"/>
      </w:pPr>
      <w:r>
        <w:rPr>
          <w:b/>
          <w:i/>
          <w:rtl w:val="0"/>
          <w:lang w:val="ru"/>
        </w:rPr>
        <w:t>Кровавое бешенство</w:t>
      </w:r>
      <w:r>
        <w:rPr>
          <w:rtl w:val="0"/>
          <w:lang w:val="ru"/>
        </w:rPr>
        <w:t>. Акула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Подводное дыхание</w:t>
      </w:r>
      <w:r>
        <w:rPr>
          <w:rtl w:val="0"/>
          <w:lang w:val="ru"/>
        </w:rPr>
        <w:t>. Акула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9 к попаданию, досягаемость 5 футов, одна цель. </w:t>
      </w:r>
      <w:r>
        <w:rPr>
          <w:i/>
          <w:rtl w:val="0"/>
          <w:lang w:val="ru"/>
        </w:rPr>
        <w:t>Попадание:</w:t>
      </w:r>
      <w:r>
        <w:rPr>
          <w:rtl w:val="0"/>
          <w:lang w:val="ru"/>
        </w:rPr>
        <w:t xml:space="preserve"> 22 (3к10 + 6) колющего урона.</w:t>
      </w:r>
    </w:p>
    <w:p w:rsidR="00200E55" w:rsidP="00200E55">
      <w:pPr>
        <w:pStyle w:val="BodyText"/>
        <w:bidi w:val="0"/>
      </w:pPr>
      <w:r>
        <w:rPr>
          <w:b/>
          <w:rtl w:val="0"/>
          <w:lang w:val="ru"/>
        </w:rPr>
        <w:t>Гигантская акула</w:t>
      </w:r>
      <w:r>
        <w:rPr>
          <w:rtl w:val="0"/>
          <w:lang w:val="ru"/>
        </w:rPr>
        <w:t xml:space="preserve"> достигает 30 футов в длину и обычно обитает в глубоких океанах. Совершенно бесстрашный, он охотится на все, что пересекает его путь, включая китов и корабли.</w:t>
      </w:r>
    </w:p>
    <w:p w:rsidR="00200E55" w:rsidP="00200E55">
      <w:pPr>
        <w:pStyle w:val="Heading4"/>
        <w:bidi w:val="0"/>
      </w:pPr>
      <w:bookmarkStart w:id="53" w:name="giant-spider"/>
      <w:r>
        <w:rPr>
          <w:rtl w:val="0"/>
          <w:lang w:val="ru"/>
        </w:rPr>
        <w:t>Гигантский паук</w:t>
      </w:r>
      <w:bookmarkEnd w:id="53"/>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4 (естественный доспех)</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Навыки</w:t>
      </w:r>
      <w:r>
        <w:rPr>
          <w:rtl w:val="0"/>
          <w:lang w:val="ru"/>
        </w:rPr>
        <w:t xml:space="preserve"> Скрытность +7</w:t>
      </w:r>
    </w:p>
    <w:p w:rsidR="00200E55" w:rsidP="00200E55">
      <w:pPr>
        <w:pStyle w:val="BodyText"/>
        <w:bidi w:val="0"/>
      </w:pPr>
      <w:r>
        <w:rPr>
          <w:b/>
          <w:rtl w:val="0"/>
          <w:lang w:val="ru"/>
        </w:rPr>
        <w:t>Чувства</w:t>
      </w:r>
      <w:r>
        <w:rPr>
          <w:rtl w:val="0"/>
          <w:lang w:val="ru"/>
        </w:rPr>
        <w:t xml:space="preserve"> слепозрение 10 футов, темнозрение 6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о существо. </w:t>
      </w:r>
      <w:r>
        <w:rPr>
          <w:i/>
          <w:rtl w:val="0"/>
          <w:lang w:val="ru"/>
        </w:rPr>
        <w:t>Попадание:</w:t>
      </w:r>
      <w:r>
        <w:rPr>
          <w:rtl w:val="0"/>
          <w:lang w:val="ru"/>
        </w:rPr>
        <w:t xml:space="preserve"> 7 (1к8 + 3) колющего урона, и цель должна выполнить спасбросок Телосложения КС 11, получив 9 (2к8) ядовитого урона при неудаче или вдвое меньше урона при успешном.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BodyText"/>
        <w:bidi w:val="0"/>
      </w:pPr>
      <w:r>
        <w:rPr>
          <w:b/>
          <w:i/>
          <w:rtl w:val="0"/>
          <w:lang w:val="ru"/>
        </w:rPr>
        <w:t>Паутина (перезарядка 5-6)</w:t>
      </w:r>
      <w:r>
        <w:rPr>
          <w:rtl w:val="0"/>
          <w:lang w:val="ru"/>
        </w:rPr>
        <w:t xml:space="preserve">.  </w:t>
      </w:r>
      <w:r>
        <w:rPr>
          <w:i/>
          <w:rtl w:val="0"/>
          <w:lang w:val="ru"/>
        </w:rPr>
        <w:t>Атака оружием дальнего боя:</w:t>
      </w:r>
      <w:r>
        <w:rPr>
          <w:rtl w:val="0"/>
          <w:lang w:val="ru"/>
        </w:rPr>
        <w:t xml:space="preserve"> +5 к попаданию, дальность 30/60 футов, одно существо. </w:t>
      </w:r>
      <w:r>
        <w:rPr>
          <w:i/>
          <w:rtl w:val="0"/>
          <w:lang w:val="ru"/>
        </w:rPr>
        <w:t>Попадание:</w:t>
      </w:r>
      <w:r>
        <w:rPr>
          <w:rtl w:val="0"/>
          <w:lang w:val="ru"/>
        </w:rPr>
        <w:t xml:space="preserve"> Цель обездвижена паутиной. Действием обездвиженная цель может сделать проверку Силы КС 12, разрывая паутину на успехе. Паутина также может быть атакована и уничтожена (КЗ 10; хиты 5; уязвимость к повреждению огнем; иммунитет к урону ядом, психическому и дробящему.</w:t>
      </w:r>
    </w:p>
    <w:p w:rsidR="00200E55" w:rsidP="00200E55">
      <w:pPr>
        <w:pStyle w:val="BodyText"/>
        <w:bidi w:val="0"/>
      </w:pPr>
      <w:r>
        <w:rPr>
          <w:rtl w:val="0"/>
          <w:lang w:val="ru"/>
        </w:rPr>
        <w:t xml:space="preserve">Чтобы заманить добычу в ловушку, </w:t>
      </w:r>
      <w:r>
        <w:rPr>
          <w:b/>
          <w:rtl w:val="0"/>
          <w:lang w:val="ru"/>
        </w:rPr>
        <w:t>гигантский паук</w:t>
      </w:r>
      <w:r>
        <w:rPr>
          <w:rtl w:val="0"/>
          <w:lang w:val="ru"/>
        </w:rPr>
        <w:t xml:space="preserve"> плетет сложную паутину или выпускает из своего брюшка липкие нити паутины. Гигантские пауки чаще всего встречаются под землей, устраивая свои логова на потолках или в темных, заполненных паутиной щелях. Такие логова часто украшены гирляндами из паутинных коконов, удерживающих прошлые жертвы.</w:t>
      </w:r>
    </w:p>
    <w:p w:rsidR="00200E55" w:rsidP="00200E55">
      <w:pPr>
        <w:pStyle w:val="Heading4"/>
        <w:bidi w:val="0"/>
      </w:pPr>
      <w:bookmarkStart w:id="54" w:name="giant-toad"/>
      <w:r>
        <w:rPr>
          <w:rtl w:val="0"/>
          <w:lang w:val="ru"/>
        </w:rPr>
        <w:t>Гигантская Жаба</w:t>
      </w:r>
      <w:bookmarkEnd w:id="5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39 (6к10 + 6)</w:t>
      </w:r>
    </w:p>
    <w:p w:rsidR="00200E55" w:rsidP="00200E55">
      <w:pPr>
        <w:pStyle w:val="BodyText"/>
        <w:bidi w:val="0"/>
      </w:pPr>
      <w:r>
        <w:rPr>
          <w:b/>
          <w:rtl w:val="0"/>
          <w:lang w:val="ru"/>
        </w:rPr>
        <w:t>Скорость</w:t>
      </w:r>
      <w:r>
        <w:rPr>
          <w:rtl w:val="0"/>
          <w:lang w:val="ru"/>
        </w:rPr>
        <w:t xml:space="preserve"> 2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Земноводное</w:t>
      </w:r>
      <w:r>
        <w:rPr>
          <w:rtl w:val="0"/>
          <w:lang w:val="ru"/>
        </w:rPr>
        <w:t xml:space="preserve"> Жаба может дышать воздухом и водой.</w:t>
      </w:r>
    </w:p>
    <w:p w:rsidR="00200E55" w:rsidP="00200E55">
      <w:pPr>
        <w:pStyle w:val="BodyText"/>
        <w:bidi w:val="0"/>
      </w:pPr>
      <w:r>
        <w:rPr>
          <w:b/>
          <w:i/>
          <w:rtl w:val="0"/>
          <w:lang w:val="ru"/>
        </w:rPr>
        <w:t>Прыжок с места</w:t>
      </w:r>
      <w:r>
        <w:rPr>
          <w:rtl w:val="0"/>
          <w:lang w:val="ru"/>
        </w:rPr>
        <w:t xml:space="preserve"> . Жаба прыгает в длину до 20 футов, а в высоту - до 10 футов, с разбегом или без него.</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1к10 + 2) колющего урона плюс 5 (1к10) урона ядом и цель захвачена (КС освобождения 13). До тех пор, пока этот захват не закончится, цель удерживается, и жаба не может укусить другую цель.</w:t>
      </w:r>
    </w:p>
    <w:p w:rsidR="00200E55" w:rsidP="00200E55">
      <w:pPr>
        <w:pStyle w:val="BodyText"/>
        <w:bidi w:val="0"/>
      </w:pPr>
      <w:r>
        <w:rPr>
          <w:b/>
          <w:i/>
          <w:rtl w:val="0"/>
          <w:lang w:val="ru"/>
        </w:rPr>
        <w:t>Проглатывание</w:t>
      </w:r>
      <w:r>
        <w:rPr>
          <w:rtl w:val="0"/>
          <w:lang w:val="ru"/>
        </w:rPr>
        <w:t>. Жаба делает одну атаку укуса против средней или меньшей цели, с которой она борется. Если атака попадает, цель проглатывается, и захват заканчивается. Проглоченная цель ослеплена и сдержана, она имеет полное прикрытие от атак и других эффектов вне жабы, и она получает 10 (3к6) кислотных повреждений в начале каждого поворота жабы. Жаба может проглотить только одну цель за раз.</w:t>
      </w:r>
    </w:p>
    <w:p w:rsidR="00200E55" w:rsidP="00200E55">
      <w:pPr>
        <w:pStyle w:val="BodyText"/>
        <w:bidi w:val="0"/>
      </w:pPr>
      <w:r>
        <w:rPr>
          <w:rtl w:val="0"/>
          <w:lang w:val="ru"/>
        </w:rPr>
        <w:t>Если жаба умирает, проглоченное существо перестаёт быть обездвижено, и может высвободиться из трупа, потратив 5 футов перемещения, выходя распластаным.</w:t>
      </w:r>
    </w:p>
    <w:p w:rsidR="00200E55" w:rsidP="00200E55">
      <w:pPr>
        <w:pStyle w:val="Heading4"/>
        <w:bidi w:val="0"/>
      </w:pPr>
      <w:bookmarkStart w:id="55" w:name="giant-vulture"/>
      <w:r>
        <w:rPr>
          <w:rtl w:val="0"/>
          <w:lang w:val="ru"/>
        </w:rPr>
        <w:t>Гигантский Гриф</w:t>
      </w:r>
      <w:bookmarkEnd w:id="55"/>
    </w:p>
    <w:p w:rsidR="00200E55" w:rsidP="00200E55">
      <w:pPr>
        <w:pStyle w:val="FirstParagraph"/>
        <w:bidi w:val="0"/>
      </w:pPr>
      <w:r>
        <w:rPr>
          <w:i/>
          <w:rtl w:val="0"/>
          <w:lang w:val="ru"/>
        </w:rPr>
        <w:t>Большой зверь, нейтральное злой</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22 (3к10 + 6)</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 xml:space="preserve">Языки </w:t>
      </w:r>
      <w:r>
        <w:rPr>
          <w:rtl w:val="0"/>
          <w:lang w:val="ru"/>
        </w:rPr>
        <w:t>понимает Общий но не может говорить</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ое зрение и обоняние</w:t>
      </w:r>
      <w:r>
        <w:rPr>
          <w:rtl w:val="0"/>
          <w:lang w:val="ru"/>
        </w:rPr>
        <w:t>. Гриф совершает с преимуществом проверки Мудрости (Восприятия), основанные на зрении или обонянии.</w:t>
      </w:r>
    </w:p>
    <w:p w:rsidR="00200E55" w:rsidP="00200E55">
      <w:pPr>
        <w:pStyle w:val="BodyText"/>
        <w:bidi w:val="0"/>
      </w:pPr>
      <w:r>
        <w:rPr>
          <w:b/>
          <w:i/>
          <w:rtl w:val="0"/>
          <w:lang w:val="ru"/>
        </w:rPr>
        <w:t>Тактика Стаи</w:t>
      </w:r>
      <w:r>
        <w:rPr>
          <w:rtl w:val="0"/>
          <w:lang w:val="ru"/>
        </w:rPr>
        <w:t>. Гриф  совершает броски атаки с преимуществом, если в пределах 5 футов от этого существа находится как минимум один дееспособный союзник грифа.</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Стервятник совершает две атаки: одну клювом, а другую когтями.</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9 (2к6 + 2) режущего урона.</w:t>
      </w:r>
    </w:p>
    <w:p w:rsidR="00200E55" w:rsidP="00200E55">
      <w:pPr>
        <w:pStyle w:val="BodyText"/>
        <w:bidi w:val="0"/>
      </w:pPr>
      <w:r>
        <w:rPr>
          <w:b/>
          <w:rtl w:val="0"/>
          <w:lang w:val="ru"/>
        </w:rPr>
        <w:t>Гигантский стервятник</w:t>
      </w:r>
      <w:r>
        <w:rPr>
          <w:rtl w:val="0"/>
          <w:lang w:val="ru"/>
        </w:rPr>
        <w:t xml:space="preserve"> обладает развитым интеллектом и злобными наклонностями. В отличие от своих меньших сородичей, он нападет на раненое существо, чтобы ускорить его конец. Гигантские стервятники, как известно, преследуют жаждущее, голодное существо в течение нескольких дней, чтобы насладиться его страданиями.</w:t>
      </w:r>
    </w:p>
    <w:p w:rsidR="00200E55" w:rsidP="00200E55">
      <w:pPr>
        <w:pStyle w:val="Heading4"/>
        <w:bidi w:val="0"/>
      </w:pPr>
      <w:bookmarkStart w:id="56" w:name="giant-wasp"/>
      <w:r>
        <w:rPr>
          <w:rtl w:val="0"/>
          <w:lang w:val="ru"/>
        </w:rPr>
        <w:t>Гигантская Оса</w:t>
      </w:r>
      <w:bookmarkEnd w:id="56"/>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3 (3к8)</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5 (1к6 + 2) колющего урона, и цель должна выполнить спасбросок Телосложения КС 11, получив 10 (3к6)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Heading4"/>
        <w:bidi w:val="0"/>
      </w:pPr>
      <w:bookmarkStart w:id="57" w:name="giant-weasel"/>
      <w:r>
        <w:rPr>
          <w:rtl w:val="0"/>
          <w:lang w:val="ru"/>
        </w:rPr>
        <w:t>Гигантская куница</w:t>
      </w:r>
      <w:bookmarkEnd w:id="57"/>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9 (2к8)</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Навыки</w:t>
      </w:r>
      <w:r>
        <w:rPr>
          <w:rtl w:val="0"/>
          <w:lang w:val="ru"/>
        </w:rPr>
        <w:t xml:space="preserve"> Восприятия +3, Скрытность +5</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ый слух и обоняние</w:t>
      </w:r>
      <w:r>
        <w:rPr>
          <w:rtl w:val="0"/>
          <w:lang w:val="ru"/>
        </w:rPr>
        <w:t>. Ласка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5 (1к4 + 3) колющего урона.</w:t>
      </w:r>
    </w:p>
    <w:p w:rsidR="00200E55" w:rsidP="00200E55">
      <w:pPr>
        <w:pStyle w:val="Heading4"/>
        <w:bidi w:val="0"/>
      </w:pPr>
      <w:bookmarkStart w:id="58" w:name="giant-wolf-spider"/>
      <w:r>
        <w:rPr>
          <w:rtl w:val="0"/>
          <w:lang w:val="ru"/>
        </w:rPr>
        <w:t>Гигантский Волк-Паук</w:t>
      </w:r>
      <w:bookmarkEnd w:id="58"/>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 лаз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я +3, Скрытность +7</w:t>
      </w:r>
    </w:p>
    <w:p w:rsidR="00200E55" w:rsidP="00200E55">
      <w:pPr>
        <w:pStyle w:val="BodyText"/>
        <w:bidi w:val="0"/>
      </w:pPr>
      <w:r>
        <w:rPr>
          <w:b/>
          <w:rtl w:val="0"/>
          <w:lang w:val="ru"/>
        </w:rPr>
        <w:t>Чувства</w:t>
      </w:r>
      <w:r>
        <w:rPr>
          <w:rtl w:val="0"/>
          <w:lang w:val="ru"/>
        </w:rPr>
        <w:t xml:space="preserve"> слепозрение 10 футов, темн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утов, одно существо. </w:t>
      </w:r>
      <w:r>
        <w:rPr>
          <w:i/>
          <w:rtl w:val="0"/>
          <w:lang w:val="ru"/>
        </w:rPr>
        <w:t>Попадание:</w:t>
      </w:r>
      <w:r>
        <w:rPr>
          <w:rtl w:val="0"/>
          <w:lang w:val="ru"/>
        </w:rPr>
        <w:t xml:space="preserve"> 4 (1к6 + 1) колющего урона, и цель должна выполнить спасбросок Телосложения КС 11, получив 7 (2к6)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BodyText"/>
        <w:bidi w:val="0"/>
      </w:pPr>
      <w:r>
        <w:rPr>
          <w:rtl w:val="0"/>
          <w:lang w:val="ru"/>
        </w:rPr>
        <w:t xml:space="preserve">Меньше гигантского паука, </w:t>
      </w:r>
      <w:r>
        <w:rPr>
          <w:b/>
          <w:rtl w:val="0"/>
          <w:lang w:val="ru"/>
        </w:rPr>
        <w:t>гигантский паук-волк</w:t>
      </w:r>
      <w:r>
        <w:rPr>
          <w:rtl w:val="0"/>
          <w:lang w:val="ru"/>
        </w:rPr>
        <w:t xml:space="preserve"> охотится на добычу на открытой местности или прячется в норе или расщелине, или в скрытой полости под мусором.</w:t>
      </w:r>
    </w:p>
    <w:p w:rsidR="00200E55" w:rsidP="00200E55">
      <w:pPr>
        <w:pStyle w:val="Heading4"/>
        <w:bidi w:val="0"/>
      </w:pPr>
      <w:bookmarkStart w:id="59" w:name="goat"/>
      <w:r>
        <w:rPr>
          <w:rtl w:val="0"/>
          <w:lang w:val="ru"/>
        </w:rPr>
        <w:t>Козёл</w:t>
      </w:r>
      <w:bookmarkEnd w:id="59"/>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4 (1к8)</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Атака с разбега</w:t>
      </w:r>
      <w:r>
        <w:rPr>
          <w:rtl w:val="0"/>
          <w:lang w:val="ru"/>
        </w:rPr>
        <w:t>. Если козел движется по крайней мере на 20 футов прямо к цели, а затем поражает ее атакой тарана на том же повороте, цель получает дополнительно 2 (1к4) дробящего урона.. Если цель - существо, оно должно преуспеть в спасброске силы КС 10 или быть сбитым с ног (распластано).</w:t>
      </w:r>
    </w:p>
    <w:p w:rsidR="00200E55" w:rsidP="00200E55">
      <w:pPr>
        <w:pStyle w:val="BodyText"/>
        <w:bidi w:val="0"/>
      </w:pPr>
      <w:r>
        <w:rPr>
          <w:b/>
          <w:i/>
          <w:rtl w:val="0"/>
          <w:lang w:val="ru"/>
        </w:rPr>
        <w:t>Крепконогий</w:t>
      </w:r>
      <w:r>
        <w:rPr>
          <w:rtl w:val="0"/>
          <w:lang w:val="ru"/>
        </w:rPr>
        <w:t xml:space="preserve"> Козел совершает с преимуществом спасброски Силы и Ловкости против эффектов, сбивающих его с ног.</w:t>
      </w:r>
    </w:p>
    <w:p w:rsidR="00200E55" w:rsidP="00200E55">
      <w:pPr>
        <w:pStyle w:val="BodyText"/>
        <w:bidi w:val="0"/>
      </w:pPr>
      <w:r>
        <w:rPr>
          <w:b/>
          <w:rtl w:val="0"/>
          <w:lang w:val="ru"/>
        </w:rPr>
        <w:t>Действия</w:t>
      </w:r>
    </w:p>
    <w:p w:rsidR="00200E55" w:rsidP="00200E55">
      <w:pPr>
        <w:pStyle w:val="BodyText"/>
        <w:bidi w:val="0"/>
      </w:pPr>
      <w:r>
        <w:rPr>
          <w:b/>
          <w:i/>
          <w:rtl w:val="0"/>
          <w:lang w:val="ru"/>
        </w:rPr>
        <w:t>Таран</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3 (1к4 + 1) дробящего урона.</w:t>
      </w:r>
    </w:p>
    <w:p w:rsidR="00200E55" w:rsidP="00200E55">
      <w:pPr>
        <w:pStyle w:val="Heading4"/>
        <w:bidi w:val="0"/>
      </w:pPr>
      <w:bookmarkStart w:id="60" w:name="hawk"/>
      <w:r>
        <w:rPr>
          <w:rtl w:val="0"/>
          <w:lang w:val="ru"/>
        </w:rPr>
        <w:t>ястреб</w:t>
      </w:r>
      <w:bookmarkEnd w:id="60"/>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10 футов, полет 6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5 (−3)</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ое Зрение</w:t>
      </w:r>
      <w:r>
        <w:rPr>
          <w:rtl w:val="0"/>
          <w:lang w:val="ru"/>
        </w:rPr>
        <w:t>. Ястреб совершает с преимуществом проверки Мудрости (Восприятия), основанные на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 режущего урона.</w:t>
      </w:r>
    </w:p>
    <w:p w:rsidR="00200E55" w:rsidP="00200E55">
      <w:pPr>
        <w:pStyle w:val="Heading4"/>
        <w:bidi w:val="0"/>
      </w:pPr>
      <w:bookmarkStart w:id="61" w:name="hunter-shark"/>
      <w:r>
        <w:rPr>
          <w:rtl w:val="0"/>
          <w:lang w:val="ru"/>
        </w:rPr>
        <w:t>Охотничья акула</w:t>
      </w:r>
      <w:bookmarkEnd w:id="61"/>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45 (6к10 + 12)</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Кровавое бешенство</w:t>
      </w:r>
      <w:r>
        <w:rPr>
          <w:rtl w:val="0"/>
          <w:lang w:val="ru"/>
        </w:rPr>
        <w:t>. Акула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Подводное дыхание</w:t>
      </w:r>
      <w:r>
        <w:rPr>
          <w:rtl w:val="0"/>
          <w:lang w:val="ru"/>
        </w:rPr>
        <w:t>. Акула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3 (2к8 + 4) колющего урона.</w:t>
      </w:r>
    </w:p>
    <w:p w:rsidR="00200E55" w:rsidP="00200E55">
      <w:pPr>
        <w:pStyle w:val="BodyText"/>
        <w:bidi w:val="0"/>
      </w:pPr>
      <w:r>
        <w:rPr>
          <w:rtl w:val="0"/>
          <w:lang w:val="ru"/>
        </w:rPr>
        <w:t xml:space="preserve">Меньше гигантской акулы, но крупнее и свирепее рифовой акулы, </w:t>
      </w:r>
      <w:r>
        <w:rPr>
          <w:b/>
          <w:rtl w:val="0"/>
          <w:lang w:val="ru"/>
        </w:rPr>
        <w:t>Охотничья акула</w:t>
      </w:r>
      <w:r>
        <w:rPr>
          <w:rtl w:val="0"/>
          <w:lang w:val="ru"/>
        </w:rPr>
        <w:t xml:space="preserve"> обитает в глубоких водах. Обычно она охотится в одиночку, но несколько охотничьих акул могут питаться в одном и том же районе. Полностью взрослая Охотничья акула имеет длину от 15 до 20 футов.</w:t>
      </w:r>
    </w:p>
    <w:p w:rsidR="00200E55" w:rsidP="00200E55">
      <w:pPr>
        <w:pStyle w:val="Heading4"/>
        <w:bidi w:val="0"/>
      </w:pPr>
      <w:bookmarkStart w:id="62" w:name="hyena"/>
      <w:r>
        <w:rPr>
          <w:rtl w:val="0"/>
          <w:lang w:val="ru"/>
        </w:rPr>
        <w:t>Гиена</w:t>
      </w:r>
      <w:bookmarkEnd w:id="62"/>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5 (1к8 + 1)</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Тактика Стаи</w:t>
      </w:r>
      <w:r>
        <w:rPr>
          <w:rtl w:val="0"/>
          <w:lang w:val="ru"/>
        </w:rPr>
        <w:t>. Гиена совершает броски атаки с преимуществом, если в пределах 5 футов от этого существа находится как минимум один дееспособный союзник гиен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3 (1к6) колющего урона.</w:t>
      </w:r>
    </w:p>
    <w:p w:rsidR="00200E55" w:rsidP="00200E55">
      <w:pPr>
        <w:pStyle w:val="Heading3"/>
        <w:bidi w:val="0"/>
      </w:pPr>
      <w:bookmarkStart w:id="63" w:name="creatures-j-l"/>
      <w:r>
        <w:rPr>
          <w:rtl w:val="0"/>
          <w:lang w:val="ru"/>
        </w:rPr>
        <w:t>Существа (J-L)</w:t>
      </w:r>
      <w:bookmarkEnd w:id="63"/>
    </w:p>
    <w:p w:rsidR="00200E55" w:rsidP="00200E55">
      <w:pPr>
        <w:pStyle w:val="Heading4"/>
        <w:bidi w:val="0"/>
      </w:pPr>
      <w:bookmarkStart w:id="64" w:name="jackal"/>
      <w:r>
        <w:rPr>
          <w:rtl w:val="0"/>
          <w:lang w:val="ru"/>
        </w:rPr>
        <w:t>Шакал</w:t>
      </w:r>
      <w:bookmarkEnd w:id="64"/>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слух и обоняние</w:t>
      </w:r>
      <w:r>
        <w:rPr>
          <w:rtl w:val="0"/>
          <w:lang w:val="ru"/>
        </w:rPr>
        <w:t>. Шакал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Шакал совершает броски атаки с преимуществом, если в пределах 5 футов от этого существа находится как минимум один дееспособный союзник шакал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 xml:space="preserve">Атака оружием ближнего боя: </w:t>
      </w:r>
      <w:r>
        <w:rPr>
          <w:rtl w:val="0"/>
          <w:lang w:val="ru"/>
        </w:rPr>
        <w:t xml:space="preserve">+1 к попаданию, досягаемость 5 футов, одна цель. </w:t>
      </w:r>
      <w:r>
        <w:rPr>
          <w:i/>
          <w:rtl w:val="0"/>
          <w:lang w:val="ru"/>
        </w:rPr>
        <w:t>Попадание:</w:t>
      </w:r>
      <w:r>
        <w:rPr>
          <w:rtl w:val="0"/>
          <w:lang w:val="ru"/>
        </w:rPr>
        <w:t xml:space="preserve"> 1 (1к4 – 1) колющего урона.</w:t>
      </w:r>
    </w:p>
    <w:p w:rsidR="00200E55" w:rsidP="00200E55">
      <w:pPr>
        <w:pStyle w:val="Heading4"/>
        <w:bidi w:val="0"/>
      </w:pPr>
      <w:bookmarkStart w:id="65" w:name="killer-whale"/>
      <w:r>
        <w:rPr>
          <w:rtl w:val="0"/>
          <w:lang w:val="ru"/>
        </w:rPr>
        <w:t>косатка</w:t>
      </w:r>
      <w:bookmarkEnd w:id="65"/>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 xml:space="preserve">Хиты </w:t>
      </w:r>
      <w:r>
        <w:rPr>
          <w:rtl w:val="0"/>
          <w:lang w:val="ru"/>
        </w:rPr>
        <w:t>90 (12к12 + 12)</w:t>
      </w:r>
    </w:p>
    <w:p w:rsidR="00200E55" w:rsidP="00200E55">
      <w:pPr>
        <w:pStyle w:val="BodyText"/>
        <w:bidi w:val="0"/>
      </w:pPr>
      <w:r>
        <w:rPr>
          <w:b/>
          <w:rtl w:val="0"/>
          <w:lang w:val="ru"/>
        </w:rPr>
        <w:t>Скорость</w:t>
      </w:r>
      <w:r>
        <w:rPr>
          <w:rtl w:val="0"/>
          <w:lang w:val="ru"/>
        </w:rPr>
        <w:t xml:space="preserve"> 0 футов, плавание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9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слепозрение 12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3 (700 опыта)</w:t>
      </w:r>
    </w:p>
    <w:p w:rsidR="00200E55" w:rsidP="00200E55">
      <w:pPr>
        <w:pStyle w:val="BodyText"/>
        <w:bidi w:val="0"/>
      </w:pPr>
      <w:r>
        <w:rPr>
          <w:b/>
          <w:i/>
          <w:rtl w:val="0"/>
          <w:lang w:val="ru"/>
        </w:rPr>
        <w:t>Эхолокация</w:t>
      </w:r>
      <w:r>
        <w:rPr>
          <w:rtl w:val="0"/>
          <w:lang w:val="ru"/>
        </w:rPr>
        <w:t>. Оглушенный кит не может пользоваться своим слепым зрением.</w:t>
      </w:r>
    </w:p>
    <w:p w:rsidR="00200E55" w:rsidP="00200E55">
      <w:pPr>
        <w:pStyle w:val="BodyText"/>
        <w:bidi w:val="0"/>
      </w:pPr>
      <w:r>
        <w:rPr>
          <w:b/>
          <w:i/>
          <w:rtl w:val="0"/>
          <w:lang w:val="ru"/>
        </w:rPr>
        <w:t>Задержка дыхания</w:t>
      </w:r>
      <w:r>
        <w:rPr>
          <w:rtl w:val="0"/>
          <w:lang w:val="ru"/>
        </w:rPr>
        <w:t xml:space="preserve"> Кит может задержать дыхание на 30 минут.</w:t>
      </w:r>
    </w:p>
    <w:p w:rsidR="00200E55" w:rsidP="00200E55">
      <w:pPr>
        <w:pStyle w:val="BodyText"/>
        <w:bidi w:val="0"/>
      </w:pPr>
      <w:r>
        <w:rPr>
          <w:b/>
          <w:i/>
          <w:rtl w:val="0"/>
          <w:lang w:val="ru"/>
        </w:rPr>
        <w:t>Острый Слух.</w:t>
      </w:r>
      <w:r>
        <w:rPr>
          <w:rtl w:val="0"/>
          <w:lang w:val="ru"/>
        </w:rPr>
        <w:t xml:space="preserve"> Кит совершает с преимуществом проверки Мудрости (Восприятия), основанные на слух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21 (5к6 + 4) колющего урона.</w:t>
      </w:r>
    </w:p>
    <w:p w:rsidR="00200E55" w:rsidP="00200E55">
      <w:pPr>
        <w:pStyle w:val="Heading4"/>
        <w:bidi w:val="0"/>
      </w:pPr>
      <w:bookmarkStart w:id="66" w:name="lion"/>
      <w:r>
        <w:rPr>
          <w:rtl w:val="0"/>
          <w:lang w:val="ru"/>
        </w:rPr>
        <w:t>Лев</w:t>
      </w:r>
      <w:bookmarkEnd w:id="66"/>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3, Скрытность +6</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Нюх.</w:t>
      </w:r>
      <w:r>
        <w:rPr>
          <w:rtl w:val="0"/>
          <w:lang w:val="ru"/>
        </w:rPr>
        <w:t xml:space="preserve"> Лев совершает с преимуществом проверки Мудрости (Восприятия), основанные на обонянии.</w:t>
      </w:r>
    </w:p>
    <w:p w:rsidR="00200E55" w:rsidP="00200E55">
      <w:pPr>
        <w:pStyle w:val="BodyText"/>
        <w:bidi w:val="0"/>
      </w:pPr>
      <w:r>
        <w:rPr>
          <w:b/>
          <w:i/>
          <w:rtl w:val="0"/>
          <w:lang w:val="ru"/>
        </w:rPr>
        <w:t>Тактика Стаи</w:t>
      </w:r>
      <w:r>
        <w:rPr>
          <w:rtl w:val="0"/>
          <w:lang w:val="ru"/>
        </w:rPr>
        <w:t>. Лев совершает броски атаки с преимуществом, если в пределах 5 футов от этого существа находится как минимум один дееспособный союзник льва.</w:t>
      </w:r>
    </w:p>
    <w:p w:rsidR="00200E55" w:rsidP="00200E55">
      <w:pPr>
        <w:pStyle w:val="BodyText"/>
        <w:bidi w:val="0"/>
      </w:pPr>
      <w:r>
        <w:rPr>
          <w:b/>
          <w:i/>
          <w:rtl w:val="0"/>
          <w:lang w:val="ru"/>
        </w:rPr>
        <w:t>Наскок</w:t>
      </w:r>
      <w:r>
        <w:rPr>
          <w:rtl w:val="0"/>
          <w:lang w:val="ru"/>
        </w:rPr>
        <w:t>. Если лев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3 или быть сбитым с ног (распластано). Если цель распластана, Лев может бонусным действием совершить одну атаку укусом против нее.</w:t>
      </w:r>
    </w:p>
    <w:p w:rsidR="00200E55" w:rsidP="00200E55">
      <w:pPr>
        <w:pStyle w:val="BodyText"/>
        <w:bidi w:val="0"/>
      </w:pPr>
      <w:r>
        <w:rPr>
          <w:b/>
          <w:i/>
          <w:rtl w:val="0"/>
          <w:lang w:val="ru"/>
        </w:rPr>
        <w:t>Прыжок с разбега</w:t>
      </w:r>
      <w:r>
        <w:rPr>
          <w:rtl w:val="0"/>
          <w:lang w:val="ru"/>
        </w:rPr>
        <w:t>. С 10-футовым разбегом Лев может прыгать в длину на 25 футов.</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6 (1к6 + 3) режущего урона.</w:t>
      </w:r>
    </w:p>
    <w:p w:rsidR="00200E55" w:rsidP="00200E55">
      <w:pPr>
        <w:pStyle w:val="Heading4"/>
        <w:bidi w:val="0"/>
      </w:pPr>
      <w:bookmarkStart w:id="67" w:name="lizard"/>
      <w:r>
        <w:rPr>
          <w:rtl w:val="0"/>
          <w:lang w:val="ru"/>
        </w:rPr>
        <w:t>Ящерица</w:t>
      </w:r>
      <w:bookmarkEnd w:id="6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Органы чувств</w:t>
      </w:r>
      <w:r>
        <w:rPr>
          <w:rtl w:val="0"/>
          <w:lang w:val="ru"/>
        </w:rPr>
        <w:t xml:space="preserve"> Темнозрение 3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3"/>
        <w:bidi w:val="0"/>
      </w:pPr>
      <w:bookmarkStart w:id="68" w:name="creatures-m-o"/>
      <w:r>
        <w:rPr>
          <w:rtl w:val="0"/>
          <w:lang w:val="ru"/>
        </w:rPr>
        <w:t>Существа (М-О)</w:t>
      </w:r>
      <w:bookmarkEnd w:id="68"/>
    </w:p>
    <w:p w:rsidR="00200E55" w:rsidP="00200E55">
      <w:pPr>
        <w:pStyle w:val="Heading4"/>
        <w:bidi w:val="0"/>
      </w:pPr>
      <w:bookmarkStart w:id="69" w:name="mammoth"/>
      <w:r>
        <w:rPr>
          <w:rtl w:val="0"/>
          <w:lang w:val="ru"/>
        </w:rPr>
        <w:t>мамонт</w:t>
      </w:r>
      <w:bookmarkEnd w:id="69"/>
    </w:p>
    <w:p w:rsidR="00200E55" w:rsidP="00200E55">
      <w:pPr>
        <w:pStyle w:val="FirstParagraph"/>
        <w:bidi w:val="0"/>
      </w:pPr>
      <w:r>
        <w:rPr>
          <w:i/>
          <w:rtl w:val="0"/>
          <w:lang w:val="ru"/>
        </w:rPr>
        <w:t>Огромны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126 (11к12 + 55)</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4 (+7)</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6 (2300 опыта)</w:t>
      </w:r>
    </w:p>
    <w:p w:rsidR="00200E55" w:rsidP="00200E55">
      <w:pPr>
        <w:pStyle w:val="BodyText"/>
        <w:bidi w:val="0"/>
      </w:pPr>
      <w:r>
        <w:rPr>
          <w:b/>
          <w:i/>
          <w:rtl w:val="0"/>
          <w:lang w:val="ru"/>
        </w:rPr>
        <w:t>Затаптывание</w:t>
      </w:r>
      <w:r>
        <w:rPr>
          <w:rtl w:val="0"/>
          <w:lang w:val="ru"/>
        </w:rPr>
        <w:t xml:space="preserve"> Если мамонт перемещается по крайней мере на 20 футов прямо к существу, а  затем в тот же ход попадёт по нему атакой бивнями, цель должна пройти испытание Силы КС 18 или быть сбитым с ног (распластано). Если цель распластана, мамонт может бонусным действием совершить атаку топтанием.</w:t>
      </w:r>
    </w:p>
    <w:p w:rsidR="00200E55" w:rsidP="00200E55">
      <w:pPr>
        <w:pStyle w:val="BodyText"/>
        <w:bidi w:val="0"/>
      </w:pPr>
      <w:r>
        <w:rPr>
          <w:b/>
          <w:rtl w:val="0"/>
          <w:lang w:val="ru"/>
        </w:rPr>
        <w:t>Действия</w:t>
      </w:r>
    </w:p>
    <w:p w:rsidR="00200E55" w:rsidP="00200E55">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10 к попаданию, досягаемость 10 футов, одна цель. </w:t>
      </w:r>
      <w:r>
        <w:rPr>
          <w:i/>
          <w:rtl w:val="0"/>
          <w:lang w:val="ru"/>
        </w:rPr>
        <w:t>Попадание:</w:t>
      </w:r>
      <w:r>
        <w:rPr>
          <w:rtl w:val="0"/>
          <w:lang w:val="ru"/>
        </w:rPr>
        <w:t xml:space="preserve"> 25 (4к8 + 7) колющего урона.</w:t>
      </w:r>
    </w:p>
    <w:p w:rsidR="00200E55" w:rsidP="00200E55">
      <w:pPr>
        <w:pStyle w:val="BodyText"/>
        <w:bidi w:val="0"/>
      </w:pPr>
      <w:r>
        <w:rPr>
          <w:b/>
          <w:i/>
          <w:rtl w:val="0"/>
          <w:lang w:val="ru"/>
        </w:rPr>
        <w:t>Топтание</w:t>
      </w:r>
      <w:r>
        <w:rPr>
          <w:rtl w:val="0"/>
          <w:lang w:val="ru"/>
        </w:rPr>
        <w:t xml:space="preserve">. </w:t>
      </w:r>
      <w:r>
        <w:rPr>
          <w:i/>
          <w:rtl w:val="0"/>
          <w:lang w:val="ru"/>
        </w:rPr>
        <w:t>Атака оружием ближнего боя:</w:t>
      </w:r>
      <w:r>
        <w:rPr>
          <w:rtl w:val="0"/>
          <w:lang w:val="ru"/>
        </w:rPr>
        <w:t xml:space="preserve"> +10 к попаданию, досягаемость 5 футов, одно распластаное существо. </w:t>
      </w:r>
      <w:r>
        <w:rPr>
          <w:i/>
          <w:rtl w:val="0"/>
          <w:lang w:val="ru"/>
        </w:rPr>
        <w:t>Попадание:</w:t>
      </w:r>
      <w:r>
        <w:rPr>
          <w:rtl w:val="0"/>
          <w:lang w:val="ru"/>
        </w:rPr>
        <w:t xml:space="preserve"> 29 (4к10 + 7) дробящего урона</w:t>
      </w:r>
    </w:p>
    <w:p w:rsidR="00200E55" w:rsidP="00200E55">
      <w:pPr>
        <w:pStyle w:val="BodyText"/>
        <w:bidi w:val="0"/>
      </w:pPr>
      <w:r>
        <w:rPr>
          <w:b/>
          <w:rtl w:val="0"/>
          <w:lang w:val="ru"/>
        </w:rPr>
        <w:t>Мамонт</w:t>
      </w:r>
      <w:r>
        <w:rPr>
          <w:rtl w:val="0"/>
          <w:lang w:val="ru"/>
        </w:rPr>
        <w:t xml:space="preserve"> - это слоноподобное существо с густым мехом и длинными бивнями. Более коренастые и свирепые, чем обычные слоны, мамонты обитают в самых разных климатических зонах-от субарктических до субтропических.</w:t>
      </w:r>
    </w:p>
    <w:p w:rsidR="00200E55" w:rsidP="00200E55">
      <w:pPr>
        <w:pStyle w:val="Heading4"/>
        <w:bidi w:val="0"/>
      </w:pPr>
      <w:bookmarkStart w:id="70" w:name="mastiff"/>
      <w:r>
        <w:rPr>
          <w:rtl w:val="0"/>
          <w:lang w:val="ru"/>
        </w:rPr>
        <w:t>Мастиф</w:t>
      </w:r>
      <w:bookmarkEnd w:id="70"/>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5 (1к8 + 1)</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Острый слух и обоняние</w:t>
      </w:r>
      <w:r>
        <w:rPr>
          <w:rtl w:val="0"/>
          <w:lang w:val="ru"/>
        </w:rPr>
        <w:t>. Мастиф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4 (1к6 + 1) колющего урона. Если цель - существо, оно должно успешно совершить спасбросок Силы КС 11 или быть сбитым с ног (распластано).</w:t>
      </w:r>
    </w:p>
    <w:p w:rsidR="00200E55" w:rsidP="00200E55">
      <w:pPr>
        <w:pStyle w:val="BodyText"/>
        <w:bidi w:val="0"/>
      </w:pPr>
      <w:r>
        <w:rPr>
          <w:b/>
          <w:rtl w:val="0"/>
          <w:lang w:val="ru"/>
        </w:rPr>
        <w:t xml:space="preserve">Мастифы </w:t>
      </w:r>
      <w:r>
        <w:rPr>
          <w:rtl w:val="0"/>
          <w:lang w:val="ru"/>
        </w:rPr>
        <w:t>- впечатляющие гончие, ценимые гуманоидами за их преданность и остроту чувств. Мастифы могут быть обучены как сторожевые собаки, охотничьи собаки и боевые собаки. Халфлинги и другие маленькие гуманоиды ездят на них верхом.</w:t>
      </w:r>
    </w:p>
    <w:p w:rsidR="00200E55" w:rsidP="00200E55">
      <w:pPr>
        <w:pStyle w:val="Heading4"/>
        <w:bidi w:val="0"/>
      </w:pPr>
      <w:bookmarkStart w:id="71" w:name="mule"/>
      <w:r>
        <w:rPr>
          <w:rtl w:val="0"/>
          <w:lang w:val="ru"/>
        </w:rPr>
        <w:t>Мул</w:t>
      </w:r>
      <w:bookmarkEnd w:id="71"/>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5 (−3)</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i/>
          <w:rtl w:val="0"/>
          <w:lang w:val="ru"/>
        </w:rPr>
        <w:t>Вьючное животное</w:t>
      </w:r>
      <w:r>
        <w:rPr>
          <w:rtl w:val="0"/>
          <w:lang w:val="ru"/>
        </w:rPr>
        <w:t xml:space="preserve"> Мул считается Большим животным с целью определения его грузоподъемности.</w:t>
      </w:r>
    </w:p>
    <w:p w:rsidR="00200E55" w:rsidP="00200E55">
      <w:pPr>
        <w:pStyle w:val="BodyText"/>
        <w:bidi w:val="0"/>
      </w:pPr>
      <w:r>
        <w:rPr>
          <w:b/>
          <w:i/>
          <w:rtl w:val="0"/>
          <w:lang w:val="ru"/>
        </w:rPr>
        <w:t>Крепконогий</w:t>
      </w:r>
      <w:r>
        <w:rPr>
          <w:rtl w:val="0"/>
          <w:lang w:val="ru"/>
        </w:rPr>
        <w:t xml:space="preserve"> Мул совершает с преимуществом спасброски Силы и Ловкости против эффектов, сбивающих его с ног.</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4 (1к4 + 2) дробящего урона.</w:t>
      </w:r>
    </w:p>
    <w:p w:rsidR="00200E55" w:rsidP="00200E55">
      <w:pPr>
        <w:pStyle w:val="Heading4"/>
        <w:bidi w:val="0"/>
      </w:pPr>
      <w:bookmarkStart w:id="72" w:name="octopus"/>
      <w:r>
        <w:rPr>
          <w:rtl w:val="0"/>
          <w:lang w:val="ru"/>
        </w:rPr>
        <w:t>Осьминог</w:t>
      </w:r>
      <w:bookmarkEnd w:id="72"/>
    </w:p>
    <w:p w:rsidR="00200E55" w:rsidP="00200E55">
      <w:pPr>
        <w:pStyle w:val="FirstParagraph"/>
        <w:bidi w:val="0"/>
      </w:pPr>
      <w:r>
        <w:rPr>
          <w:i/>
          <w:rtl w:val="0"/>
          <w:lang w:val="ru"/>
        </w:rPr>
        <w:t>Маленьк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rtl w:val="0"/>
          <w:lang w:val="ru"/>
        </w:rPr>
        <w:t xml:space="preserve">Хиты </w:t>
      </w:r>
      <w:r>
        <w:rPr>
          <w:b/>
          <w:rtl w:val="0"/>
          <w:lang w:val="ru"/>
        </w:rPr>
        <w:t>3 (1к6)</w:t>
      </w:r>
    </w:p>
    <w:p w:rsidR="00200E55" w:rsidP="00200E55">
      <w:pPr>
        <w:pStyle w:val="BodyText"/>
        <w:bidi w:val="0"/>
      </w:pPr>
      <w:r>
        <w:rPr>
          <w:b/>
          <w:rtl w:val="0"/>
          <w:lang w:val="ru"/>
        </w:rPr>
        <w:t>Скорость</w:t>
      </w:r>
      <w:r>
        <w:rPr>
          <w:rtl w:val="0"/>
          <w:lang w:val="ru"/>
        </w:rPr>
        <w:t xml:space="preserve"> 5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4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Навыки</w:t>
      </w:r>
      <w:r>
        <w:rPr>
          <w:rtl w:val="0"/>
          <w:lang w:val="ru"/>
        </w:rPr>
        <w:t xml:space="preserve"> Восприятие +2, Скрытность +4</w:t>
      </w:r>
    </w:p>
    <w:p w:rsidR="00200E55" w:rsidP="00200E55">
      <w:pPr>
        <w:pStyle w:val="BodyText"/>
        <w:bidi w:val="0"/>
      </w:pPr>
      <w:r>
        <w:rPr>
          <w:b/>
          <w:rtl w:val="0"/>
          <w:lang w:val="ru"/>
        </w:rPr>
        <w:t>Чувства</w:t>
      </w:r>
      <w:r>
        <w:rPr>
          <w:rtl w:val="0"/>
          <w:lang w:val="ru"/>
        </w:rPr>
        <w:t xml:space="preserve"> Темн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Задержка дыхания</w:t>
      </w:r>
      <w:r>
        <w:rPr>
          <w:rtl w:val="0"/>
          <w:lang w:val="ru"/>
        </w:rPr>
        <w:t xml:space="preserve"> Находясь вне воды, осьминог может задерживать дыхание на 30 минут.</w:t>
      </w:r>
    </w:p>
    <w:p w:rsidR="00200E55" w:rsidP="00200E55">
      <w:pPr>
        <w:pStyle w:val="BodyText"/>
        <w:bidi w:val="0"/>
      </w:pPr>
      <w:r>
        <w:rPr>
          <w:b/>
          <w:i/>
          <w:rtl w:val="0"/>
          <w:lang w:val="ru"/>
        </w:rPr>
        <w:t>Подводный Камуфляж</w:t>
      </w:r>
      <w:r>
        <w:rPr>
          <w:rtl w:val="0"/>
          <w:lang w:val="ru"/>
        </w:rPr>
        <w:t>. Осьминог совершает с преимуществом проверки Ловкости (Скрытности), находясь под водой.</w:t>
      </w:r>
    </w:p>
    <w:p w:rsidR="00200E55" w:rsidP="00200E55">
      <w:pPr>
        <w:pStyle w:val="BodyText"/>
        <w:bidi w:val="0"/>
      </w:pPr>
      <w:r>
        <w:rPr>
          <w:b/>
          <w:i/>
          <w:rtl w:val="0"/>
          <w:lang w:val="ru"/>
        </w:rPr>
        <w:t>Подводное дыхание</w:t>
      </w:r>
      <w:r>
        <w:rPr>
          <w:rtl w:val="0"/>
          <w:lang w:val="ru"/>
        </w:rPr>
        <w:t>. Осьминог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Щупальц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1 дробящего урона и цель захвачена (КС освобождения 10). Пока этот захват не закончится, осьминог не сможет использовать свои щупальца на другой цели.</w:t>
      </w:r>
    </w:p>
    <w:p w:rsidR="00200E55" w:rsidP="00200E55">
      <w:pPr>
        <w:pStyle w:val="BodyText"/>
        <w:bidi w:val="0"/>
      </w:pPr>
      <w:r>
        <w:rPr>
          <w:b/>
          <w:i/>
          <w:rtl w:val="0"/>
          <w:lang w:val="ru"/>
        </w:rPr>
        <w:t>Чернильное облако (перезаряжается после короткого или длительного отдыха)</w:t>
      </w:r>
      <w:r>
        <w:rPr>
          <w:rtl w:val="0"/>
          <w:lang w:val="ru"/>
        </w:rPr>
        <w:t xml:space="preserve">. Облако чернил в радиусе 5 футов распространяется вокруг осьминога, если он находится под водой. Эта местность становится сильно заслонённой на 1 минуту, хотя сильное течение может развеять это облако. Выпустив чернила, осьминог может бонусным действием совершить действие Рывок.  </w:t>
      </w:r>
    </w:p>
    <w:p w:rsidR="00200E55" w:rsidP="00200E55">
      <w:pPr>
        <w:pStyle w:val="Heading4"/>
        <w:bidi w:val="0"/>
      </w:pPr>
      <w:bookmarkStart w:id="73" w:name="owl"/>
      <w:r>
        <w:rPr>
          <w:rtl w:val="0"/>
          <w:lang w:val="ru"/>
        </w:rPr>
        <w:t>Сова</w:t>
      </w:r>
      <w:bookmarkEnd w:id="73"/>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5 футов, полет 6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Восприятие +3, Скрытность +3</w:t>
      </w:r>
    </w:p>
    <w:p w:rsidR="00200E55" w:rsidP="00200E55">
      <w:pPr>
        <w:pStyle w:val="BodyText"/>
        <w:bidi w:val="0"/>
      </w:pPr>
      <w:r>
        <w:rPr>
          <w:b/>
          <w:rtl w:val="0"/>
          <w:lang w:val="ru"/>
        </w:rPr>
        <w:t>Чувства</w:t>
      </w:r>
      <w:r>
        <w:rPr>
          <w:rtl w:val="0"/>
          <w:lang w:val="ru"/>
        </w:rPr>
        <w:t xml:space="preserve"> темнозрение 12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Пролет</w:t>
      </w:r>
      <w:r>
        <w:rPr>
          <w:rtl w:val="0"/>
          <w:lang w:val="ru"/>
        </w:rPr>
        <w:t xml:space="preserve">. Сова не провоцирует возможные атаки, когда  улетает из зоны досягаемости врага.  </w:t>
      </w:r>
    </w:p>
    <w:p w:rsidR="00200E55" w:rsidP="00200E55">
      <w:pPr>
        <w:pStyle w:val="BodyText"/>
        <w:bidi w:val="0"/>
      </w:pPr>
      <w:r>
        <w:rPr>
          <w:b/>
          <w:i/>
          <w:rtl w:val="0"/>
          <w:lang w:val="ru"/>
        </w:rPr>
        <w:t>Острое зрение и слух</w:t>
      </w:r>
      <w:r>
        <w:rPr>
          <w:rtl w:val="0"/>
          <w:lang w:val="ru"/>
        </w:rPr>
        <w:t>. Сова совершает с преимуществом проверки Мудрости (Восприятия), основанные на слухе или зре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3 к попаданию, досягаемость 5 фт., одна цель. </w:t>
      </w:r>
      <w:r>
        <w:rPr>
          <w:i/>
          <w:rtl w:val="0"/>
          <w:lang w:val="ru"/>
        </w:rPr>
        <w:t>Попадание:</w:t>
      </w:r>
      <w:r>
        <w:rPr>
          <w:rtl w:val="0"/>
          <w:lang w:val="ru"/>
        </w:rPr>
        <w:t xml:space="preserve"> 1 режущего урона.</w:t>
      </w:r>
    </w:p>
    <w:p w:rsidR="00200E55" w:rsidP="00200E55">
      <w:pPr>
        <w:pStyle w:val="Heading3"/>
        <w:bidi w:val="0"/>
      </w:pPr>
      <w:bookmarkStart w:id="74" w:name="creatures-p-r"/>
      <w:r>
        <w:rPr>
          <w:rtl w:val="0"/>
          <w:lang w:val="ru"/>
        </w:rPr>
        <w:t>Существа (П-Р)</w:t>
      </w:r>
      <w:bookmarkEnd w:id="74"/>
    </w:p>
    <w:p w:rsidR="00200E55" w:rsidP="00200E55">
      <w:pPr>
        <w:pStyle w:val="Heading4"/>
        <w:bidi w:val="0"/>
      </w:pPr>
      <w:bookmarkStart w:id="75" w:name="panther"/>
      <w:r>
        <w:rPr>
          <w:rtl w:val="0"/>
          <w:lang w:val="ru"/>
        </w:rPr>
        <w:t>Пантера</w:t>
      </w:r>
      <w:bookmarkEnd w:id="75"/>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3 (3к8)</w:t>
      </w:r>
    </w:p>
    <w:p w:rsidR="00200E55" w:rsidP="00200E55">
      <w:pPr>
        <w:pStyle w:val="BodyText"/>
        <w:bidi w:val="0"/>
      </w:pPr>
      <w:r>
        <w:rPr>
          <w:b/>
          <w:rtl w:val="0"/>
          <w:lang w:val="ru"/>
        </w:rPr>
        <w:t>Скорость</w:t>
      </w:r>
      <w:r>
        <w:rPr>
          <w:rtl w:val="0"/>
          <w:lang w:val="ru"/>
        </w:rPr>
        <w:t xml:space="preserve"> 50 футов, лаз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Навыки</w:t>
      </w:r>
      <w:r>
        <w:rPr>
          <w:rtl w:val="0"/>
          <w:lang w:val="ru"/>
        </w:rPr>
        <w:t xml:space="preserve"> Восприятие +4, Скрытность +6</w:t>
      </w:r>
    </w:p>
    <w:p w:rsidR="00200E55" w:rsidP="00200E55">
      <w:pPr>
        <w:pStyle w:val="BodyText"/>
        <w:bidi w:val="0"/>
      </w:pPr>
      <w:r>
        <w:rPr>
          <w:b/>
          <w:rtl w:val="0"/>
          <w:lang w:val="ru"/>
        </w:rPr>
        <w:t>Чувства</w:t>
      </w:r>
      <w:r>
        <w:rPr>
          <w:rtl w:val="0"/>
          <w:lang w:val="ru"/>
        </w:rPr>
        <w:t xml:space="preserve"> пассивное Восприятие 14</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Нюх.</w:t>
      </w:r>
      <w:r>
        <w:rPr>
          <w:rtl w:val="0"/>
          <w:lang w:val="ru"/>
        </w:rPr>
        <w:t xml:space="preserve"> Пантера совершает с преимуществом проверки Мудрости (Восприятия), основанные на обонянии.</w:t>
      </w:r>
    </w:p>
    <w:p w:rsidR="00200E55" w:rsidP="00200E55">
      <w:pPr>
        <w:pStyle w:val="BodyText"/>
        <w:bidi w:val="0"/>
      </w:pPr>
      <w:r>
        <w:rPr>
          <w:b/>
          <w:i/>
          <w:rtl w:val="0"/>
          <w:lang w:val="ru"/>
        </w:rPr>
        <w:t>Наскок</w:t>
      </w:r>
      <w:r>
        <w:rPr>
          <w:rtl w:val="0"/>
          <w:lang w:val="ru"/>
        </w:rPr>
        <w:t>. Если пантера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2 или быть сбитым с ног (распластано). Если цель распластана, пантера  может бонусным действием совершить одну атаку укусом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5 (1к6 + 2)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4 (1к4 + 2) режущего урона.</w:t>
      </w:r>
    </w:p>
    <w:p w:rsidR="00200E55" w:rsidP="00200E55">
      <w:pPr>
        <w:pStyle w:val="Heading4"/>
        <w:bidi w:val="0"/>
      </w:pPr>
      <w:bookmarkStart w:id="76" w:name="phase-spider"/>
      <w:r>
        <w:rPr>
          <w:rtl w:val="0"/>
          <w:lang w:val="ru"/>
        </w:rPr>
        <w:t>Исчезающий паук</w:t>
      </w:r>
      <w:bookmarkEnd w:id="76"/>
    </w:p>
    <w:p w:rsidR="00200E55" w:rsidP="00200E55">
      <w:pPr>
        <w:pStyle w:val="FirstParagraph"/>
        <w:bidi w:val="0"/>
      </w:pPr>
      <w:r>
        <w:rPr>
          <w:i/>
          <w:rtl w:val="0"/>
          <w:lang w:val="ru"/>
        </w:rPr>
        <w:t>Большое чудовище,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32 (5к10 + 5)</w:t>
      </w:r>
    </w:p>
    <w:p w:rsidR="00200E55" w:rsidP="00200E55">
      <w:pPr>
        <w:pStyle w:val="BodyText"/>
        <w:bidi w:val="0"/>
      </w:pPr>
      <w:r>
        <w:rPr>
          <w:b/>
          <w:rtl w:val="0"/>
          <w:lang w:val="ru"/>
        </w:rPr>
        <w:t>Скорость</w:t>
      </w:r>
      <w:r>
        <w:rPr>
          <w:rtl w:val="0"/>
          <w:lang w:val="ru"/>
        </w:rPr>
        <w:t xml:space="preserve"> 30 футов, лаз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Скрытность +6</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3 (700 опыта)</w:t>
      </w:r>
    </w:p>
    <w:p w:rsidR="00200E55" w:rsidP="00200E55">
      <w:pPr>
        <w:pStyle w:val="BodyText"/>
        <w:bidi w:val="0"/>
      </w:pPr>
      <w:r>
        <w:rPr>
          <w:b/>
          <w:i/>
          <w:rtl w:val="0"/>
          <w:lang w:val="ru"/>
        </w:rPr>
        <w:t>Эфирный скачок</w:t>
      </w:r>
      <w:r>
        <w:rPr>
          <w:rtl w:val="0"/>
          <w:lang w:val="ru"/>
        </w:rPr>
        <w:t xml:space="preserve">. Паук может бонусным действием магическим образом переместиться с Материального Плана на Эфирный План, или наоборот.  </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7 (1к10 + 2) колющего урона, и цель должна выполнить спасбросок Телосложения КС 11, получив 18 (4к8) урона ядом при провале или половину этого урона при успехе. Если урон ядом уменьшает хиты цели до 0, цель остается стабильной, но отравленной в течение 1 часа, даже после восстановления хитов, и парализована во время такого отравления.</w:t>
      </w:r>
    </w:p>
    <w:p w:rsidR="00200E55" w:rsidP="00200E55">
      <w:pPr>
        <w:pStyle w:val="BodyText"/>
        <w:bidi w:val="0"/>
      </w:pPr>
      <w:r>
        <w:rPr>
          <w:b/>
          <w:rtl w:val="0"/>
          <w:lang w:val="ru"/>
        </w:rPr>
        <w:t>Исчезающий паук</w:t>
      </w:r>
      <w:r>
        <w:rPr>
          <w:rtl w:val="0"/>
          <w:lang w:val="ru"/>
        </w:rPr>
        <w:t xml:space="preserve"> обладает магической способностью переходить на Эфирный План и возвращаться обратно.   Он появляется из ниоткуда и быстро исчезает после нападения.  Из-за того, что он перемещается по Эфирному Плану перед возвращением на Материальный План, кажется, что он телепортируется.</w:t>
      </w:r>
    </w:p>
    <w:p w:rsidR="00200E55" w:rsidP="00200E55">
      <w:pPr>
        <w:pStyle w:val="Heading4"/>
        <w:bidi w:val="0"/>
      </w:pPr>
      <w:bookmarkStart w:id="77" w:name="poisonous-snake"/>
      <w:r>
        <w:rPr>
          <w:rtl w:val="0"/>
          <w:lang w:val="ru"/>
        </w:rPr>
        <w:t>Ядовитая змея</w:t>
      </w:r>
      <w:bookmarkEnd w:id="77"/>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2 (1к4)</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Чувства</w:t>
      </w:r>
      <w:r>
        <w:rPr>
          <w:rtl w:val="0"/>
          <w:lang w:val="ru"/>
        </w:rPr>
        <w:t>, слепозрение 1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 колющего урона, и цель должна совершить спасбросок Телосложения КС 10, получая 5 (2к4) урона ядом при провале или половину этого урона при успехе.</w:t>
      </w:r>
    </w:p>
    <w:p w:rsidR="00200E55" w:rsidP="00200E55">
      <w:pPr>
        <w:pStyle w:val="Heading4"/>
        <w:bidi w:val="0"/>
      </w:pPr>
      <w:bookmarkStart w:id="78" w:name="polar-bear"/>
      <w:r>
        <w:rPr>
          <w:rtl w:val="0"/>
          <w:lang w:val="ru"/>
        </w:rPr>
        <w:t>Белый медведь</w:t>
      </w:r>
      <w:bookmarkEnd w:id="78"/>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42 (5к10 + 15)</w:t>
      </w:r>
    </w:p>
    <w:p w:rsidR="00200E55" w:rsidP="00200E55">
      <w:pPr>
        <w:pStyle w:val="BodyText"/>
        <w:bidi w:val="0"/>
      </w:pPr>
      <w:r>
        <w:rPr>
          <w:b/>
          <w:rtl w:val="0"/>
          <w:lang w:val="ru"/>
        </w:rPr>
        <w:t>Скорость</w:t>
      </w:r>
      <w:r>
        <w:rPr>
          <w:rtl w:val="0"/>
          <w:lang w:val="ru"/>
        </w:rPr>
        <w:t xml:space="preserve"> 40 футов, плавание 3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0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Острый Нюх.</w:t>
      </w:r>
      <w:r>
        <w:rPr>
          <w:rtl w:val="0"/>
          <w:lang w:val="ru"/>
        </w:rPr>
        <w:t xml:space="preserve"> Медведь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Мультиатака</w:t>
      </w:r>
      <w:r>
        <w:rPr>
          <w:rtl w:val="0"/>
          <w:lang w:val="ru"/>
        </w:rPr>
        <w:t>. Медведь совершает две атаки: одну укусом и одну когтями.</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9 (1к8 + 5)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2 (2к6 + 5) режущего урона.</w:t>
      </w:r>
    </w:p>
    <w:p w:rsidR="00200E55" w:rsidP="00200E55">
      <w:pPr>
        <w:pStyle w:val="Heading4"/>
        <w:bidi w:val="0"/>
      </w:pPr>
      <w:bookmarkStart w:id="79" w:name="pony"/>
      <w:r>
        <w:rPr>
          <w:rtl w:val="0"/>
          <w:lang w:val="ru"/>
        </w:rPr>
        <w:t>Пони</w:t>
      </w:r>
      <w:bookmarkEnd w:id="79"/>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8 (25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дробящего урона</w:t>
      </w:r>
    </w:p>
    <w:p w:rsidR="00200E55" w:rsidP="00200E55">
      <w:pPr>
        <w:pStyle w:val="Heading4"/>
        <w:bidi w:val="0"/>
      </w:pPr>
      <w:bookmarkStart w:id="80" w:name="quipper"/>
      <w:r>
        <w:rPr>
          <w:rtl w:val="0"/>
          <w:lang w:val="ru"/>
        </w:rPr>
        <w:t>Квиппер</w:t>
      </w:r>
      <w:bookmarkEnd w:id="80"/>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 xml:space="preserve">Скорость </w:t>
      </w:r>
      <w:r>
        <w:rPr>
          <w:rtl w:val="0"/>
          <w:lang w:val="ru"/>
        </w:rPr>
        <w:t>0 футов, плавание 40 футов.</w:t>
      </w:r>
    </w:p>
    <w:p w:rsidR="00200E55" w:rsidP="00200E55">
      <w:pPr>
        <w:pStyle w:val="BodyText"/>
        <w:bidi w:val="0"/>
      </w:pPr>
      <w:r>
        <w:rPr>
          <w:b/>
          <w:rtl w:val="0"/>
          <w:lang w:val="ru"/>
        </w:rPr>
        <w:t>СИЛ ЛВК ВЫН</w:t>
      </w:r>
    </w:p>
    <w:p w:rsidR="00200E55" w:rsidP="00200E55">
      <w:pPr>
        <w:pStyle w:val="BodyText"/>
        <w:bidi w:val="0"/>
      </w:pPr>
      <w:r>
        <w:rPr>
          <w:rtl w:val="0"/>
          <w:lang w:val="ru"/>
        </w:rPr>
        <w:t>2 (−4) 16 (+3) 9 (−1)</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Кровавое бешенство</w:t>
      </w:r>
      <w:r>
        <w:rPr>
          <w:rtl w:val="0"/>
          <w:lang w:val="ru"/>
        </w:rPr>
        <w:t>. Квиппер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Подводное дыхание</w:t>
      </w:r>
      <w:r>
        <w:rPr>
          <w:rtl w:val="0"/>
          <w:lang w:val="ru"/>
        </w:rPr>
        <w:t>. Квиппер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BodyText"/>
        <w:bidi w:val="0"/>
      </w:pPr>
      <w:r>
        <w:rPr>
          <w:rtl w:val="0"/>
          <w:lang w:val="ru"/>
        </w:rPr>
        <w:t xml:space="preserve">Квиппер - </w:t>
      </w:r>
      <w:r>
        <w:rPr>
          <w:b/>
          <w:rtl w:val="0"/>
          <w:lang w:val="ru"/>
        </w:rPr>
        <w:t>это</w:t>
      </w:r>
      <w:r>
        <w:rPr>
          <w:rtl w:val="0"/>
          <w:lang w:val="ru"/>
        </w:rPr>
        <w:t xml:space="preserve"> плотоядная рыба с острыми зубами. Квипперы могут адаптироваться к любой водной среде, включая холодные подземные озера. Они часто собираются в рои; статистика для роя квипперов представлена дальше в этом приложении.</w:t>
      </w:r>
    </w:p>
    <w:p w:rsidR="00200E55" w:rsidP="00200E55">
      <w:pPr>
        <w:pStyle w:val="Heading4"/>
        <w:bidi w:val="0"/>
      </w:pPr>
      <w:bookmarkStart w:id="81" w:name="rat"/>
      <w:r>
        <w:rPr>
          <w:rtl w:val="0"/>
          <w:lang w:val="ru"/>
        </w:rPr>
        <w:t>Крыса</w:t>
      </w:r>
      <w:bookmarkEnd w:id="81"/>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2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Нюх.</w:t>
      </w:r>
      <w:r>
        <w:rPr>
          <w:rtl w:val="0"/>
          <w:lang w:val="ru"/>
        </w:rPr>
        <w:t xml:space="preserve"> Крыса совершает с преимуществом проверки Мудрости (Восприятия), основанные на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0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82" w:name="raven"/>
      <w:r>
        <w:rPr>
          <w:rtl w:val="0"/>
          <w:lang w:val="ru"/>
        </w:rPr>
        <w:t>Ворон</w:t>
      </w:r>
      <w:bookmarkEnd w:id="82"/>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Мимикрия</w:t>
      </w:r>
      <w:r>
        <w:rPr>
          <w:rtl w:val="0"/>
          <w:lang w:val="ru"/>
        </w:rPr>
        <w:t>. Ворон может имитировать простые звуки, которые он слышал, такие как шепот человека, плач ребенка или чириканье животного. Существо, которое слышит звуки, может сказать, что это имитация при успешной проверке мудрости (Проницательности)  КС 10.</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83" w:name="reef-shark"/>
      <w:r>
        <w:rPr>
          <w:rtl w:val="0"/>
          <w:lang w:val="ru"/>
        </w:rPr>
        <w:t>Рифовая Акула</w:t>
      </w:r>
      <w:bookmarkEnd w:id="83"/>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Хиты</w:t>
      </w:r>
      <w:r>
        <w:rPr>
          <w:rtl w:val="0"/>
          <w:lang w:val="ru"/>
        </w:rPr>
        <w:t xml:space="preserve"> 22 (4к8 + 4)</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е +2</w:t>
      </w:r>
    </w:p>
    <w:p w:rsidR="00200E55" w:rsidP="00200E55">
      <w:pPr>
        <w:pStyle w:val="BodyText"/>
        <w:bidi w:val="0"/>
      </w:pPr>
      <w:r>
        <w:rPr>
          <w:b/>
          <w:rtl w:val="0"/>
          <w:lang w:val="ru"/>
        </w:rPr>
        <w:t>Чувства</w:t>
      </w:r>
      <w:r>
        <w:rPr>
          <w:rtl w:val="0"/>
          <w:lang w:val="ru"/>
        </w:rPr>
        <w:t xml:space="preserve"> слепозрение 30 футов, пассивное Восприятие 12</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Тактика Стаи</w:t>
      </w:r>
      <w:r>
        <w:rPr>
          <w:rtl w:val="0"/>
          <w:lang w:val="ru"/>
        </w:rPr>
        <w:t>. Акула совершает броски атаки с преимуществом, если в пределах 5 футов от этого существа находится как минимум один дееспособный союзник акулы.</w:t>
      </w:r>
    </w:p>
    <w:p w:rsidR="00200E55" w:rsidP="00200E55">
      <w:pPr>
        <w:pStyle w:val="BodyText"/>
        <w:bidi w:val="0"/>
      </w:pPr>
      <w:r>
        <w:rPr>
          <w:b/>
          <w:i/>
          <w:rtl w:val="0"/>
          <w:lang w:val="ru"/>
        </w:rPr>
        <w:t>Подводное дыхание</w:t>
      </w:r>
      <w:r>
        <w:rPr>
          <w:rtl w:val="0"/>
          <w:lang w:val="ru"/>
        </w:rPr>
        <w:t>. Акула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6 (1к8 + 2) колющего урона.</w:t>
      </w:r>
    </w:p>
    <w:p w:rsidR="00200E55" w:rsidP="00200E55">
      <w:pPr>
        <w:pStyle w:val="BodyText"/>
        <w:bidi w:val="0"/>
      </w:pPr>
      <w:r>
        <w:rPr>
          <w:rtl w:val="0"/>
          <w:lang w:val="ru"/>
        </w:rPr>
        <w:t xml:space="preserve">Меньшие по размеру, чем гигантские акулы и охотничьи акулы, </w:t>
      </w:r>
      <w:r>
        <w:rPr>
          <w:b/>
          <w:rtl w:val="0"/>
          <w:lang w:val="ru"/>
        </w:rPr>
        <w:t>рифовые акулы</w:t>
      </w:r>
      <w:r>
        <w:rPr>
          <w:rtl w:val="0"/>
          <w:lang w:val="ru"/>
        </w:rPr>
        <w:t xml:space="preserve"> обитают на мелководье и коралловых рифах, собираясь небольшими стаями для охоты. Взрослый экземпляр имеет длину от 6 до 10 футов.</w:t>
      </w:r>
    </w:p>
    <w:p w:rsidR="00200E55" w:rsidP="00200E55">
      <w:pPr>
        <w:pStyle w:val="Heading4"/>
        <w:bidi w:val="0"/>
      </w:pPr>
      <w:bookmarkStart w:id="84" w:name="rhinoceros"/>
      <w:r>
        <w:rPr>
          <w:rtl w:val="0"/>
          <w:lang w:val="ru"/>
        </w:rPr>
        <w:t>Носорог</w:t>
      </w:r>
      <w:bookmarkEnd w:id="84"/>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Хиты</w:t>
      </w:r>
      <w:r>
        <w:rPr>
          <w:rtl w:val="0"/>
          <w:lang w:val="ru"/>
        </w:rPr>
        <w:t xml:space="preserve"> 45 (6к10 + 1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779"/>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Атака с разбега</w:t>
      </w:r>
      <w:r>
        <w:rPr>
          <w:rtl w:val="0"/>
          <w:lang w:val="ru"/>
        </w:rPr>
        <w:t>. Если носорог переместится как минимум на 20 футов по прямой к цели а потом попадет по ней атакой рогом в тот же ход, цель получит дополнительно 9 (2к8) дробящего урона. Если цель - существо, оно должно преуспеть в спасброске Силы КС 15 или быть сбитым с ног (распластано).</w:t>
      </w:r>
    </w:p>
    <w:p w:rsidR="00200E55" w:rsidP="00200E55">
      <w:pPr>
        <w:pStyle w:val="BodyText"/>
        <w:bidi w:val="0"/>
      </w:pPr>
      <w:r>
        <w:rPr>
          <w:b/>
          <w:rtl w:val="0"/>
          <w:lang w:val="ru"/>
        </w:rPr>
        <w:t>Действия</w:t>
      </w:r>
    </w:p>
    <w:p w:rsidR="00200E55" w:rsidP="00200E55">
      <w:pPr>
        <w:pStyle w:val="BodyText"/>
        <w:bidi w:val="0"/>
      </w:pPr>
      <w:r>
        <w:rPr>
          <w:b/>
          <w:i/>
          <w:rtl w:val="0"/>
          <w:lang w:val="ru"/>
        </w:rPr>
        <w:t>Рог</w:t>
      </w:r>
      <w:r>
        <w:rPr>
          <w:rtl w:val="0"/>
          <w:lang w:val="ru"/>
        </w:rPr>
        <w:t xml:space="preserve">. </w:t>
      </w:r>
      <w:r>
        <w:rPr>
          <w:i/>
          <w:rtl w:val="0"/>
          <w:lang w:val="ru"/>
        </w:rPr>
        <w:t>Атака оружием ближнего боя:</w:t>
      </w:r>
      <w:r>
        <w:rPr>
          <w:rtl w:val="0"/>
          <w:lang w:val="ru"/>
        </w:rPr>
        <w:t xml:space="preserve"> +7 к попаданию, досягаемость 5 футов, одна цель. </w:t>
      </w:r>
      <w:r>
        <w:rPr>
          <w:i/>
          <w:rtl w:val="0"/>
          <w:lang w:val="ru"/>
        </w:rPr>
        <w:t>Попадание:</w:t>
      </w:r>
      <w:r>
        <w:rPr>
          <w:rtl w:val="0"/>
          <w:lang w:val="ru"/>
        </w:rPr>
        <w:t xml:space="preserve"> 14 (2к8 + 5) дробящего урона</w:t>
      </w:r>
    </w:p>
    <w:p w:rsidR="00200E55" w:rsidP="00200E55">
      <w:pPr>
        <w:pStyle w:val="Heading4"/>
        <w:bidi w:val="0"/>
      </w:pPr>
      <w:bookmarkStart w:id="85" w:name="riding-horse"/>
      <w:r>
        <w:rPr>
          <w:rtl w:val="0"/>
          <w:lang w:val="ru"/>
        </w:rPr>
        <w:t>Скаковая лошадь</w:t>
      </w:r>
      <w:bookmarkEnd w:id="85"/>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13 (2к10 + 2)</w:t>
      </w:r>
    </w:p>
    <w:p w:rsidR="00200E55" w:rsidP="00200E55">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2к4 + 3) дробящего урона.</w:t>
      </w:r>
    </w:p>
    <w:p w:rsidR="00200E55" w:rsidP="00200E55">
      <w:pPr>
        <w:pStyle w:val="Heading3"/>
        <w:bidi w:val="0"/>
      </w:pPr>
      <w:bookmarkStart w:id="86" w:name="creatures-s-u"/>
      <w:r>
        <w:rPr>
          <w:rtl w:val="0"/>
          <w:lang w:val="ru"/>
        </w:rPr>
        <w:t>Существа (S-U)</w:t>
      </w:r>
      <w:bookmarkEnd w:id="86"/>
    </w:p>
    <w:p w:rsidR="00200E55" w:rsidP="00200E55">
      <w:pPr>
        <w:pStyle w:val="Heading4"/>
        <w:bidi w:val="0"/>
      </w:pPr>
      <w:bookmarkStart w:id="87" w:name="saber-toothed-tiger"/>
      <w:r>
        <w:rPr>
          <w:rtl w:val="0"/>
          <w:lang w:val="ru"/>
        </w:rPr>
        <w:t>Саблезубый Тигр</w:t>
      </w:r>
      <w:bookmarkEnd w:id="87"/>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52 (7к10 + 14)</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3, Скрытность +6</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Острый Нюх.</w:t>
      </w:r>
      <w:r>
        <w:rPr>
          <w:rtl w:val="0"/>
          <w:lang w:val="ru"/>
        </w:rPr>
        <w:t xml:space="preserve"> Тигр совершает с преимуществом проверки Мудрости (Восприятия), основанные на обонянии.</w:t>
      </w:r>
    </w:p>
    <w:p w:rsidR="00200E55" w:rsidP="00200E55">
      <w:pPr>
        <w:pStyle w:val="BodyText"/>
        <w:bidi w:val="0"/>
      </w:pPr>
      <w:r>
        <w:rPr>
          <w:b/>
          <w:i/>
          <w:rtl w:val="0"/>
          <w:lang w:val="ru"/>
        </w:rPr>
        <w:t>Наскок</w:t>
      </w:r>
      <w:r>
        <w:rPr>
          <w:rtl w:val="0"/>
          <w:lang w:val="ru"/>
        </w:rPr>
        <w:t>. Если тигр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4 или быть сбитым с ног (распластано). Если цель распластана, тигр может бонусным действием совершить одну атаку укусом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0 (1к10 + 5)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2 (2к6 + 5) режущего урона.</w:t>
      </w:r>
    </w:p>
    <w:p w:rsidR="00200E55" w:rsidP="00200E55">
      <w:pPr>
        <w:pStyle w:val="Heading4"/>
        <w:bidi w:val="0"/>
      </w:pPr>
      <w:bookmarkStart w:id="88" w:name="scorpion"/>
      <w:r>
        <w:rPr>
          <w:rtl w:val="0"/>
          <w:lang w:val="ru"/>
        </w:rPr>
        <w:t>Скорпион</w:t>
      </w:r>
      <w:bookmarkEnd w:id="88"/>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Класс Защиты</w:t>
      </w:r>
      <w:r>
        <w:rPr>
          <w:rtl w:val="0"/>
          <w:lang w:val="ru"/>
        </w:rPr>
        <w:t xml:space="preserve"> 11 (естественный доспех)</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10 футов.</w:t>
      </w:r>
    </w:p>
    <w:tbl>
      <w:tblPr>
        <w:tblStyle w:val="Table"/>
        <w:tblW w:w="0" w:type="pct"/>
        <w:tblLook w:val="07E0"/>
      </w:tblPr>
      <w:tblGrid>
        <w:gridCol w:w="779"/>
        <w:gridCol w:w="901"/>
        <w:gridCol w:w="779"/>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Чувства</w:t>
      </w:r>
      <w:r>
        <w:rPr>
          <w:rtl w:val="0"/>
          <w:lang w:val="ru"/>
        </w:rPr>
        <w:t xml:space="preserve"> слепозрение 10 футов, пассивное восприятие 9</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rtl w:val="0"/>
          <w:lang w:val="ru"/>
        </w:rPr>
        <w:t>Действия</w:t>
      </w:r>
    </w:p>
    <w:p w:rsidR="00200E55" w:rsidP="00200E55">
      <w:pPr>
        <w:pStyle w:val="BodyText"/>
        <w:bidi w:val="0"/>
      </w:pPr>
      <w:r>
        <w:rPr>
          <w:b/>
          <w:i/>
          <w:rtl w:val="0"/>
          <w:lang w:val="ru"/>
        </w:rPr>
        <w:t>Жало</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о существо. </w:t>
      </w:r>
      <w:r>
        <w:rPr>
          <w:i/>
          <w:rtl w:val="0"/>
          <w:lang w:val="ru"/>
        </w:rPr>
        <w:t>Попадание:</w:t>
      </w:r>
      <w:r>
        <w:rPr>
          <w:rtl w:val="0"/>
          <w:lang w:val="ru"/>
        </w:rPr>
        <w:t xml:space="preserve"> 1 колющего урона, и цель должна совершить спасбросок Телосложения КС 9, получая 4 (1к8) урона ядом при провале или половину этого урона при успехе.</w:t>
      </w:r>
    </w:p>
    <w:p w:rsidR="00200E55" w:rsidP="00200E55">
      <w:pPr>
        <w:pStyle w:val="Heading4"/>
        <w:bidi w:val="0"/>
      </w:pPr>
      <w:bookmarkStart w:id="89" w:name="sea-horse"/>
      <w:r>
        <w:rPr>
          <w:rtl w:val="0"/>
          <w:lang w:val="ru"/>
        </w:rPr>
        <w:t>Морской конек</w:t>
      </w:r>
      <w:bookmarkEnd w:id="89"/>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0 футов, плавание 2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 xml:space="preserve">Чувства </w:t>
      </w:r>
      <w:r>
        <w:rPr>
          <w:rtl w:val="0"/>
          <w:lang w:val="ru"/>
        </w:rPr>
        <w:t>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0 опыта)</w:t>
      </w:r>
    </w:p>
    <w:p w:rsidR="00200E55" w:rsidP="00200E55">
      <w:pPr>
        <w:pStyle w:val="BodyText"/>
        <w:bidi w:val="0"/>
      </w:pPr>
      <w:r>
        <w:rPr>
          <w:b/>
          <w:i/>
          <w:rtl w:val="0"/>
          <w:lang w:val="ru"/>
        </w:rPr>
        <w:t>Подводное дыхание</w:t>
      </w:r>
      <w:r>
        <w:rPr>
          <w:rtl w:val="0"/>
          <w:lang w:val="ru"/>
        </w:rPr>
        <w:t>. Морской конек может дышать только под водой.</w:t>
      </w:r>
    </w:p>
    <w:p w:rsidR="00200E55" w:rsidP="00200E55">
      <w:pPr>
        <w:pStyle w:val="Heading4"/>
        <w:bidi w:val="0"/>
      </w:pPr>
      <w:bookmarkStart w:id="90" w:name="spider"/>
      <w:r>
        <w:rPr>
          <w:rtl w:val="0"/>
          <w:lang w:val="ru"/>
        </w:rPr>
        <w:t>Паук</w:t>
      </w:r>
      <w:bookmarkEnd w:id="90"/>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Навыки</w:t>
      </w:r>
      <w:r>
        <w:rPr>
          <w:rtl w:val="0"/>
          <w:lang w:val="ru"/>
        </w:rPr>
        <w:t xml:space="preserve"> Скрытность +4</w:t>
      </w:r>
    </w:p>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Паучьи лапы</w:t>
      </w:r>
      <w:r>
        <w:rPr>
          <w:rtl w:val="0"/>
          <w:lang w:val="ru"/>
        </w:rPr>
        <w:t>. На паука не распространяются ограничения перемещения, вызванные паутиной.</w:t>
      </w:r>
    </w:p>
    <w:p w:rsidR="00200E55" w:rsidP="00200E55">
      <w:pPr>
        <w:pStyle w:val="BodyText"/>
        <w:bidi w:val="0"/>
      </w:pPr>
      <w:r>
        <w:rPr>
          <w:b/>
          <w:i/>
          <w:rtl w:val="0"/>
          <w:lang w:val="ru"/>
        </w:rPr>
        <w:t>Чутьё паутины</w:t>
      </w:r>
      <w:r>
        <w:rPr>
          <w:rtl w:val="0"/>
          <w:lang w:val="ru"/>
        </w:rPr>
        <w:t xml:space="preserve">.   Находясь в контакте с паутиной, паук знает точное расположение каждого существа, контактирующего стой же паутиной.  </w:t>
      </w:r>
    </w:p>
    <w:p w:rsidR="00200E55" w:rsidP="00200E55">
      <w:pPr>
        <w:pStyle w:val="BodyText"/>
        <w:bidi w:val="0"/>
      </w:pPr>
      <w:r>
        <w:rPr>
          <w:b/>
          <w:i/>
          <w:rtl w:val="0"/>
          <w:lang w:val="ru"/>
        </w:rPr>
        <w:t>Ходьба по паутине</w:t>
      </w:r>
      <w:r>
        <w:rPr>
          <w:rtl w:val="0"/>
          <w:lang w:val="ru"/>
        </w:rPr>
        <w:t>. Паук игнорирует ограничения движения, вызванные паутин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о существо. </w:t>
      </w:r>
      <w:r>
        <w:rPr>
          <w:i/>
          <w:rtl w:val="0"/>
          <w:lang w:val="ru"/>
        </w:rPr>
        <w:t>Попадание:</w:t>
      </w:r>
      <w:r>
        <w:rPr>
          <w:rtl w:val="0"/>
          <w:lang w:val="ru"/>
        </w:rPr>
        <w:t xml:space="preserve"> 1 колющего урона, и цель должна успешно совершить спасбросок Телосложения КС 9 или получить 2 (1к4) урона от яда.</w:t>
      </w:r>
    </w:p>
    <w:p w:rsidR="00200E55" w:rsidP="00200E55">
      <w:pPr>
        <w:pStyle w:val="Heading4"/>
        <w:bidi w:val="0"/>
      </w:pPr>
      <w:bookmarkStart w:id="91" w:name="swarm-of-bats"/>
      <w:r>
        <w:rPr>
          <w:rtl w:val="0"/>
          <w:lang w:val="ru"/>
        </w:rPr>
        <w:t>Рой летучих мышей</w:t>
      </w:r>
      <w:bookmarkEnd w:id="91"/>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 xml:space="preserve">Хиты </w:t>
      </w:r>
      <w:r>
        <w:rPr>
          <w:rtl w:val="0"/>
          <w:lang w:val="ru"/>
        </w:rPr>
        <w:t>22 (5к8)</w:t>
      </w:r>
    </w:p>
    <w:p w:rsidR="00200E55" w:rsidP="00200E55">
      <w:pPr>
        <w:pStyle w:val="BodyText"/>
        <w:bidi w:val="0"/>
      </w:pPr>
      <w:r>
        <w:rPr>
          <w:b/>
          <w:rtl w:val="0"/>
          <w:lang w:val="ru"/>
        </w:rPr>
        <w:t>Скорость</w:t>
      </w:r>
      <w:r>
        <w:rPr>
          <w:rtl w:val="0"/>
          <w:lang w:val="ru"/>
        </w:rPr>
        <w:t xml:space="preserve"> 0 футов, полет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5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xml:space="preserve"> Слепозрение 60 футов,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Эхолокация</w:t>
      </w:r>
      <w:r>
        <w:rPr>
          <w:rtl w:val="0"/>
          <w:lang w:val="ru"/>
        </w:rPr>
        <w:t>. Рой не может использовать свое слепозрение, будучи оглушенным.</w:t>
      </w:r>
    </w:p>
    <w:p w:rsidR="00200E55" w:rsidP="00200E55">
      <w:pPr>
        <w:pStyle w:val="BodyText"/>
        <w:bidi w:val="0"/>
      </w:pPr>
      <w:r>
        <w:rPr>
          <w:b/>
          <w:i/>
          <w:rtl w:val="0"/>
          <w:lang w:val="ru"/>
        </w:rPr>
        <w:t>Острый Слух.</w:t>
      </w:r>
      <w:r>
        <w:rPr>
          <w:rtl w:val="0"/>
          <w:lang w:val="ru"/>
        </w:rPr>
        <w:t xml:space="preserve"> Рой совершает с преимуществом проверки Мудрости (Восприятия), основанные на слухе.</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летучей мыши.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4 к попаданию, досягаемость 0 футов, одно существо в пространстве роя. </w:t>
      </w:r>
      <w:r>
        <w:rPr>
          <w:i/>
          <w:rtl w:val="0"/>
          <w:lang w:val="ru"/>
        </w:rPr>
        <w:t>Попадание:</w:t>
      </w:r>
      <w:r>
        <w:rPr>
          <w:rtl w:val="0"/>
          <w:lang w:val="ru"/>
        </w:rPr>
        <w:t xml:space="preserve"> 5 (2к4) колющего урона или 2 (1к4) колющего урона, если у роя половина или меньше хитов.</w:t>
      </w:r>
    </w:p>
    <w:p w:rsidR="00200E55" w:rsidP="00200E55">
      <w:pPr>
        <w:pStyle w:val="Heading4"/>
        <w:bidi w:val="0"/>
      </w:pPr>
      <w:bookmarkStart w:id="92" w:name="swarm-of-insects"/>
      <w:r>
        <w:rPr>
          <w:rtl w:val="0"/>
          <w:lang w:val="ru"/>
        </w:rPr>
        <w:t>Рой насекомых</w:t>
      </w:r>
      <w:bookmarkEnd w:id="92"/>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Класс Защиты</w:t>
      </w:r>
      <w:r>
        <w:rPr>
          <w:rtl w:val="0"/>
          <w:lang w:val="ru"/>
        </w:rPr>
        <w:t xml:space="preserve"> 12 (естественный доспех)</w:t>
      </w:r>
    </w:p>
    <w:p w:rsidR="00200E55" w:rsidP="00200E55">
      <w:pPr>
        <w:pStyle w:val="BodyText"/>
        <w:bidi w:val="0"/>
      </w:pPr>
      <w:r>
        <w:rPr>
          <w:b/>
          <w:rtl w:val="0"/>
          <w:lang w:val="ru"/>
        </w:rPr>
        <w:t xml:space="preserve">Хиты </w:t>
      </w:r>
      <w:r>
        <w:rPr>
          <w:rtl w:val="0"/>
          <w:lang w:val="ru"/>
        </w:rPr>
        <w:t>22 (5к8)</w:t>
      </w:r>
    </w:p>
    <w:p w:rsidR="00200E55" w:rsidP="00200E55">
      <w:pPr>
        <w:pStyle w:val="BodyText"/>
        <w:bidi w:val="0"/>
      </w:pPr>
      <w:r>
        <w:rPr>
          <w:b/>
          <w:rtl w:val="0"/>
          <w:lang w:val="ru"/>
        </w:rPr>
        <w:t>Скорость</w:t>
      </w:r>
      <w:r>
        <w:rPr>
          <w:rtl w:val="0"/>
          <w:lang w:val="ru"/>
        </w:rPr>
        <w:t xml:space="preserve"> 20 футов, лазание 20 футов.</w:t>
      </w:r>
    </w:p>
    <w:tbl>
      <w:tblPr>
        <w:tblStyle w:val="Table"/>
        <w:tblW w:w="0" w:type="pct"/>
        <w:tblLook w:val="07E0"/>
      </w:tblPr>
      <w:tblGrid>
        <w:gridCol w:w="779"/>
        <w:gridCol w:w="901"/>
        <w:gridCol w:w="901"/>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 (−5)</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Органы чувств</w:t>
      </w:r>
      <w:r>
        <w:rPr>
          <w:rtl w:val="0"/>
          <w:lang w:val="ru"/>
        </w:rPr>
        <w:t xml:space="preserve"> слепозрение 1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насекомого.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3 к попаданию, досягаемость 0 футов, одна цель в пространстве роя. </w:t>
      </w:r>
      <w:r>
        <w:rPr>
          <w:i/>
          <w:rtl w:val="0"/>
          <w:lang w:val="ru"/>
        </w:rPr>
        <w:t>Попадание:</w:t>
      </w:r>
      <w:r>
        <w:rPr>
          <w:rtl w:val="0"/>
          <w:lang w:val="ru"/>
        </w:rPr>
        <w:t xml:space="preserve"> 10 (4к4) колющего урона или 5 (2к4) колющего урона, если у роя половина или меньше хитов.</w:t>
      </w:r>
    </w:p>
    <w:p w:rsidR="00200E55" w:rsidP="00200E55">
      <w:pPr>
        <w:pStyle w:val="Heading6"/>
        <w:bidi w:val="0"/>
      </w:pPr>
      <w:bookmarkStart w:id="93" w:name="variant-insect-swarms"/>
      <w:r>
        <w:rPr>
          <w:rtl w:val="0"/>
          <w:lang w:val="ru"/>
        </w:rPr>
        <w:t>Вариант: Рои Насекомых</w:t>
      </w:r>
      <w:bookmarkEnd w:id="93"/>
    </w:p>
    <w:p w:rsidR="00200E55" w:rsidP="00200E55">
      <w:pPr>
        <w:pStyle w:val="FirstParagraph"/>
        <w:bidi w:val="0"/>
      </w:pPr>
      <w:r>
        <w:rPr>
          <w:rtl w:val="0"/>
          <w:lang w:val="ru"/>
        </w:rPr>
        <w:t>Различные виды насекомых могут собираться в РОИ, и каждый Рой имеет особые характеристики, описанные ниже.</w:t>
      </w:r>
    </w:p>
    <w:p w:rsidR="00200E55" w:rsidP="00200E55">
      <w:pPr>
        <w:pStyle w:val="BodyText"/>
        <w:bidi w:val="0"/>
      </w:pPr>
      <w:r>
        <w:rPr>
          <w:b/>
          <w:i/>
          <w:rtl w:val="0"/>
          <w:lang w:val="ru"/>
        </w:rPr>
        <w:t>Рой жуков</w:t>
      </w:r>
      <w:r>
        <w:rPr>
          <w:rtl w:val="0"/>
          <w:lang w:val="ru"/>
        </w:rPr>
        <w:t>. Рой жуков получает скорость копания 5 футов.</w:t>
      </w:r>
    </w:p>
    <w:p w:rsidR="00200E55" w:rsidP="00200E55">
      <w:pPr>
        <w:pStyle w:val="BodyText"/>
        <w:bidi w:val="0"/>
      </w:pPr>
      <w:r>
        <w:rPr>
          <w:b/>
          <w:i/>
          <w:rtl w:val="0"/>
          <w:lang w:val="ru"/>
        </w:rPr>
        <w:t>Рой многоножек</w:t>
      </w:r>
      <w:r>
        <w:rPr>
          <w:rtl w:val="0"/>
          <w:lang w:val="ru"/>
        </w:rPr>
        <w:t>. Существо, уменьшенное до 0 хиты роем сороконожек, стабильно, но отравлено в течение 1 часа, даже после восстановления хитов, и парализовано пока таким образом отравлено.</w:t>
      </w:r>
    </w:p>
    <w:p w:rsidR="00200E55" w:rsidP="00200E55">
      <w:pPr>
        <w:pStyle w:val="BodyText"/>
        <w:bidi w:val="0"/>
      </w:pPr>
      <w:r>
        <w:rPr>
          <w:b/>
          <w:i/>
          <w:rtl w:val="0"/>
          <w:lang w:val="ru"/>
        </w:rPr>
        <w:t>Рой пауков</w:t>
      </w:r>
      <w:r>
        <w:rPr>
          <w:rtl w:val="0"/>
          <w:lang w:val="ru"/>
        </w:rPr>
        <w:t>. Рой пауков имеет следующие дополнительные черты.</w:t>
      </w:r>
    </w:p>
    <w:p w:rsidR="00200E55" w:rsidP="00200E55">
      <w:pPr>
        <w:pStyle w:val="BodyText"/>
        <w:bidi w:val="0"/>
      </w:pPr>
      <w:r>
        <w:rPr>
          <w:i/>
          <w:rtl w:val="0"/>
          <w:lang w:val="ru"/>
        </w:rPr>
        <w:t>Паучье лазанье.</w:t>
      </w:r>
      <w:r>
        <w:rPr>
          <w:rtl w:val="0"/>
          <w:lang w:val="ru"/>
        </w:rPr>
        <w:t xml:space="preserve"> Рой может карабкаться по сложным поверхностям, в том числе вверх ногами на потолках, без необходимости проверять способность.</w:t>
      </w:r>
    </w:p>
    <w:p w:rsidR="00200E55" w:rsidP="00200E55">
      <w:pPr>
        <w:pStyle w:val="BodyText"/>
        <w:bidi w:val="0"/>
      </w:pPr>
      <w:r>
        <w:rPr>
          <w:i/>
          <w:rtl w:val="0"/>
          <w:lang w:val="ru"/>
        </w:rPr>
        <w:t>Чутьё паутины.</w:t>
      </w:r>
      <w:r>
        <w:rPr>
          <w:rtl w:val="0"/>
          <w:lang w:val="ru"/>
        </w:rPr>
        <w:t xml:space="preserve"> Находясь в контакте с паутиной, Рой знает точное местоположение любого другого существа, находящегося в контакте с той же паутиной.</w:t>
      </w:r>
    </w:p>
    <w:p w:rsidR="00200E55" w:rsidP="00200E55">
      <w:pPr>
        <w:pStyle w:val="BodyText"/>
        <w:bidi w:val="0"/>
      </w:pPr>
      <w:r>
        <w:rPr>
          <w:i/>
          <w:rtl w:val="0"/>
          <w:lang w:val="ru"/>
        </w:rPr>
        <w:t>Ходьба по паутине.</w:t>
      </w:r>
      <w:r>
        <w:rPr>
          <w:rtl w:val="0"/>
          <w:lang w:val="ru"/>
        </w:rPr>
        <w:t xml:space="preserve"> Рой игнорирует ограничения движения, вызванные паутиной.</w:t>
      </w:r>
    </w:p>
    <w:p w:rsidR="00200E55" w:rsidP="00200E55">
      <w:pPr>
        <w:pStyle w:val="BodyText"/>
        <w:bidi w:val="0"/>
      </w:pPr>
      <w:r>
        <w:rPr>
          <w:b/>
          <w:i/>
          <w:rtl w:val="0"/>
          <w:lang w:val="ru"/>
        </w:rPr>
        <w:t>Рой ос</w:t>
      </w:r>
      <w:r>
        <w:rPr>
          <w:rtl w:val="0"/>
          <w:lang w:val="ru"/>
        </w:rPr>
        <w:t>. Рой ос имеет скорость перемещения 5 футов, скорость полета 30 футов и никакой скорости лазания.</w:t>
      </w:r>
    </w:p>
    <w:p w:rsidR="00200E55" w:rsidP="00200E55">
      <w:pPr>
        <w:pStyle w:val="Heading4"/>
        <w:bidi w:val="0"/>
      </w:pPr>
      <w:bookmarkStart w:id="94" w:name="swarm-of-poisonous-snakes"/>
      <w:r>
        <w:rPr>
          <w:rtl w:val="0"/>
          <w:lang w:val="ru"/>
        </w:rPr>
        <w:t>Рой ядовитых змей</w:t>
      </w:r>
      <w:bookmarkEnd w:id="94"/>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4</w:t>
      </w:r>
    </w:p>
    <w:p w:rsidR="00200E55" w:rsidP="00200E55">
      <w:pPr>
        <w:pStyle w:val="BodyText"/>
        <w:bidi w:val="0"/>
      </w:pPr>
      <w:r>
        <w:rPr>
          <w:b/>
          <w:rtl w:val="0"/>
          <w:lang w:val="ru"/>
        </w:rPr>
        <w:t xml:space="preserve">Хиты </w:t>
      </w:r>
      <w:r>
        <w:rPr>
          <w:rtl w:val="0"/>
          <w:lang w:val="ru"/>
        </w:rPr>
        <w:t>36 (8к8)</w:t>
      </w:r>
    </w:p>
    <w:p w:rsidR="00200E55" w:rsidP="00200E55">
      <w:pPr>
        <w:pStyle w:val="BodyText"/>
        <w:bidi w:val="0"/>
      </w:pPr>
      <w:r>
        <w:rPr>
          <w:b/>
          <w:rtl w:val="0"/>
          <w:lang w:val="ru"/>
        </w:rPr>
        <w:t>Скорость</w:t>
      </w:r>
      <w:r>
        <w:rPr>
          <w:rtl w:val="0"/>
          <w:lang w:val="ru"/>
        </w:rPr>
        <w:t xml:space="preserve"> 30 футов, плавание 3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слепозрение 1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2 (450 опыт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змеи.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6 к попаданию, досягаемость 0 футов, одно существо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 Цель должна выполнить спасбросок Телосложения КС 10, получая 14 (4к6) урона ядом при провале или половину этого урона при успехе.</w:t>
      </w:r>
    </w:p>
    <w:p w:rsidR="00200E55" w:rsidP="00200E55">
      <w:pPr>
        <w:pStyle w:val="Heading4"/>
        <w:bidi w:val="0"/>
      </w:pPr>
      <w:bookmarkStart w:id="95" w:name="swarm-of-quippers"/>
      <w:r>
        <w:rPr>
          <w:rtl w:val="0"/>
          <w:lang w:val="ru"/>
        </w:rPr>
        <w:t>Рой Квипперов</w:t>
      </w:r>
      <w:bookmarkEnd w:id="95"/>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Хиты</w:t>
      </w:r>
      <w:r>
        <w:rPr>
          <w:rtl w:val="0"/>
          <w:lang w:val="ru"/>
        </w:rPr>
        <w:t xml:space="preserve"> 28 (8к8 − 8)</w:t>
      </w:r>
    </w:p>
    <w:p w:rsidR="00200E55" w:rsidP="00200E55">
      <w:pPr>
        <w:pStyle w:val="BodyText"/>
        <w:bidi w:val="0"/>
      </w:pPr>
      <w:r>
        <w:rPr>
          <w:b/>
          <w:rtl w:val="0"/>
          <w:lang w:val="ru"/>
        </w:rPr>
        <w:t xml:space="preserve">Скорость </w:t>
      </w:r>
      <w:r>
        <w:rPr>
          <w:rtl w:val="0"/>
          <w:lang w:val="ru"/>
        </w:rPr>
        <w:t>0 футов, плавание 40 футов.</w:t>
      </w:r>
    </w:p>
    <w:tbl>
      <w:tblPr>
        <w:tblStyle w:val="Table"/>
        <w:tblW w:w="0" w:type="pct"/>
        <w:tblLook w:val="07E0"/>
      </w:tblPr>
      <w:tblGrid>
        <w:gridCol w:w="901"/>
        <w:gridCol w:w="901"/>
        <w:gridCol w:w="779"/>
        <w:gridCol w:w="779"/>
        <w:gridCol w:w="779"/>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 (−5)</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2 (−4)</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8</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Кровавое бешенство</w:t>
      </w:r>
      <w:r>
        <w:rPr>
          <w:rtl w:val="0"/>
          <w:lang w:val="ru"/>
        </w:rPr>
        <w:t>. Рой совершает с преимуществом броски атаки ближнего боя против любого существа, у которого хиты ниже максимум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квиппера. Рой не может восстанавливать хиты или получать временные хиты.</w:t>
      </w:r>
    </w:p>
    <w:p w:rsidR="00200E55" w:rsidP="00200E55">
      <w:pPr>
        <w:pStyle w:val="BodyText"/>
        <w:bidi w:val="0"/>
      </w:pPr>
      <w:r>
        <w:rPr>
          <w:b/>
          <w:i/>
          <w:rtl w:val="0"/>
          <w:lang w:val="ru"/>
        </w:rPr>
        <w:t>Подводное дыхание</w:t>
      </w:r>
      <w:r>
        <w:rPr>
          <w:rtl w:val="0"/>
          <w:lang w:val="ru"/>
        </w:rPr>
        <w:t>. Рой может дышать только под водой.</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5 к попаданию, досягаемость 0 футов, одно существо в пространстве роя. </w:t>
      </w:r>
      <w:r>
        <w:rPr>
          <w:i/>
          <w:rtl w:val="0"/>
          <w:lang w:val="ru"/>
        </w:rPr>
        <w:t>Попадание:</w:t>
      </w:r>
      <w:r>
        <w:rPr>
          <w:rtl w:val="0"/>
          <w:lang w:val="ru"/>
        </w:rPr>
        <w:t xml:space="preserve"> 14 (4к6) колющего урона или 7 (2к6) колющего урона, если у роя половина или меньше хитов.</w:t>
      </w:r>
    </w:p>
    <w:p w:rsidR="00200E55" w:rsidP="00200E55">
      <w:pPr>
        <w:pStyle w:val="Heading4"/>
        <w:bidi w:val="0"/>
      </w:pPr>
      <w:bookmarkStart w:id="96" w:name="swarm-of-rats"/>
      <w:r>
        <w:rPr>
          <w:rtl w:val="0"/>
          <w:lang w:val="ru"/>
        </w:rPr>
        <w:t>Рой крыс</w:t>
      </w:r>
      <w:bookmarkEnd w:id="96"/>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24 (7к8 − 7)</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9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Темнозрение 30 футов, пассивное восприятие 10</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Нюх.</w:t>
      </w:r>
      <w:r>
        <w:rPr>
          <w:rtl w:val="0"/>
          <w:lang w:val="ru"/>
        </w:rPr>
        <w:t xml:space="preserve"> Рой совершает с преимуществом проверки Мудрости (Восприятия), основанные на обонянии.</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й крысы.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ы</w:t>
      </w:r>
      <w:r>
        <w:rPr>
          <w:rtl w:val="0"/>
          <w:lang w:val="ru"/>
        </w:rPr>
        <w:t xml:space="preserve">. </w:t>
      </w:r>
      <w:r>
        <w:rPr>
          <w:i/>
          <w:rtl w:val="0"/>
          <w:lang w:val="ru"/>
        </w:rPr>
        <w:t>Атака оружием ближнего боя:</w:t>
      </w:r>
      <w:r>
        <w:rPr>
          <w:rtl w:val="0"/>
          <w:lang w:val="ru"/>
        </w:rPr>
        <w:t xml:space="preserve"> +2 к попаданию, досягаемость 0 футов, одна цель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w:t>
      </w:r>
    </w:p>
    <w:p w:rsidR="00200E55" w:rsidP="00200E55">
      <w:pPr>
        <w:pStyle w:val="Heading4"/>
        <w:bidi w:val="0"/>
      </w:pPr>
      <w:bookmarkStart w:id="97" w:name="swarm-of-ravens"/>
      <w:r>
        <w:rPr>
          <w:rtl w:val="0"/>
          <w:lang w:val="ru"/>
        </w:rPr>
        <w:t>Стая воронов</w:t>
      </w:r>
      <w:bookmarkEnd w:id="97"/>
    </w:p>
    <w:p w:rsidR="00200E55" w:rsidP="00200E55">
      <w:pPr>
        <w:pStyle w:val="FirstParagraph"/>
        <w:bidi w:val="0"/>
      </w:pPr>
      <w:r>
        <w:rPr>
          <w:i/>
          <w:rtl w:val="0"/>
          <w:lang w:val="ru"/>
        </w:rPr>
        <w:t>Средний Рой крошечных зверей,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24 (7к8 − 7)</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6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 xml:space="preserve">Навыки </w:t>
      </w:r>
      <w:r>
        <w:rPr>
          <w:rtl w:val="0"/>
          <w:lang w:val="ru"/>
        </w:rPr>
        <w:t>Восприятие +5</w:t>
      </w:r>
    </w:p>
    <w:p w:rsidR="00200E55" w:rsidP="00200E55">
      <w:pPr>
        <w:pStyle w:val="BodyText"/>
        <w:bidi w:val="0"/>
      </w:pPr>
      <w:r>
        <w:rPr>
          <w:b/>
          <w:rtl w:val="0"/>
          <w:lang w:val="ru"/>
        </w:rPr>
        <w:t>Сопротивление урону</w:t>
      </w:r>
      <w:r>
        <w:rPr>
          <w:rtl w:val="0"/>
          <w:lang w:val="ru"/>
        </w:rPr>
        <w:t xml:space="preserve"> колющий, режущий, дробящий</w:t>
      </w:r>
    </w:p>
    <w:p w:rsidR="00200E55" w:rsidP="00200E55">
      <w:pPr>
        <w:pStyle w:val="BodyText"/>
        <w:bidi w:val="0"/>
      </w:pPr>
      <w:r>
        <w:rPr>
          <w:b/>
          <w:rtl w:val="0"/>
          <w:lang w:val="ru"/>
        </w:rPr>
        <w:t>Иммунитет к состояниям: очарованный</w:t>
      </w:r>
      <w:r>
        <w:rPr>
          <w:rtl w:val="0"/>
          <w:lang w:val="ru"/>
        </w:rPr>
        <w:t>, испуганный, схваченный, парализованный, окаменевший, распластаный, обездвиженый, ошеломленный.</w:t>
      </w:r>
    </w:p>
    <w:p w:rsidR="00200E55" w:rsidP="00200E55">
      <w:pPr>
        <w:pStyle w:val="BodyText"/>
        <w:bidi w:val="0"/>
      </w:pPr>
      <w:r>
        <w:rPr>
          <w:b/>
          <w:rtl w:val="0"/>
          <w:lang w:val="ru"/>
        </w:rPr>
        <w:t>Чувства</w:t>
      </w:r>
      <w:r>
        <w:rPr>
          <w:rtl w:val="0"/>
          <w:lang w:val="ru"/>
        </w:rPr>
        <w:t xml:space="preserve"> пассивное Восприятие 15</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Рой.</w:t>
      </w:r>
      <w:r>
        <w:rPr>
          <w:rtl w:val="0"/>
          <w:lang w:val="ru"/>
        </w:rPr>
        <w:t xml:space="preserve"> Рой может занимать пространство другого существа и наоборот, и рой может двигаться через любое отверстие, достаточно большое для крошечного ворона. Рой не может восстанавливать хиты или получать временные хиты.</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ы.</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в пространстве роя. </w:t>
      </w:r>
      <w:r>
        <w:rPr>
          <w:i/>
          <w:rtl w:val="0"/>
          <w:lang w:val="ru"/>
        </w:rPr>
        <w:t>Попадание:</w:t>
      </w:r>
      <w:r>
        <w:rPr>
          <w:rtl w:val="0"/>
          <w:lang w:val="ru"/>
        </w:rPr>
        <w:t xml:space="preserve"> 7 (2к6) колющего урона или 3 (1к6) колющего урона, если у роя половина или меньше хитов.</w:t>
      </w:r>
    </w:p>
    <w:p w:rsidR="00200E55" w:rsidP="00200E55">
      <w:pPr>
        <w:pStyle w:val="Heading4"/>
        <w:bidi w:val="0"/>
      </w:pPr>
      <w:bookmarkStart w:id="98" w:name="tiger"/>
      <w:r>
        <w:rPr>
          <w:rtl w:val="0"/>
          <w:lang w:val="ru"/>
        </w:rPr>
        <w:t>Тигр</w:t>
      </w:r>
      <w:bookmarkEnd w:id="98"/>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2</w:t>
      </w:r>
    </w:p>
    <w:p w:rsidR="00200E55" w:rsidP="00200E55">
      <w:pPr>
        <w:pStyle w:val="BodyText"/>
        <w:bidi w:val="0"/>
      </w:pPr>
      <w:r>
        <w:rPr>
          <w:b/>
          <w:rtl w:val="0"/>
          <w:lang w:val="ru"/>
        </w:rPr>
        <w:t>Хиты</w:t>
      </w:r>
      <w:r>
        <w:rPr>
          <w:rtl w:val="0"/>
          <w:lang w:val="ru"/>
        </w:rPr>
        <w:t xml:space="preserve"> 37 (5к10 + 10)</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7 (+3)</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3, Скрытность +6</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 (200 опыта)</w:t>
      </w:r>
    </w:p>
    <w:p w:rsidR="00200E55" w:rsidP="00200E55">
      <w:pPr>
        <w:pStyle w:val="BodyText"/>
        <w:bidi w:val="0"/>
      </w:pPr>
      <w:r>
        <w:rPr>
          <w:b/>
          <w:i/>
          <w:rtl w:val="0"/>
          <w:lang w:val="ru"/>
        </w:rPr>
        <w:t>Острый Нюх.</w:t>
      </w:r>
      <w:r>
        <w:rPr>
          <w:rtl w:val="0"/>
          <w:lang w:val="ru"/>
        </w:rPr>
        <w:t xml:space="preserve"> Тигр совершает с преимуществом проверки Мудрости (Восприятия), основанные на обонянии.</w:t>
      </w:r>
    </w:p>
    <w:p w:rsidR="00200E55" w:rsidP="00200E55">
      <w:pPr>
        <w:pStyle w:val="BodyText"/>
        <w:bidi w:val="0"/>
      </w:pPr>
      <w:r>
        <w:rPr>
          <w:b/>
          <w:i/>
          <w:rtl w:val="0"/>
          <w:lang w:val="ru"/>
        </w:rPr>
        <w:t>Наскок</w:t>
      </w:r>
      <w:r>
        <w:rPr>
          <w:rtl w:val="0"/>
          <w:lang w:val="ru"/>
        </w:rPr>
        <w:t>. Если тигр переместится как минимум на 20 футов по прямой к цели а потом попадет по ней атакой когтями в тот же ход, эта цель должна успешно совершить спасбросок Силы КС 13 или быть сбитым с ног (распластано). Если цель распластана, тигр может бонусным действием совершить одну атаку укусом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8 (1к10 + 3) колющего урона.</w:t>
      </w:r>
    </w:p>
    <w:p w:rsidR="00200E55" w:rsidP="00200E55">
      <w:pPr>
        <w:pStyle w:val="BodyText"/>
        <w:bidi w:val="0"/>
      </w:pPr>
      <w:r>
        <w:rPr>
          <w:b/>
          <w:i/>
          <w:rtl w:val="0"/>
          <w:lang w:val="ru"/>
        </w:rPr>
        <w:t>Когти</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7 (1к8 + 3) режущего урона.</w:t>
      </w:r>
    </w:p>
    <w:p w:rsidR="00200E55" w:rsidP="00200E55">
      <w:pPr>
        <w:pStyle w:val="Heading3"/>
        <w:bidi w:val="0"/>
      </w:pPr>
      <w:bookmarkStart w:id="99" w:name="creatures-v-z"/>
      <w:r>
        <w:rPr>
          <w:rtl w:val="0"/>
          <w:lang w:val="ru"/>
        </w:rPr>
        <w:t>Существа (V-Z)</w:t>
      </w:r>
      <w:bookmarkEnd w:id="99"/>
    </w:p>
    <w:p w:rsidR="00200E55" w:rsidP="00200E55">
      <w:pPr>
        <w:pStyle w:val="Heading4"/>
        <w:bidi w:val="0"/>
      </w:pPr>
      <w:bookmarkStart w:id="100" w:name="vulture"/>
      <w:r>
        <w:rPr>
          <w:rtl w:val="0"/>
          <w:lang w:val="ru"/>
        </w:rPr>
        <w:t>Стервятник</w:t>
      </w:r>
      <w:bookmarkEnd w:id="100"/>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 xml:space="preserve">Класс Защиты </w:t>
      </w:r>
      <w:r>
        <w:rPr>
          <w:rtl w:val="0"/>
          <w:lang w:val="ru"/>
        </w:rPr>
        <w:t>10</w:t>
      </w:r>
    </w:p>
    <w:p w:rsidR="00200E55" w:rsidP="00200E55">
      <w:pPr>
        <w:pStyle w:val="BodyText"/>
        <w:bidi w:val="0"/>
      </w:pPr>
      <w:r>
        <w:rPr>
          <w:b/>
          <w:rtl w:val="0"/>
          <w:lang w:val="ru"/>
        </w:rPr>
        <w:t>Хиты</w:t>
      </w:r>
      <w:r>
        <w:rPr>
          <w:rtl w:val="0"/>
          <w:lang w:val="ru"/>
        </w:rPr>
        <w:t xml:space="preserve"> 5 (1к8 + 1)</w:t>
      </w:r>
    </w:p>
    <w:p w:rsidR="00200E55" w:rsidP="00200E55">
      <w:pPr>
        <w:pStyle w:val="BodyText"/>
        <w:bidi w:val="0"/>
      </w:pPr>
      <w:r>
        <w:rPr>
          <w:b/>
          <w:rtl w:val="0"/>
          <w:lang w:val="ru"/>
        </w:rPr>
        <w:t>Скорость</w:t>
      </w:r>
      <w:r>
        <w:rPr>
          <w:rtl w:val="0"/>
          <w:lang w:val="ru"/>
        </w:rPr>
        <w:t xml:space="preserve"> 10 футов, полет 50 футов.</w:t>
      </w:r>
    </w:p>
    <w:tbl>
      <w:tblPr>
        <w:tblStyle w:val="Table"/>
        <w:tblW w:w="0" w:type="pct"/>
        <w:tblLook w:val="07E0"/>
      </w:tblPr>
      <w:tblGrid>
        <w:gridCol w:w="779"/>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0 (+0)</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4 (−3)</w:t>
            </w:r>
          </w:p>
        </w:tc>
      </w:tr>
    </w:tbl>
    <w:p w:rsidR="00200E55" w:rsidP="00200E55">
      <w:pPr>
        <w:pStyle w:val="BodyText"/>
        <w:bidi w:val="0"/>
      </w:pPr>
      <w:r>
        <w:rPr>
          <w:b/>
          <w:rtl w:val="0"/>
          <w:lang w:val="ru"/>
        </w:rPr>
        <w:t xml:space="preserve">Навыки </w:t>
      </w:r>
      <w:r>
        <w:rPr>
          <w:rtl w:val="0"/>
          <w:lang w:val="ru"/>
        </w:rPr>
        <w:t>Восприятие +3</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ое зрение и обоняние</w:t>
      </w:r>
      <w:r>
        <w:rPr>
          <w:rtl w:val="0"/>
          <w:lang w:val="ru"/>
        </w:rPr>
        <w:t>. Гриф совершает с преимуществом проверки Мудрости (Восприятия), основанные на зрении или обонянии.</w:t>
      </w:r>
    </w:p>
    <w:p w:rsidR="00200E55" w:rsidP="00200E55">
      <w:pPr>
        <w:pStyle w:val="BodyText"/>
        <w:bidi w:val="0"/>
      </w:pPr>
      <w:r>
        <w:rPr>
          <w:b/>
          <w:i/>
          <w:rtl w:val="0"/>
          <w:lang w:val="ru"/>
        </w:rPr>
        <w:t>Тактика Стаи</w:t>
      </w:r>
      <w:r>
        <w:rPr>
          <w:rtl w:val="0"/>
          <w:lang w:val="ru"/>
        </w:rPr>
        <w:t>. Гриф  совершает броски атаки с преимуществом, если в пределах 5 футов от этого существа находится как минимум один дееспособный союзник грифа.</w:t>
      </w:r>
    </w:p>
    <w:p w:rsidR="00200E55" w:rsidP="00200E55">
      <w:pPr>
        <w:pStyle w:val="BodyText"/>
        <w:bidi w:val="0"/>
      </w:pPr>
      <w:r>
        <w:rPr>
          <w:b/>
          <w:rtl w:val="0"/>
          <w:lang w:val="ru"/>
        </w:rPr>
        <w:t>Действия</w:t>
      </w:r>
    </w:p>
    <w:p w:rsidR="00200E55" w:rsidP="00200E55">
      <w:pPr>
        <w:pStyle w:val="BodyText"/>
        <w:bidi w:val="0"/>
      </w:pPr>
      <w:r>
        <w:rPr>
          <w:b/>
          <w:i/>
          <w:rtl w:val="0"/>
          <w:lang w:val="ru"/>
        </w:rPr>
        <w:t>Клюв</w:t>
      </w:r>
      <w:r>
        <w:rPr>
          <w:rtl w:val="0"/>
          <w:lang w:val="ru"/>
        </w:rPr>
        <w:t xml:space="preserve">. </w:t>
      </w:r>
      <w:r>
        <w:rPr>
          <w:i/>
          <w:rtl w:val="0"/>
          <w:lang w:val="ru"/>
        </w:rPr>
        <w:t>Атака оружием ближнего боя:</w:t>
      </w:r>
      <w:r>
        <w:rPr>
          <w:rtl w:val="0"/>
          <w:lang w:val="ru"/>
        </w:rPr>
        <w:t xml:space="preserve"> +2 к попаданию, досягаемость 5 футов, одна цель. </w:t>
      </w:r>
      <w:r>
        <w:rPr>
          <w:i/>
          <w:rtl w:val="0"/>
          <w:lang w:val="ru"/>
        </w:rPr>
        <w:t>Попадание:</w:t>
      </w:r>
      <w:r>
        <w:rPr>
          <w:rtl w:val="0"/>
          <w:lang w:val="ru"/>
        </w:rPr>
        <w:t xml:space="preserve"> 2 (1к4) колющего урона.</w:t>
      </w:r>
    </w:p>
    <w:p w:rsidR="00200E55" w:rsidP="00200E55">
      <w:pPr>
        <w:pStyle w:val="Heading4"/>
        <w:bidi w:val="0"/>
      </w:pPr>
      <w:bookmarkStart w:id="101" w:name="warhorse"/>
      <w:r>
        <w:rPr>
          <w:rtl w:val="0"/>
          <w:lang w:val="ru"/>
        </w:rPr>
        <w:t>боевая лошадь</w:t>
      </w:r>
      <w:bookmarkEnd w:id="101"/>
    </w:p>
    <w:p w:rsidR="00200E55" w:rsidP="00200E55">
      <w:pPr>
        <w:pStyle w:val="FirstParagraph"/>
        <w:bidi w:val="0"/>
      </w:pPr>
      <w:r>
        <w:rPr>
          <w:i/>
          <w:rtl w:val="0"/>
          <w:lang w:val="ru"/>
        </w:rPr>
        <w:t>Большой зверь, без мировоззрения</w:t>
      </w:r>
    </w:p>
    <w:p w:rsidR="00200E55" w:rsidP="00200E55">
      <w:pPr>
        <w:pStyle w:val="BodyText"/>
        <w:bidi w:val="0"/>
      </w:pPr>
      <w:r>
        <w:rPr>
          <w:b/>
          <w:rtl w:val="0"/>
          <w:lang w:val="ru"/>
        </w:rPr>
        <w:t xml:space="preserve">Класс Защиты </w:t>
      </w:r>
      <w:r>
        <w:rPr>
          <w:rtl w:val="0"/>
          <w:lang w:val="ru"/>
        </w:rPr>
        <w:t>11</w:t>
      </w:r>
    </w:p>
    <w:p w:rsidR="00200E55" w:rsidP="00200E55">
      <w:pPr>
        <w:pStyle w:val="BodyText"/>
        <w:bidi w:val="0"/>
      </w:pPr>
      <w:r>
        <w:rPr>
          <w:b/>
          <w:rtl w:val="0"/>
          <w:lang w:val="ru"/>
        </w:rPr>
        <w:t>Хиты</w:t>
      </w:r>
      <w:r>
        <w:rPr>
          <w:rtl w:val="0"/>
          <w:lang w:val="ru"/>
        </w:rPr>
        <w:t xml:space="preserve"> 19 (3к10 + 3)</w:t>
      </w:r>
    </w:p>
    <w:p w:rsidR="00200E55" w:rsidP="00200E55">
      <w:pPr>
        <w:pStyle w:val="BodyText"/>
        <w:bidi w:val="0"/>
      </w:pPr>
      <w:r>
        <w:rPr>
          <w:b/>
          <w:rtl w:val="0"/>
          <w:lang w:val="ru"/>
        </w:rPr>
        <w:t>Скорость</w:t>
      </w:r>
      <w:r>
        <w:rPr>
          <w:rtl w:val="0"/>
          <w:lang w:val="ru"/>
        </w:rPr>
        <w:t xml:space="preserve"> 6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7 (−2)</w:t>
            </w:r>
          </w:p>
        </w:tc>
      </w:tr>
    </w:tbl>
    <w:p w:rsidR="00200E55" w:rsidP="00200E55">
      <w:pPr>
        <w:pStyle w:val="BodyText"/>
        <w:bidi w:val="0"/>
      </w:pPr>
      <w:r>
        <w:rPr>
          <w:b/>
          <w:rtl w:val="0"/>
          <w:lang w:val="ru"/>
        </w:rPr>
        <w:t>Чувства</w:t>
      </w:r>
      <w:r>
        <w:rPr>
          <w:rtl w:val="0"/>
          <w:lang w:val="ru"/>
        </w:rPr>
        <w:t xml:space="preserve"> пассивное Восприятие 11</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Затаптывание</w:t>
      </w:r>
      <w:r>
        <w:rPr>
          <w:rtl w:val="0"/>
          <w:lang w:val="ru"/>
        </w:rPr>
        <w:t xml:space="preserve"> Если лошадь переместится как минимум на 20 футов по прямой к цели а потом попадет по ней атакой копытами в тот же ход, эта цель должна успешно совершить спасбросок Силы КС 14 или быть сбитым с ног (распластано). Если цель распластана, лошадь может бонусным действием совершить одну атаку копытами против нее.</w:t>
      </w:r>
    </w:p>
    <w:p w:rsidR="00200E55" w:rsidP="00200E55">
      <w:pPr>
        <w:pStyle w:val="BodyText"/>
        <w:bidi w:val="0"/>
      </w:pPr>
      <w:r>
        <w:rPr>
          <w:b/>
          <w:rtl w:val="0"/>
          <w:lang w:val="ru"/>
        </w:rPr>
        <w:t>Действия</w:t>
      </w:r>
    </w:p>
    <w:p w:rsidR="00200E55" w:rsidP="00200E55">
      <w:pPr>
        <w:pStyle w:val="BodyText"/>
        <w:bidi w:val="0"/>
      </w:pPr>
      <w:r>
        <w:rPr>
          <w:b/>
          <w:i/>
          <w:rtl w:val="0"/>
          <w:lang w:val="ru"/>
        </w:rPr>
        <w:t>Копыта</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дробящего урона</w:t>
      </w:r>
    </w:p>
    <w:p w:rsidR="00200E55" w:rsidP="00200E55">
      <w:pPr>
        <w:pStyle w:val="Heading4"/>
        <w:bidi w:val="0"/>
      </w:pPr>
      <w:bookmarkStart w:id="102" w:name="weasel"/>
      <w:r>
        <w:rPr>
          <w:rtl w:val="0"/>
          <w:lang w:val="ru"/>
        </w:rPr>
        <w:t>Ласка</w:t>
      </w:r>
      <w:bookmarkEnd w:id="102"/>
    </w:p>
    <w:p w:rsidR="00200E55" w:rsidP="00200E55">
      <w:pPr>
        <w:pStyle w:val="FirstParagraph"/>
        <w:bidi w:val="0"/>
      </w:pPr>
      <w:r>
        <w:rPr>
          <w:i/>
          <w:rtl w:val="0"/>
          <w:lang w:val="ru"/>
        </w:rPr>
        <w:t>Крошечный зверь, без мировоззрения</w:t>
      </w:r>
    </w:p>
    <w:p w:rsidR="00200E55" w:rsidP="00200E55">
      <w:pPr>
        <w:pStyle w:val="BodyText"/>
        <w:bidi w:val="0"/>
      </w:pPr>
      <w:r>
        <w:rPr>
          <w:b/>
          <w:rtl w:val="0"/>
          <w:lang w:val="ru"/>
        </w:rPr>
        <w:t xml:space="preserve">Класс Защиты </w:t>
      </w:r>
      <w:r>
        <w:rPr>
          <w:rtl w:val="0"/>
          <w:lang w:val="ru"/>
        </w:rPr>
        <w:t>13</w:t>
      </w:r>
    </w:p>
    <w:p w:rsidR="00200E55" w:rsidP="00200E55">
      <w:pPr>
        <w:pStyle w:val="BodyText"/>
        <w:bidi w:val="0"/>
      </w:pPr>
      <w:r>
        <w:rPr>
          <w:b/>
          <w:rtl w:val="0"/>
          <w:lang w:val="ru"/>
        </w:rPr>
        <w:t xml:space="preserve">Хиты </w:t>
      </w:r>
      <w:r>
        <w:rPr>
          <w:rtl w:val="0"/>
          <w:lang w:val="ru"/>
        </w:rPr>
        <w:t>1 (1к4-1)</w:t>
      </w:r>
    </w:p>
    <w:p w:rsidR="00200E55" w:rsidP="00200E55">
      <w:pPr>
        <w:pStyle w:val="BodyText"/>
        <w:bidi w:val="0"/>
      </w:pPr>
      <w:r>
        <w:rPr>
          <w:b/>
          <w:rtl w:val="0"/>
          <w:lang w:val="ru"/>
        </w:rPr>
        <w:t>Скорость</w:t>
      </w:r>
      <w:r>
        <w:rPr>
          <w:rtl w:val="0"/>
          <w:lang w:val="ru"/>
        </w:rPr>
        <w:t xml:space="preserve"> 30 футов</w:t>
      </w:r>
    </w:p>
    <w:tbl>
      <w:tblPr>
        <w:tblStyle w:val="Table"/>
        <w:tblW w:w="0" w:type="pct"/>
        <w:tblLook w:val="07E0"/>
      </w:tblPr>
      <w:tblGrid>
        <w:gridCol w:w="779"/>
        <w:gridCol w:w="901"/>
        <w:gridCol w:w="779"/>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8 (−1)</w:t>
            </w:r>
          </w:p>
        </w:tc>
        <w:tc>
          <w:tcPr>
            <w:tcW w:w="0" w:type="auto"/>
          </w:tcPr>
          <w:p w:rsidR="00200E55" w:rsidP="00364597">
            <w:pPr>
              <w:pStyle w:val="Compact"/>
              <w:bidi w:val="0"/>
            </w:pPr>
            <w:r>
              <w:rPr>
                <w:rtl w:val="0"/>
                <w:lang w:val="ru"/>
              </w:rPr>
              <w:t>2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r>
    </w:tbl>
    <w:p w:rsidR="00200E55" w:rsidP="00200E55">
      <w:pPr>
        <w:pStyle w:val="BodyText"/>
        <w:bidi w:val="0"/>
      </w:pPr>
      <w:r>
        <w:rPr>
          <w:b/>
          <w:rtl w:val="0"/>
          <w:lang w:val="ru"/>
        </w:rPr>
        <w:t>Навыки</w:t>
      </w:r>
      <w:r>
        <w:rPr>
          <w:rtl w:val="0"/>
          <w:lang w:val="ru"/>
        </w:rPr>
        <w:t xml:space="preserve"> Восприятия +3, Скрытность +5</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 xml:space="preserve">Опасность </w:t>
      </w:r>
      <w:r>
        <w:rPr>
          <w:rtl w:val="0"/>
          <w:lang w:val="ru"/>
        </w:rPr>
        <w:t>0 (10 опыта)</w:t>
      </w:r>
    </w:p>
    <w:p w:rsidR="00200E55" w:rsidP="00200E55">
      <w:pPr>
        <w:pStyle w:val="BodyText"/>
        <w:bidi w:val="0"/>
      </w:pPr>
      <w:r>
        <w:rPr>
          <w:b/>
          <w:i/>
          <w:rtl w:val="0"/>
          <w:lang w:val="ru"/>
        </w:rPr>
        <w:t>Острый слух и обоняние</w:t>
      </w:r>
      <w:r>
        <w:rPr>
          <w:rtl w:val="0"/>
          <w:lang w:val="ru"/>
        </w:rPr>
        <w:t>. Ласка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 xml:space="preserve">Попадание: </w:t>
      </w:r>
      <w:r>
        <w:rPr>
          <w:rtl w:val="0"/>
          <w:lang w:val="ru"/>
        </w:rPr>
        <w:t>1 колющего урона.</w:t>
      </w:r>
    </w:p>
    <w:p w:rsidR="00200E55" w:rsidP="00200E55">
      <w:pPr>
        <w:pStyle w:val="Heading4"/>
        <w:bidi w:val="0"/>
      </w:pPr>
      <w:bookmarkStart w:id="103" w:name="winter-wolf"/>
      <w:r>
        <w:rPr>
          <w:rtl w:val="0"/>
          <w:lang w:val="ru"/>
        </w:rPr>
        <w:t>Зимний Волк</w:t>
      </w:r>
      <w:bookmarkEnd w:id="103"/>
    </w:p>
    <w:p w:rsidR="00200E55" w:rsidP="00200E55">
      <w:pPr>
        <w:pStyle w:val="FirstParagraph"/>
        <w:bidi w:val="0"/>
      </w:pPr>
      <w:r>
        <w:rPr>
          <w:i/>
          <w:rtl w:val="0"/>
          <w:lang w:val="ru"/>
        </w:rPr>
        <w:t>Большое чудовище, нейтрально злое</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Хиты</w:t>
      </w:r>
      <w:r>
        <w:rPr>
          <w:rtl w:val="0"/>
          <w:lang w:val="ru"/>
        </w:rPr>
        <w:t xml:space="preserve"> 75 (10к10 + 20)</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8 (+4)</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4 (+2)</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ы</w:t>
      </w:r>
      <w:r>
        <w:rPr>
          <w:rtl w:val="0"/>
          <w:lang w:val="ru"/>
        </w:rPr>
        <w:t xml:space="preserve"> Восприятие +5, Скрытность +3</w:t>
      </w:r>
    </w:p>
    <w:p w:rsidR="00200E55" w:rsidP="00200E55">
      <w:pPr>
        <w:pStyle w:val="BodyText"/>
        <w:bidi w:val="0"/>
      </w:pPr>
      <w:r>
        <w:rPr>
          <w:b/>
          <w:rtl w:val="0"/>
          <w:lang w:val="ru"/>
        </w:rPr>
        <w:t xml:space="preserve">Иммунитет к урону </w:t>
      </w:r>
      <w:r>
        <w:rPr>
          <w:rtl w:val="0"/>
          <w:lang w:val="ru"/>
        </w:rPr>
        <w:t>холод</w:t>
      </w:r>
    </w:p>
    <w:p w:rsidR="00200E55" w:rsidP="00200E55">
      <w:pPr>
        <w:pStyle w:val="BodyText"/>
        <w:bidi w:val="0"/>
      </w:pPr>
      <w:r>
        <w:rPr>
          <w:b/>
          <w:rtl w:val="0"/>
          <w:lang w:val="ru"/>
        </w:rPr>
        <w:t>Чувства</w:t>
      </w:r>
      <w:r>
        <w:rPr>
          <w:rtl w:val="0"/>
          <w:lang w:val="ru"/>
        </w:rPr>
        <w:t xml:space="preserve"> пассивное восприятие 15 </w:t>
      </w:r>
      <w:r>
        <w:rPr>
          <w:b/>
          <w:rtl w:val="0"/>
          <w:lang w:val="ru"/>
        </w:rPr>
        <w:t>Языки</w:t>
      </w:r>
      <w:r>
        <w:rPr>
          <w:rtl w:val="0"/>
          <w:lang w:val="ru"/>
        </w:rPr>
        <w:t xml:space="preserve"> Общий, Гигантский, язык зимних волков </w:t>
      </w:r>
      <w:r>
        <w:rPr>
          <w:b/>
          <w:rtl w:val="0"/>
          <w:lang w:val="ru"/>
        </w:rPr>
        <w:t>Опасность</w:t>
      </w:r>
      <w:r>
        <w:rPr>
          <w:rtl w:val="0"/>
          <w:lang w:val="ru"/>
        </w:rPr>
        <w:t xml:space="preserve"> 3 (700 опыта)</w:t>
      </w:r>
    </w:p>
    <w:p w:rsidR="00200E55" w:rsidP="00200E55">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200E55" w:rsidP="00200E55">
      <w:pPr>
        <w:pStyle w:val="BodyText"/>
        <w:bidi w:val="0"/>
      </w:pPr>
      <w:r>
        <w:rPr>
          <w:b/>
          <w:i/>
          <w:rtl w:val="0"/>
          <w:lang w:val="ru"/>
        </w:rPr>
        <w:t>Снежный камуфляж</w:t>
      </w:r>
      <w:r>
        <w:rPr>
          <w:rtl w:val="0"/>
          <w:lang w:val="ru"/>
        </w:rPr>
        <w:t>. Волк совершает с преимуществом проверки Ловкости (Скрытности), сделанных, чтобы спрятаться в снежной местност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6 к попаданию, досягаемость 5 футов, одна цель. </w:t>
      </w:r>
      <w:r>
        <w:rPr>
          <w:i/>
          <w:rtl w:val="0"/>
          <w:lang w:val="ru"/>
        </w:rPr>
        <w:t>Попадание:</w:t>
      </w:r>
      <w:r>
        <w:rPr>
          <w:rtl w:val="0"/>
          <w:lang w:val="ru"/>
        </w:rPr>
        <w:t xml:space="preserve"> 11 (2к6 + 4) колющего урона. Если цель - существо, оно должно успешно совершить спасбросок КС 14 или быть сбитым с ног (распластано).</w:t>
      </w:r>
    </w:p>
    <w:p w:rsidR="00200E55" w:rsidP="00200E55">
      <w:pPr>
        <w:pStyle w:val="BodyText"/>
        <w:bidi w:val="0"/>
      </w:pPr>
      <w:r>
        <w:rPr>
          <w:b/>
          <w:i/>
          <w:rtl w:val="0"/>
          <w:lang w:val="ru"/>
        </w:rPr>
        <w:t>Холодное дыхание (Перезарядка 5-6)</w:t>
      </w:r>
      <w:r>
        <w:rPr>
          <w:rtl w:val="0"/>
          <w:lang w:val="ru"/>
        </w:rPr>
        <w:t>. Волк выдыхает порыв ледяного ветра 15-футовым конусом. Каждое существо в этой области должно сделать спасбросок Ловкости КС 12, получив 18 (4к8) урона от холода при провале или вдвое меньше урона при успехе.</w:t>
      </w:r>
    </w:p>
    <w:p w:rsidR="00200E55" w:rsidP="00200E55">
      <w:pPr>
        <w:pStyle w:val="BodyText"/>
        <w:bidi w:val="0"/>
      </w:pPr>
      <w:r>
        <w:rPr>
          <w:rtl w:val="0"/>
          <w:lang w:val="ru"/>
        </w:rPr>
        <w:t xml:space="preserve">Обитающий в арктике </w:t>
      </w:r>
      <w:r>
        <w:rPr>
          <w:b/>
          <w:rtl w:val="0"/>
          <w:lang w:val="ru"/>
        </w:rPr>
        <w:t>зимний волк</w:t>
      </w:r>
      <w:r>
        <w:rPr>
          <w:rtl w:val="0"/>
          <w:lang w:val="ru"/>
        </w:rPr>
        <w:t xml:space="preserve"> такого же размера, как и страшный волк, но у него белоснежный мех и бледно-голубые глаза. Ледяные гиганты используют этих злых существ в качестве охранников и охотничьих товарищей, применяя смертоносное дыхание Волков против своих врагов. Зимние волки общаются друг с другом с помощью рычания и лая, но они говорят на общем и гигантском достаточно хорошо, чтобы следить за простыми разговорами.</w:t>
      </w:r>
    </w:p>
    <w:p w:rsidR="00200E55" w:rsidP="00200E55">
      <w:pPr>
        <w:pStyle w:val="Heading4"/>
        <w:bidi w:val="0"/>
      </w:pPr>
      <w:bookmarkStart w:id="104" w:name="wolf"/>
      <w:r>
        <w:rPr>
          <w:rtl w:val="0"/>
          <w:lang w:val="ru"/>
        </w:rPr>
        <w:t>Волк</w:t>
      </w:r>
      <w:bookmarkEnd w:id="104"/>
    </w:p>
    <w:p w:rsidR="00200E55" w:rsidP="00200E55">
      <w:pPr>
        <w:pStyle w:val="FirstParagraph"/>
        <w:bidi w:val="0"/>
      </w:pPr>
      <w:r>
        <w:rPr>
          <w:i/>
          <w:rtl w:val="0"/>
          <w:lang w:val="ru"/>
        </w:rPr>
        <w:t>Средний зверь, без мировоззрения</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11 (2к8 + 2)</w:t>
      </w:r>
    </w:p>
    <w:p w:rsidR="00200E55" w:rsidP="00200E55">
      <w:pPr>
        <w:pStyle w:val="BodyText"/>
        <w:bidi w:val="0"/>
      </w:pPr>
      <w:r>
        <w:rPr>
          <w:b/>
          <w:rtl w:val="0"/>
          <w:lang w:val="ru"/>
        </w:rPr>
        <w:t>Скорость</w:t>
      </w:r>
      <w:r>
        <w:rPr>
          <w:rtl w:val="0"/>
          <w:lang w:val="ru"/>
        </w:rPr>
        <w:t xml:space="preserve"> 4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15 (+2)</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3 (−4)</w:t>
            </w:r>
          </w:p>
        </w:tc>
        <w:tc>
          <w:tcPr>
            <w:tcW w:w="0" w:type="auto"/>
          </w:tcPr>
          <w:p w:rsidR="00200E55" w:rsidP="00364597">
            <w:pPr>
              <w:pStyle w:val="Compact"/>
              <w:bidi w:val="0"/>
            </w:pPr>
            <w:r>
              <w:rPr>
                <w:rtl w:val="0"/>
                <w:lang w:val="ru"/>
              </w:rPr>
              <w:t>12 (+1)</w:t>
            </w:r>
          </w:p>
        </w:tc>
        <w:tc>
          <w:tcPr>
            <w:tcW w:w="0" w:type="auto"/>
          </w:tcPr>
          <w:p w:rsidR="00200E55" w:rsidP="00364597">
            <w:pPr>
              <w:pStyle w:val="Compact"/>
              <w:bidi w:val="0"/>
            </w:pPr>
            <w:r>
              <w:rPr>
                <w:rtl w:val="0"/>
                <w:lang w:val="ru"/>
              </w:rPr>
              <w:t>6 (−2)</w:t>
            </w:r>
          </w:p>
        </w:tc>
      </w:tr>
    </w:tbl>
    <w:p w:rsidR="00200E55" w:rsidP="00200E55">
      <w:pPr>
        <w:pStyle w:val="BodyText"/>
        <w:bidi w:val="0"/>
      </w:pPr>
      <w:r>
        <w:rPr>
          <w:b/>
          <w:rtl w:val="0"/>
          <w:lang w:val="ru"/>
        </w:rPr>
        <w:t>Навыки</w:t>
      </w:r>
      <w:r>
        <w:rPr>
          <w:rtl w:val="0"/>
          <w:lang w:val="ru"/>
        </w:rPr>
        <w:t xml:space="preserve"> +3, Скрытность +4</w:t>
      </w:r>
    </w:p>
    <w:p w:rsidR="00200E55" w:rsidP="00200E55">
      <w:pPr>
        <w:pStyle w:val="BodyText"/>
        <w:bidi w:val="0"/>
      </w:pPr>
      <w:r>
        <w:rPr>
          <w:b/>
          <w:rtl w:val="0"/>
          <w:lang w:val="ru"/>
        </w:rPr>
        <w:t xml:space="preserve">Чувства </w:t>
      </w:r>
      <w:r>
        <w:rPr>
          <w:rtl w:val="0"/>
          <w:lang w:val="ru"/>
        </w:rPr>
        <w:t>пассивное восприятие 13</w:t>
      </w:r>
    </w:p>
    <w:p w:rsidR="00200E55" w:rsidP="00200E55">
      <w:pPr>
        <w:pStyle w:val="BodyText"/>
        <w:bidi w:val="0"/>
      </w:pPr>
      <w:r>
        <w:rPr>
          <w:b/>
          <w:rtl w:val="0"/>
          <w:lang w:val="ru"/>
        </w:rPr>
        <w:t>Языки</w:t>
      </w:r>
      <w:r>
        <w:rPr>
          <w:rtl w:val="0"/>
          <w:lang w:val="ru"/>
        </w:rPr>
        <w:t xml:space="preserve"> —</w:t>
      </w:r>
    </w:p>
    <w:p w:rsidR="00200E55" w:rsidP="00200E55">
      <w:pPr>
        <w:pStyle w:val="BodyText"/>
        <w:bidi w:val="0"/>
      </w:pPr>
      <w:r>
        <w:rPr>
          <w:b/>
          <w:rtl w:val="0"/>
          <w:lang w:val="ru"/>
        </w:rPr>
        <w:t>Опасность</w:t>
      </w:r>
      <w:r>
        <w:rPr>
          <w:rtl w:val="0"/>
          <w:lang w:val="ru"/>
        </w:rPr>
        <w:t xml:space="preserve"> 1/4 (50 опыта)</w:t>
      </w:r>
    </w:p>
    <w:p w:rsidR="00200E55" w:rsidP="00200E55">
      <w:pPr>
        <w:pStyle w:val="BodyText"/>
        <w:bidi w:val="0"/>
      </w:pPr>
      <w:r>
        <w:rPr>
          <w:b/>
          <w:i/>
          <w:rtl w:val="0"/>
          <w:lang w:val="ru"/>
        </w:rPr>
        <w:t>Острый слух и обоняние</w:t>
      </w:r>
      <w:r>
        <w:rPr>
          <w:rtl w:val="0"/>
          <w:lang w:val="ru"/>
        </w:rPr>
        <w:t>. Волк совершает с преимуществом проверки Мудрости (Восприятия), основанные на слухе или обонянии.</w:t>
      </w:r>
    </w:p>
    <w:p w:rsidR="00200E55" w:rsidP="00200E55">
      <w:pPr>
        <w:pStyle w:val="BodyText"/>
        <w:bidi w:val="0"/>
      </w:pPr>
      <w:r>
        <w:rPr>
          <w:b/>
          <w:i/>
          <w:rtl w:val="0"/>
          <w:lang w:val="ru"/>
        </w:rPr>
        <w:t>Тактика Стаи</w:t>
      </w:r>
      <w:r>
        <w:rPr>
          <w:rtl w:val="0"/>
          <w:lang w:val="ru"/>
        </w:rPr>
        <w:t>. Волк совершает броски атаки с преимуществом, если в пределах 5 футов от этого существа находится как минимум один дееспособный союзник волка.</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4 к попаданию, досягаемость 5 футов, одна цель. </w:t>
      </w:r>
      <w:r>
        <w:rPr>
          <w:i/>
          <w:rtl w:val="0"/>
          <w:lang w:val="ru"/>
        </w:rPr>
        <w:t>Попадание:</w:t>
      </w:r>
      <w:r>
        <w:rPr>
          <w:rtl w:val="0"/>
          <w:lang w:val="ru"/>
        </w:rPr>
        <w:t xml:space="preserve"> 7 (2к4 + 2) колющего урона Если цель - существо, оно должно успешно совершить спасбросок Силы КС 11 или быть сбитым с ног (распластано).</w:t>
      </w:r>
    </w:p>
    <w:p w:rsidR="00200E55" w:rsidP="00200E55">
      <w:pPr>
        <w:pStyle w:val="Heading4"/>
        <w:bidi w:val="0"/>
      </w:pPr>
      <w:bookmarkStart w:id="105" w:name="worg"/>
      <w:r>
        <w:rPr>
          <w:rtl w:val="0"/>
          <w:lang w:val="ru"/>
        </w:rPr>
        <w:t>Варг</w:t>
      </w:r>
      <w:bookmarkEnd w:id="105"/>
    </w:p>
    <w:p w:rsidR="00200E55" w:rsidP="00200E55">
      <w:pPr>
        <w:pStyle w:val="FirstParagraph"/>
        <w:bidi w:val="0"/>
      </w:pPr>
      <w:r>
        <w:rPr>
          <w:i/>
          <w:rtl w:val="0"/>
          <w:lang w:val="ru"/>
        </w:rPr>
        <w:t>Большое чудовище, нейтрально злое</w:t>
      </w:r>
    </w:p>
    <w:p w:rsidR="00200E55" w:rsidP="00200E55">
      <w:pPr>
        <w:pStyle w:val="BodyText"/>
        <w:bidi w:val="0"/>
      </w:pPr>
      <w:r>
        <w:rPr>
          <w:b/>
          <w:rtl w:val="0"/>
          <w:lang w:val="ru"/>
        </w:rPr>
        <w:t>Класс Защиты</w:t>
      </w:r>
      <w:r>
        <w:rPr>
          <w:rtl w:val="0"/>
          <w:lang w:val="ru"/>
        </w:rPr>
        <w:t xml:space="preserve"> 13 (естественный доспех)</w:t>
      </w:r>
    </w:p>
    <w:p w:rsidR="00200E55" w:rsidP="00200E55">
      <w:pPr>
        <w:pStyle w:val="BodyText"/>
        <w:bidi w:val="0"/>
      </w:pPr>
      <w:r>
        <w:rPr>
          <w:b/>
          <w:rtl w:val="0"/>
          <w:lang w:val="ru"/>
        </w:rPr>
        <w:t xml:space="preserve">Хиты </w:t>
      </w:r>
      <w:r>
        <w:rPr>
          <w:rtl w:val="0"/>
          <w:lang w:val="ru"/>
        </w:rPr>
        <w:t>26 (4к10 + 4)</w:t>
      </w:r>
    </w:p>
    <w:p w:rsidR="00200E55" w:rsidP="00200E55">
      <w:pPr>
        <w:pStyle w:val="BodyText"/>
        <w:bidi w:val="0"/>
      </w:pPr>
      <w:r>
        <w:rPr>
          <w:b/>
          <w:rtl w:val="0"/>
          <w:lang w:val="ru"/>
        </w:rPr>
        <w:t>Скорость</w:t>
      </w:r>
      <w:r>
        <w:rPr>
          <w:rtl w:val="0"/>
          <w:lang w:val="ru"/>
        </w:rPr>
        <w:t xml:space="preserve"> 50 футов</w:t>
      </w:r>
    </w:p>
    <w:tbl>
      <w:tblPr>
        <w:tblStyle w:val="Table"/>
        <w:tblW w:w="0" w:type="pct"/>
        <w:tblLook w:val="07E0"/>
      </w:tblPr>
      <w:tblGrid>
        <w:gridCol w:w="901"/>
        <w:gridCol w:w="901"/>
        <w:gridCol w:w="901"/>
        <w:gridCol w:w="779"/>
        <w:gridCol w:w="901"/>
        <w:gridCol w:w="779"/>
      </w:tblGrid>
      <w:tr w:rsidTr="00364597">
        <w:tblPrEx>
          <w:tblW w:w="0" w:type="pct"/>
          <w:tblLook w:val="07E0"/>
        </w:tblPrEx>
        <w:tc>
          <w:tcPr>
            <w:tcW w:w="0" w:type="auto"/>
            <w:tcBorders>
              <w:bottom w:val="single" w:sz="0" w:space="0" w:color="auto"/>
            </w:tcBorders>
            <w:vAlign w:val="bottom"/>
          </w:tcPr>
          <w:p w:rsidR="00200E55" w:rsidP="00364597">
            <w:pPr>
              <w:pStyle w:val="Compact"/>
              <w:bidi w:val="0"/>
            </w:pPr>
            <w:r>
              <w:rPr>
                <w:rtl w:val="0"/>
                <w:lang w:val="ru"/>
              </w:rPr>
              <w:t>СИЛ</w:t>
            </w:r>
          </w:p>
        </w:tc>
        <w:tc>
          <w:tcPr>
            <w:tcW w:w="0" w:type="auto"/>
            <w:tcBorders>
              <w:bottom w:val="single" w:sz="0" w:space="0" w:color="auto"/>
            </w:tcBorders>
            <w:vAlign w:val="bottom"/>
          </w:tcPr>
          <w:p w:rsidR="00200E55" w:rsidP="00364597">
            <w:pPr>
              <w:pStyle w:val="Compact"/>
              <w:bidi w:val="0"/>
            </w:pPr>
            <w:r>
              <w:rPr>
                <w:rtl w:val="0"/>
                <w:lang w:val="ru"/>
              </w:rPr>
              <w:t>ЛОВ</w:t>
            </w:r>
          </w:p>
        </w:tc>
        <w:tc>
          <w:tcPr>
            <w:tcW w:w="0" w:type="auto"/>
            <w:tcBorders>
              <w:bottom w:val="single" w:sz="0" w:space="0" w:color="auto"/>
            </w:tcBorders>
            <w:vAlign w:val="bottom"/>
          </w:tcPr>
          <w:p w:rsidR="00200E55" w:rsidP="00364597">
            <w:pPr>
              <w:pStyle w:val="Compact"/>
              <w:bidi w:val="0"/>
            </w:pPr>
            <w:r>
              <w:rPr>
                <w:rtl w:val="0"/>
                <w:lang w:val="ru"/>
              </w:rPr>
              <w:t>ТЕЛ</w:t>
            </w:r>
          </w:p>
        </w:tc>
        <w:tc>
          <w:tcPr>
            <w:tcW w:w="0" w:type="auto"/>
            <w:tcBorders>
              <w:bottom w:val="single" w:sz="0" w:space="0" w:color="auto"/>
            </w:tcBorders>
            <w:vAlign w:val="bottom"/>
          </w:tcPr>
          <w:p w:rsidR="00200E55" w:rsidP="00364597">
            <w:pPr>
              <w:pStyle w:val="Compact"/>
              <w:bidi w:val="0"/>
            </w:pPr>
            <w:r>
              <w:rPr>
                <w:rtl w:val="0"/>
                <w:lang w:val="ru"/>
              </w:rPr>
              <w:t>ИНТ</w:t>
            </w:r>
          </w:p>
        </w:tc>
        <w:tc>
          <w:tcPr>
            <w:tcW w:w="0" w:type="auto"/>
            <w:tcBorders>
              <w:bottom w:val="single" w:sz="0" w:space="0" w:color="auto"/>
            </w:tcBorders>
            <w:vAlign w:val="bottom"/>
          </w:tcPr>
          <w:p w:rsidR="00200E55" w:rsidP="00364597">
            <w:pPr>
              <w:pStyle w:val="Compact"/>
              <w:bidi w:val="0"/>
            </w:pPr>
            <w:r>
              <w:rPr>
                <w:rtl w:val="0"/>
                <w:lang w:val="ru"/>
              </w:rPr>
              <w:t>МУД</w:t>
            </w:r>
          </w:p>
        </w:tc>
        <w:tc>
          <w:tcPr>
            <w:tcW w:w="0" w:type="auto"/>
            <w:tcBorders>
              <w:bottom w:val="single" w:sz="0" w:space="0" w:color="auto"/>
            </w:tcBorders>
            <w:vAlign w:val="bottom"/>
          </w:tcPr>
          <w:p w:rsidR="00200E55" w:rsidP="00364597">
            <w:pPr>
              <w:pStyle w:val="Compact"/>
              <w:bidi w:val="0"/>
            </w:pPr>
            <w:r>
              <w:rPr>
                <w:rtl w:val="0"/>
                <w:lang w:val="ru"/>
              </w:rPr>
              <w:t>ХАР</w:t>
            </w:r>
          </w:p>
        </w:tc>
      </w:tr>
      <w:tr w:rsidTr="00364597">
        <w:tblPrEx>
          <w:tblW w:w="0" w:type="pct"/>
          <w:tblLook w:val="07E0"/>
        </w:tblPrEx>
        <w:tc>
          <w:tcPr>
            <w:tcW w:w="0" w:type="auto"/>
          </w:tcPr>
          <w:p w:rsidR="00200E55" w:rsidP="00364597">
            <w:pPr>
              <w:pStyle w:val="Compact"/>
              <w:bidi w:val="0"/>
            </w:pPr>
            <w:r>
              <w:rPr>
                <w:rtl w:val="0"/>
                <w:lang w:val="ru"/>
              </w:rPr>
              <w:t>16 (+3)</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13 (+1)</w:t>
            </w:r>
          </w:p>
        </w:tc>
        <w:tc>
          <w:tcPr>
            <w:tcW w:w="0" w:type="auto"/>
          </w:tcPr>
          <w:p w:rsidR="00200E55" w:rsidP="00364597">
            <w:pPr>
              <w:pStyle w:val="Compact"/>
              <w:bidi w:val="0"/>
            </w:pPr>
            <w:r>
              <w:rPr>
                <w:rtl w:val="0"/>
                <w:lang w:val="ru"/>
              </w:rPr>
              <w:t>7 (−2)</w:t>
            </w:r>
          </w:p>
        </w:tc>
        <w:tc>
          <w:tcPr>
            <w:tcW w:w="0" w:type="auto"/>
          </w:tcPr>
          <w:p w:rsidR="00200E55" w:rsidP="00364597">
            <w:pPr>
              <w:pStyle w:val="Compact"/>
              <w:bidi w:val="0"/>
            </w:pPr>
            <w:r>
              <w:rPr>
                <w:rtl w:val="0"/>
                <w:lang w:val="ru"/>
              </w:rPr>
              <w:t>11 (+0)</w:t>
            </w:r>
          </w:p>
        </w:tc>
        <w:tc>
          <w:tcPr>
            <w:tcW w:w="0" w:type="auto"/>
          </w:tcPr>
          <w:p w:rsidR="00200E55" w:rsidP="00364597">
            <w:pPr>
              <w:pStyle w:val="Compact"/>
              <w:bidi w:val="0"/>
            </w:pPr>
            <w:r>
              <w:rPr>
                <w:rtl w:val="0"/>
                <w:lang w:val="ru"/>
              </w:rPr>
              <w:t>8 (−1)</w:t>
            </w:r>
          </w:p>
        </w:tc>
      </w:tr>
    </w:tbl>
    <w:p w:rsidR="00200E55" w:rsidP="00200E55">
      <w:pPr>
        <w:pStyle w:val="BodyText"/>
        <w:bidi w:val="0"/>
      </w:pPr>
      <w:r>
        <w:rPr>
          <w:b/>
          <w:rtl w:val="0"/>
          <w:lang w:val="ru"/>
        </w:rPr>
        <w:t>Навыки</w:t>
      </w:r>
      <w:r>
        <w:rPr>
          <w:rtl w:val="0"/>
          <w:lang w:val="ru"/>
        </w:rPr>
        <w:t xml:space="preserve"> +4</w:t>
      </w:r>
    </w:p>
    <w:p w:rsidR="00200E55" w:rsidP="00200E55">
      <w:pPr>
        <w:pStyle w:val="BodyText"/>
        <w:bidi w:val="0"/>
      </w:pPr>
      <w:r>
        <w:rPr>
          <w:b/>
          <w:rtl w:val="0"/>
          <w:lang w:val="ru"/>
        </w:rPr>
        <w:t>Чувства</w:t>
      </w:r>
      <w:r>
        <w:rPr>
          <w:rtl w:val="0"/>
          <w:lang w:val="ru"/>
        </w:rPr>
        <w:t xml:space="preserve"> темнозрение 60 футов, пассивное восприятие 14</w:t>
      </w:r>
    </w:p>
    <w:p w:rsidR="00200E55" w:rsidP="00200E55">
      <w:pPr>
        <w:pStyle w:val="BodyText"/>
        <w:bidi w:val="0"/>
      </w:pPr>
      <w:r>
        <w:rPr>
          <w:b/>
          <w:rtl w:val="0"/>
          <w:lang w:val="ru"/>
        </w:rPr>
        <w:t>Языки</w:t>
      </w:r>
      <w:r>
        <w:rPr>
          <w:rtl w:val="0"/>
          <w:lang w:val="ru"/>
        </w:rPr>
        <w:t xml:space="preserve"> гоблинский, язык варгов</w:t>
      </w:r>
    </w:p>
    <w:p w:rsidR="00200E55" w:rsidP="00200E55">
      <w:pPr>
        <w:pStyle w:val="BodyText"/>
        <w:bidi w:val="0"/>
      </w:pPr>
      <w:r>
        <w:rPr>
          <w:b/>
          <w:rtl w:val="0"/>
          <w:lang w:val="ru"/>
        </w:rPr>
        <w:t xml:space="preserve">Опасность </w:t>
      </w:r>
      <w:r>
        <w:rPr>
          <w:rtl w:val="0"/>
          <w:lang w:val="ru"/>
        </w:rPr>
        <w:t>1/2 (100 опыта)</w:t>
      </w:r>
    </w:p>
    <w:p w:rsidR="00200E55" w:rsidP="00200E55">
      <w:pPr>
        <w:pStyle w:val="BodyText"/>
        <w:bidi w:val="0"/>
      </w:pPr>
      <w:r>
        <w:rPr>
          <w:b/>
          <w:i/>
          <w:rtl w:val="0"/>
          <w:lang w:val="ru"/>
        </w:rPr>
        <w:t>Острый слух и обоняние</w:t>
      </w:r>
      <w:r>
        <w:rPr>
          <w:rtl w:val="0"/>
          <w:lang w:val="ru"/>
        </w:rPr>
        <w:t>. Варг совершает с преимуществом проверки Мудрости (Восприятия), основанные на слухе или обонянии.</w:t>
      </w:r>
    </w:p>
    <w:p w:rsidR="00200E55" w:rsidP="00200E55">
      <w:pPr>
        <w:pStyle w:val="BodyText"/>
        <w:bidi w:val="0"/>
      </w:pPr>
      <w:r>
        <w:rPr>
          <w:b/>
          <w:rtl w:val="0"/>
          <w:lang w:val="ru"/>
        </w:rPr>
        <w:t>Действия</w:t>
      </w:r>
    </w:p>
    <w:p w:rsidR="00200E55" w:rsidP="00200E55">
      <w:pPr>
        <w:pStyle w:val="BodyText"/>
        <w:bidi w:val="0"/>
      </w:pPr>
      <w:r>
        <w:rPr>
          <w:b/>
          <w:i/>
          <w:rtl w:val="0"/>
          <w:lang w:val="ru"/>
        </w:rPr>
        <w:t>Укус</w:t>
      </w:r>
      <w:r>
        <w:rPr>
          <w:rtl w:val="0"/>
          <w:lang w:val="ru"/>
        </w:rPr>
        <w:t xml:space="preserve">. </w:t>
      </w:r>
      <w:r>
        <w:rPr>
          <w:i/>
          <w:rtl w:val="0"/>
          <w:lang w:val="ru"/>
        </w:rPr>
        <w:t>Атака оружием ближнего боя:</w:t>
      </w:r>
      <w:r>
        <w:rPr>
          <w:rtl w:val="0"/>
          <w:lang w:val="ru"/>
        </w:rPr>
        <w:t xml:space="preserve"> +5 к попаданию, досягаемость 5 футов, одна цель. </w:t>
      </w:r>
      <w:r>
        <w:rPr>
          <w:i/>
          <w:rtl w:val="0"/>
          <w:lang w:val="ru"/>
        </w:rPr>
        <w:t>Попадание:</w:t>
      </w:r>
      <w:r>
        <w:rPr>
          <w:rtl w:val="0"/>
          <w:lang w:val="ru"/>
        </w:rPr>
        <w:t xml:space="preserve"> 10 (2к6 + 3) колющего урона. Если цель - существо, оно должно преуспеть в спасброске Силы КС 13 или быть сбитым с ног (распластано).</w:t>
      </w:r>
    </w:p>
    <w:p w:rsidR="00200E55" w:rsidP="00200E55">
      <w:pPr>
        <w:pStyle w:val="BodyText"/>
        <w:bidi w:val="0"/>
      </w:pPr>
      <w:r>
        <w:rPr>
          <w:b/>
          <w:rtl w:val="0"/>
          <w:lang w:val="ru"/>
        </w:rPr>
        <w:t>Варг</w:t>
      </w:r>
      <w:r>
        <w:rPr>
          <w:rtl w:val="0"/>
          <w:lang w:val="ru"/>
        </w:rPr>
        <w:t xml:space="preserve"> - злой хищник, который наслаждается охотой и пожиранием существ, более слабых, чем он сам. Коварные и злобные, варги бродят по отдаленной пустыне или воспитываются гоблинами и хобгоблинами. Эти существа используют варгов в качестве скакунов, но варг повернется против своего наездника, если почувствует, что с ним плохо обращаются или он недоедает. Ворги говорят на своем родном языке и гоблинском, а некоторые учатся говорить и на общем.</w:t>
      </w:r>
    </w:p>
    <w:p w:rsidR="00250127">
      <w:r>
        <w:tab/>
      </w:r>
    </w:p>
    <w:sectPr>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CC"/>
    <w:family w:val="swiss"/>
    <w:pitch w:val="variable"/>
    <w:sig w:usb0="E4002EFF" w:usb1="C000247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EA454B4C"/>
    <w:multiLevelType w:val="multilevel"/>
    <w:tmpl w:val="EC7A9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71315DCA"/>
    <w:multiLevelType w:val="multilevel"/>
    <w:tmpl w:val="B756F03A"/>
    <w:lvl w:ilvl="0">
      <w:start w:val="0"/>
      <w:numFmt w:val="bullet"/>
      <w:lvlText w:val="•"/>
      <w:lvlJc w:val="left"/>
      <w:pPr>
        <w:tabs>
          <w:tab w:val="num" w:pos="0"/>
        </w:tabs>
        <w:ind w:left="480" w:hanging="480"/>
      </w:pPr>
    </w:lvl>
    <w:lvl w:ilvl="1">
      <w:start w:val="0"/>
      <w:numFmt w:val="bullet"/>
      <w:lvlText w:val="–"/>
      <w:lvlJc w:val="left"/>
      <w:pPr>
        <w:tabs>
          <w:tab w:val="num" w:pos="720"/>
        </w:tabs>
        <w:ind w:left="1200" w:hanging="480"/>
      </w:pPr>
    </w:lvl>
    <w:lvl w:ilvl="2">
      <w:start w:val="0"/>
      <w:numFmt w:val="bullet"/>
      <w:lvlText w:val="•"/>
      <w:lvlJc w:val="left"/>
      <w:pPr>
        <w:tabs>
          <w:tab w:val="num" w:pos="1440"/>
        </w:tabs>
        <w:ind w:left="1920" w:hanging="480"/>
      </w:pPr>
    </w:lvl>
    <w:lvl w:ilvl="3">
      <w:start w:val="0"/>
      <w:numFmt w:val="bullet"/>
      <w:lvlText w:val="–"/>
      <w:lvlJc w:val="left"/>
      <w:pPr>
        <w:tabs>
          <w:tab w:val="num" w:pos="2160"/>
        </w:tabs>
        <w:ind w:left="2640" w:hanging="480"/>
      </w:pPr>
    </w:lvl>
    <w:lvl w:ilvl="4">
      <w:start w:val="0"/>
      <w:numFmt w:val="bullet"/>
      <w:lvlText w:val="•"/>
      <w:lvlJc w:val="left"/>
      <w:pPr>
        <w:tabs>
          <w:tab w:val="num" w:pos="2880"/>
        </w:tabs>
        <w:ind w:left="3360" w:hanging="480"/>
      </w:pPr>
    </w:lvl>
    <w:lvl w:ilvl="5">
      <w:start w:val="0"/>
      <w:numFmt w:val="bullet"/>
      <w:lvlText w:val="–"/>
      <w:lvlJc w:val="left"/>
      <w:pPr>
        <w:tabs>
          <w:tab w:val="num" w:pos="3600"/>
        </w:tabs>
        <w:ind w:left="4080" w:hanging="480"/>
      </w:pPr>
    </w:lvl>
    <w:lvl w:ilvl="6">
      <w:start w:val="0"/>
      <w:numFmt w:val="bullet"/>
      <w:lvlText w:val="•"/>
      <w:lvlJc w:val="left"/>
      <w:pPr>
        <w:tabs>
          <w:tab w:val="num" w:pos="4320"/>
        </w:tabs>
        <w:ind w:left="4800" w:hanging="480"/>
      </w:pPr>
    </w:lvl>
    <w:lvl w:ilvl="7">
      <w:start w:val="0"/>
      <w:numFmt w:val="bullet"/>
      <w:lvlText w:val="–"/>
      <w:lvlJc w:val="left"/>
      <w:pPr>
        <w:tabs>
          <w:tab w:val="num" w:pos="5040"/>
        </w:tabs>
        <w:ind w:left="5520" w:hanging="480"/>
      </w:pPr>
    </w:lvl>
    <w:lvl w:ilvl="8">
      <w:start w:val="0"/>
      <w:numFmt w:val="bullet"/>
      <w:lvlText w:val="•"/>
      <w:lvlJc w:val="left"/>
      <w:pPr>
        <w:tabs>
          <w:tab w:val="num" w:pos="5760"/>
        </w:tabs>
        <w:ind w:left="624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1304" w:allStyles="0" w:alternateStyleNames="0" w:clearFormatting="1" w:customStyles="0" w:directFormattingOnNumbering="0" w:directFormattingOnParagraphs="1" w:directFormattingOnRuns="1" w:directFormattingOnTables="0" w:headingStyles="0" w:latentStyles="1" w:numberingStyles="0" w:stylesInUse="0" w:tableStyles="0" w:top3HeadingStyles="0" w:visibleStyles="0"/>
  <w:stylePaneSortMethod w:val="name"/>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0E55"/>
    <w:rsid w:val="00000AC6"/>
    <w:rsid w:val="000046BD"/>
    <w:rsid w:val="00004D83"/>
    <w:rsid w:val="00006009"/>
    <w:rsid w:val="00010CB6"/>
    <w:rsid w:val="00012166"/>
    <w:rsid w:val="00012FDD"/>
    <w:rsid w:val="00013006"/>
    <w:rsid w:val="00013E08"/>
    <w:rsid w:val="00015236"/>
    <w:rsid w:val="000159D3"/>
    <w:rsid w:val="00015DD4"/>
    <w:rsid w:val="000200B0"/>
    <w:rsid w:val="000204F9"/>
    <w:rsid w:val="000209EB"/>
    <w:rsid w:val="00020CC9"/>
    <w:rsid w:val="00020ECB"/>
    <w:rsid w:val="000225E8"/>
    <w:rsid w:val="00023851"/>
    <w:rsid w:val="00024098"/>
    <w:rsid w:val="00025579"/>
    <w:rsid w:val="000255FF"/>
    <w:rsid w:val="00026081"/>
    <w:rsid w:val="00026569"/>
    <w:rsid w:val="000266CF"/>
    <w:rsid w:val="000267BC"/>
    <w:rsid w:val="00027B9E"/>
    <w:rsid w:val="00030B0E"/>
    <w:rsid w:val="00031322"/>
    <w:rsid w:val="000322F9"/>
    <w:rsid w:val="00033424"/>
    <w:rsid w:val="0003493D"/>
    <w:rsid w:val="00034BF5"/>
    <w:rsid w:val="000429E2"/>
    <w:rsid w:val="00042EC4"/>
    <w:rsid w:val="00043926"/>
    <w:rsid w:val="00043BFC"/>
    <w:rsid w:val="00044730"/>
    <w:rsid w:val="00045C8E"/>
    <w:rsid w:val="00047174"/>
    <w:rsid w:val="0005168E"/>
    <w:rsid w:val="00052328"/>
    <w:rsid w:val="00053FA8"/>
    <w:rsid w:val="00055656"/>
    <w:rsid w:val="00055809"/>
    <w:rsid w:val="00056857"/>
    <w:rsid w:val="00056D59"/>
    <w:rsid w:val="00056FA0"/>
    <w:rsid w:val="00057B33"/>
    <w:rsid w:val="00061EE5"/>
    <w:rsid w:val="00062218"/>
    <w:rsid w:val="00062AB4"/>
    <w:rsid w:val="00064290"/>
    <w:rsid w:val="00064443"/>
    <w:rsid w:val="000652E1"/>
    <w:rsid w:val="0006532C"/>
    <w:rsid w:val="00065757"/>
    <w:rsid w:val="00066B95"/>
    <w:rsid w:val="00070349"/>
    <w:rsid w:val="0007058A"/>
    <w:rsid w:val="00071022"/>
    <w:rsid w:val="0007236B"/>
    <w:rsid w:val="00074236"/>
    <w:rsid w:val="00074B88"/>
    <w:rsid w:val="00074BD6"/>
    <w:rsid w:val="000750BA"/>
    <w:rsid w:val="00076900"/>
    <w:rsid w:val="00076FF4"/>
    <w:rsid w:val="000770DE"/>
    <w:rsid w:val="00081A85"/>
    <w:rsid w:val="0008243B"/>
    <w:rsid w:val="00082551"/>
    <w:rsid w:val="0008285C"/>
    <w:rsid w:val="0008303A"/>
    <w:rsid w:val="00084341"/>
    <w:rsid w:val="00084B10"/>
    <w:rsid w:val="00084F42"/>
    <w:rsid w:val="000851B0"/>
    <w:rsid w:val="000862CD"/>
    <w:rsid w:val="0008744A"/>
    <w:rsid w:val="00087F70"/>
    <w:rsid w:val="00091670"/>
    <w:rsid w:val="000928E9"/>
    <w:rsid w:val="00093D30"/>
    <w:rsid w:val="00094ED6"/>
    <w:rsid w:val="00096501"/>
    <w:rsid w:val="00096A3A"/>
    <w:rsid w:val="00096BF8"/>
    <w:rsid w:val="00097FA8"/>
    <w:rsid w:val="000A015E"/>
    <w:rsid w:val="000A154E"/>
    <w:rsid w:val="000A2F66"/>
    <w:rsid w:val="000A33B2"/>
    <w:rsid w:val="000A3BA4"/>
    <w:rsid w:val="000A4250"/>
    <w:rsid w:val="000A5A1A"/>
    <w:rsid w:val="000A5E1E"/>
    <w:rsid w:val="000A608B"/>
    <w:rsid w:val="000A7185"/>
    <w:rsid w:val="000A7FA6"/>
    <w:rsid w:val="000B0061"/>
    <w:rsid w:val="000B033B"/>
    <w:rsid w:val="000B0597"/>
    <w:rsid w:val="000B2353"/>
    <w:rsid w:val="000B39CB"/>
    <w:rsid w:val="000B4F8D"/>
    <w:rsid w:val="000B5184"/>
    <w:rsid w:val="000B5922"/>
    <w:rsid w:val="000B63D6"/>
    <w:rsid w:val="000B7120"/>
    <w:rsid w:val="000B7D43"/>
    <w:rsid w:val="000C0067"/>
    <w:rsid w:val="000C0CA0"/>
    <w:rsid w:val="000C1231"/>
    <w:rsid w:val="000C1E38"/>
    <w:rsid w:val="000C23BE"/>
    <w:rsid w:val="000C3D42"/>
    <w:rsid w:val="000C3ED8"/>
    <w:rsid w:val="000C5C47"/>
    <w:rsid w:val="000C5E9A"/>
    <w:rsid w:val="000C6B8D"/>
    <w:rsid w:val="000C7551"/>
    <w:rsid w:val="000D0194"/>
    <w:rsid w:val="000D07D5"/>
    <w:rsid w:val="000D1800"/>
    <w:rsid w:val="000D28EF"/>
    <w:rsid w:val="000D2B1C"/>
    <w:rsid w:val="000D3AD4"/>
    <w:rsid w:val="000D6028"/>
    <w:rsid w:val="000D68F5"/>
    <w:rsid w:val="000D6A23"/>
    <w:rsid w:val="000D71FC"/>
    <w:rsid w:val="000E017E"/>
    <w:rsid w:val="000E1216"/>
    <w:rsid w:val="000E1696"/>
    <w:rsid w:val="000E185B"/>
    <w:rsid w:val="000E1E5B"/>
    <w:rsid w:val="000E2DB5"/>
    <w:rsid w:val="000E397B"/>
    <w:rsid w:val="000E4290"/>
    <w:rsid w:val="000E4EAC"/>
    <w:rsid w:val="000E574E"/>
    <w:rsid w:val="000E5819"/>
    <w:rsid w:val="000E76E3"/>
    <w:rsid w:val="000F16EB"/>
    <w:rsid w:val="000F1BD6"/>
    <w:rsid w:val="000F3076"/>
    <w:rsid w:val="000F3855"/>
    <w:rsid w:val="000F3E51"/>
    <w:rsid w:val="000F511F"/>
    <w:rsid w:val="000F5A08"/>
    <w:rsid w:val="000F657F"/>
    <w:rsid w:val="000F684C"/>
    <w:rsid w:val="000F7BE1"/>
    <w:rsid w:val="0010134A"/>
    <w:rsid w:val="0010172C"/>
    <w:rsid w:val="00103C7A"/>
    <w:rsid w:val="001040CF"/>
    <w:rsid w:val="0010495A"/>
    <w:rsid w:val="00104C7B"/>
    <w:rsid w:val="00106516"/>
    <w:rsid w:val="00106FBD"/>
    <w:rsid w:val="00107C2F"/>
    <w:rsid w:val="00112BE6"/>
    <w:rsid w:val="00113A18"/>
    <w:rsid w:val="0011403D"/>
    <w:rsid w:val="0011407C"/>
    <w:rsid w:val="00114904"/>
    <w:rsid w:val="00115C26"/>
    <w:rsid w:val="001171C5"/>
    <w:rsid w:val="001172C6"/>
    <w:rsid w:val="0012003E"/>
    <w:rsid w:val="001225C0"/>
    <w:rsid w:val="00122E73"/>
    <w:rsid w:val="001233C0"/>
    <w:rsid w:val="00123C28"/>
    <w:rsid w:val="001245E2"/>
    <w:rsid w:val="00124C48"/>
    <w:rsid w:val="00125A6D"/>
    <w:rsid w:val="00125B64"/>
    <w:rsid w:val="00125F05"/>
    <w:rsid w:val="0012626F"/>
    <w:rsid w:val="00126896"/>
    <w:rsid w:val="00126DE6"/>
    <w:rsid w:val="00126F13"/>
    <w:rsid w:val="0012771E"/>
    <w:rsid w:val="00130342"/>
    <w:rsid w:val="001309D1"/>
    <w:rsid w:val="001312B0"/>
    <w:rsid w:val="00134413"/>
    <w:rsid w:val="001365FE"/>
    <w:rsid w:val="001368C6"/>
    <w:rsid w:val="001368F8"/>
    <w:rsid w:val="00140A20"/>
    <w:rsid w:val="00140BB2"/>
    <w:rsid w:val="00141493"/>
    <w:rsid w:val="001415D9"/>
    <w:rsid w:val="00142D5A"/>
    <w:rsid w:val="00143735"/>
    <w:rsid w:val="0014402C"/>
    <w:rsid w:val="001440CE"/>
    <w:rsid w:val="00145A61"/>
    <w:rsid w:val="001501F6"/>
    <w:rsid w:val="001519A2"/>
    <w:rsid w:val="001527DB"/>
    <w:rsid w:val="001538F2"/>
    <w:rsid w:val="001546F6"/>
    <w:rsid w:val="0015544E"/>
    <w:rsid w:val="00157415"/>
    <w:rsid w:val="0015759C"/>
    <w:rsid w:val="00157CB5"/>
    <w:rsid w:val="00157E2F"/>
    <w:rsid w:val="001605EF"/>
    <w:rsid w:val="00160DB0"/>
    <w:rsid w:val="00160F0B"/>
    <w:rsid w:val="00161390"/>
    <w:rsid w:val="001613C8"/>
    <w:rsid w:val="00161421"/>
    <w:rsid w:val="00161E45"/>
    <w:rsid w:val="00161E57"/>
    <w:rsid w:val="0016256A"/>
    <w:rsid w:val="00164598"/>
    <w:rsid w:val="00165423"/>
    <w:rsid w:val="001705EB"/>
    <w:rsid w:val="00173023"/>
    <w:rsid w:val="00173086"/>
    <w:rsid w:val="001734DC"/>
    <w:rsid w:val="00173E38"/>
    <w:rsid w:val="00175491"/>
    <w:rsid w:val="0017666B"/>
    <w:rsid w:val="001803F3"/>
    <w:rsid w:val="00181185"/>
    <w:rsid w:val="00182887"/>
    <w:rsid w:val="00182A0D"/>
    <w:rsid w:val="00182D8F"/>
    <w:rsid w:val="00183EA2"/>
    <w:rsid w:val="00184ACF"/>
    <w:rsid w:val="001850E8"/>
    <w:rsid w:val="001869BC"/>
    <w:rsid w:val="00187BC1"/>
    <w:rsid w:val="00187C54"/>
    <w:rsid w:val="00190CB9"/>
    <w:rsid w:val="00191219"/>
    <w:rsid w:val="00192796"/>
    <w:rsid w:val="001938C0"/>
    <w:rsid w:val="00195572"/>
    <w:rsid w:val="00195FBC"/>
    <w:rsid w:val="001A12B0"/>
    <w:rsid w:val="001A1BEA"/>
    <w:rsid w:val="001A1C42"/>
    <w:rsid w:val="001A1F82"/>
    <w:rsid w:val="001A265A"/>
    <w:rsid w:val="001A4549"/>
    <w:rsid w:val="001A545D"/>
    <w:rsid w:val="001A62F1"/>
    <w:rsid w:val="001A68CA"/>
    <w:rsid w:val="001A6B4C"/>
    <w:rsid w:val="001B0C79"/>
    <w:rsid w:val="001B1868"/>
    <w:rsid w:val="001B1D7F"/>
    <w:rsid w:val="001B5B8B"/>
    <w:rsid w:val="001B694F"/>
    <w:rsid w:val="001B7B86"/>
    <w:rsid w:val="001C023E"/>
    <w:rsid w:val="001C25B4"/>
    <w:rsid w:val="001C25D3"/>
    <w:rsid w:val="001C2A46"/>
    <w:rsid w:val="001C3CC6"/>
    <w:rsid w:val="001C3F8C"/>
    <w:rsid w:val="001C469D"/>
    <w:rsid w:val="001C4FA0"/>
    <w:rsid w:val="001C6122"/>
    <w:rsid w:val="001C6CC6"/>
    <w:rsid w:val="001C6F8A"/>
    <w:rsid w:val="001C7685"/>
    <w:rsid w:val="001D1C4A"/>
    <w:rsid w:val="001D1EC5"/>
    <w:rsid w:val="001D2456"/>
    <w:rsid w:val="001D273C"/>
    <w:rsid w:val="001D2848"/>
    <w:rsid w:val="001D3119"/>
    <w:rsid w:val="001D3AF1"/>
    <w:rsid w:val="001D40E7"/>
    <w:rsid w:val="001D4380"/>
    <w:rsid w:val="001D699A"/>
    <w:rsid w:val="001D6AA4"/>
    <w:rsid w:val="001D6E1E"/>
    <w:rsid w:val="001D71B2"/>
    <w:rsid w:val="001D7606"/>
    <w:rsid w:val="001D7C52"/>
    <w:rsid w:val="001E1C6F"/>
    <w:rsid w:val="001E4865"/>
    <w:rsid w:val="001E4FAE"/>
    <w:rsid w:val="001E6B25"/>
    <w:rsid w:val="001E7C9D"/>
    <w:rsid w:val="001F0186"/>
    <w:rsid w:val="001F06AD"/>
    <w:rsid w:val="001F191A"/>
    <w:rsid w:val="001F1DC5"/>
    <w:rsid w:val="001F22A0"/>
    <w:rsid w:val="001F525C"/>
    <w:rsid w:val="001F52CA"/>
    <w:rsid w:val="001F6240"/>
    <w:rsid w:val="001F78E8"/>
    <w:rsid w:val="002006A5"/>
    <w:rsid w:val="00200D9E"/>
    <w:rsid w:val="00200E55"/>
    <w:rsid w:val="00202FA2"/>
    <w:rsid w:val="00204525"/>
    <w:rsid w:val="00206001"/>
    <w:rsid w:val="0020670D"/>
    <w:rsid w:val="00207674"/>
    <w:rsid w:val="00210E26"/>
    <w:rsid w:val="00211342"/>
    <w:rsid w:val="002136B7"/>
    <w:rsid w:val="00215C04"/>
    <w:rsid w:val="002162B8"/>
    <w:rsid w:val="00216E1B"/>
    <w:rsid w:val="0021773B"/>
    <w:rsid w:val="00217AE8"/>
    <w:rsid w:val="00217ED7"/>
    <w:rsid w:val="00220C78"/>
    <w:rsid w:val="00223EAD"/>
    <w:rsid w:val="0022436E"/>
    <w:rsid w:val="00224FF5"/>
    <w:rsid w:val="00225A35"/>
    <w:rsid w:val="00225FF4"/>
    <w:rsid w:val="00226079"/>
    <w:rsid w:val="00227530"/>
    <w:rsid w:val="00230E7E"/>
    <w:rsid w:val="0023214B"/>
    <w:rsid w:val="00232165"/>
    <w:rsid w:val="002342B0"/>
    <w:rsid w:val="00234A5B"/>
    <w:rsid w:val="00236677"/>
    <w:rsid w:val="00237F90"/>
    <w:rsid w:val="0024086C"/>
    <w:rsid w:val="00240F45"/>
    <w:rsid w:val="002417AE"/>
    <w:rsid w:val="002430CF"/>
    <w:rsid w:val="002469C3"/>
    <w:rsid w:val="002475B5"/>
    <w:rsid w:val="00250127"/>
    <w:rsid w:val="0025337A"/>
    <w:rsid w:val="00254665"/>
    <w:rsid w:val="002547DA"/>
    <w:rsid w:val="00254B24"/>
    <w:rsid w:val="00254B7C"/>
    <w:rsid w:val="00255315"/>
    <w:rsid w:val="00255606"/>
    <w:rsid w:val="00255B2E"/>
    <w:rsid w:val="00256F1C"/>
    <w:rsid w:val="00257235"/>
    <w:rsid w:val="00257D3F"/>
    <w:rsid w:val="00257F13"/>
    <w:rsid w:val="002603F9"/>
    <w:rsid w:val="002611B8"/>
    <w:rsid w:val="00262F3B"/>
    <w:rsid w:val="002631C5"/>
    <w:rsid w:val="00265015"/>
    <w:rsid w:val="002652E6"/>
    <w:rsid w:val="00265317"/>
    <w:rsid w:val="00265A2F"/>
    <w:rsid w:val="00265C3C"/>
    <w:rsid w:val="002667AE"/>
    <w:rsid w:val="00266A99"/>
    <w:rsid w:val="00266B1B"/>
    <w:rsid w:val="00267CBD"/>
    <w:rsid w:val="0027063E"/>
    <w:rsid w:val="00270E8C"/>
    <w:rsid w:val="002718EB"/>
    <w:rsid w:val="002736E4"/>
    <w:rsid w:val="00273CD4"/>
    <w:rsid w:val="00275756"/>
    <w:rsid w:val="00275A4D"/>
    <w:rsid w:val="00275A56"/>
    <w:rsid w:val="00275E96"/>
    <w:rsid w:val="002764C1"/>
    <w:rsid w:val="0027666C"/>
    <w:rsid w:val="00276F77"/>
    <w:rsid w:val="0027717A"/>
    <w:rsid w:val="00277617"/>
    <w:rsid w:val="0027773D"/>
    <w:rsid w:val="002778FE"/>
    <w:rsid w:val="0028083A"/>
    <w:rsid w:val="00281005"/>
    <w:rsid w:val="00281762"/>
    <w:rsid w:val="00282488"/>
    <w:rsid w:val="00283218"/>
    <w:rsid w:val="00285D08"/>
    <w:rsid w:val="002861D3"/>
    <w:rsid w:val="002862F9"/>
    <w:rsid w:val="00287E5C"/>
    <w:rsid w:val="00292092"/>
    <w:rsid w:val="00292DAB"/>
    <w:rsid w:val="002932A2"/>
    <w:rsid w:val="00293434"/>
    <w:rsid w:val="00293537"/>
    <w:rsid w:val="00293999"/>
    <w:rsid w:val="00293AA9"/>
    <w:rsid w:val="00294CC9"/>
    <w:rsid w:val="00295287"/>
    <w:rsid w:val="0029617E"/>
    <w:rsid w:val="002962B2"/>
    <w:rsid w:val="002A30CD"/>
    <w:rsid w:val="002A6C1D"/>
    <w:rsid w:val="002B01C7"/>
    <w:rsid w:val="002B2BDC"/>
    <w:rsid w:val="002B5014"/>
    <w:rsid w:val="002B5608"/>
    <w:rsid w:val="002B5A3F"/>
    <w:rsid w:val="002B60BE"/>
    <w:rsid w:val="002B6870"/>
    <w:rsid w:val="002B7A5F"/>
    <w:rsid w:val="002B7A66"/>
    <w:rsid w:val="002C10B9"/>
    <w:rsid w:val="002C1DD1"/>
    <w:rsid w:val="002C2638"/>
    <w:rsid w:val="002C367F"/>
    <w:rsid w:val="002C3B85"/>
    <w:rsid w:val="002C484C"/>
    <w:rsid w:val="002C48A8"/>
    <w:rsid w:val="002C4B44"/>
    <w:rsid w:val="002C4CD0"/>
    <w:rsid w:val="002C5E7F"/>
    <w:rsid w:val="002C6D5D"/>
    <w:rsid w:val="002C72D4"/>
    <w:rsid w:val="002C7847"/>
    <w:rsid w:val="002D23D1"/>
    <w:rsid w:val="002D3424"/>
    <w:rsid w:val="002D3EA6"/>
    <w:rsid w:val="002D4166"/>
    <w:rsid w:val="002D4BF9"/>
    <w:rsid w:val="002D51D6"/>
    <w:rsid w:val="002D61A9"/>
    <w:rsid w:val="002D6EB9"/>
    <w:rsid w:val="002D7AB4"/>
    <w:rsid w:val="002D7C99"/>
    <w:rsid w:val="002E0659"/>
    <w:rsid w:val="002E1E65"/>
    <w:rsid w:val="002E2224"/>
    <w:rsid w:val="002E289A"/>
    <w:rsid w:val="002E2C9F"/>
    <w:rsid w:val="002E387E"/>
    <w:rsid w:val="002E4A09"/>
    <w:rsid w:val="002E52C0"/>
    <w:rsid w:val="002E6BF0"/>
    <w:rsid w:val="002E6E86"/>
    <w:rsid w:val="002F1E77"/>
    <w:rsid w:val="002F2248"/>
    <w:rsid w:val="002F3029"/>
    <w:rsid w:val="002F3201"/>
    <w:rsid w:val="002F3264"/>
    <w:rsid w:val="002F385B"/>
    <w:rsid w:val="002F39A8"/>
    <w:rsid w:val="002F3C2C"/>
    <w:rsid w:val="002F3FB2"/>
    <w:rsid w:val="002F461F"/>
    <w:rsid w:val="002F49D5"/>
    <w:rsid w:val="002F516A"/>
    <w:rsid w:val="002F5331"/>
    <w:rsid w:val="002F5D39"/>
    <w:rsid w:val="002F63AF"/>
    <w:rsid w:val="002F741C"/>
    <w:rsid w:val="003030CB"/>
    <w:rsid w:val="003035DB"/>
    <w:rsid w:val="0030441D"/>
    <w:rsid w:val="00305E7D"/>
    <w:rsid w:val="00307378"/>
    <w:rsid w:val="00310F44"/>
    <w:rsid w:val="00311357"/>
    <w:rsid w:val="0031261F"/>
    <w:rsid w:val="00313457"/>
    <w:rsid w:val="00315195"/>
    <w:rsid w:val="00315481"/>
    <w:rsid w:val="00316144"/>
    <w:rsid w:val="003201BB"/>
    <w:rsid w:val="00321698"/>
    <w:rsid w:val="003225AD"/>
    <w:rsid w:val="003239FA"/>
    <w:rsid w:val="00324487"/>
    <w:rsid w:val="0032477D"/>
    <w:rsid w:val="003304C7"/>
    <w:rsid w:val="00331185"/>
    <w:rsid w:val="00331B8E"/>
    <w:rsid w:val="003321C1"/>
    <w:rsid w:val="003323FC"/>
    <w:rsid w:val="00333E51"/>
    <w:rsid w:val="00333EA1"/>
    <w:rsid w:val="003348BE"/>
    <w:rsid w:val="00334990"/>
    <w:rsid w:val="00334FCE"/>
    <w:rsid w:val="003352E3"/>
    <w:rsid w:val="00335837"/>
    <w:rsid w:val="00337461"/>
    <w:rsid w:val="003379BD"/>
    <w:rsid w:val="0034156D"/>
    <w:rsid w:val="00341FE5"/>
    <w:rsid w:val="0034299A"/>
    <w:rsid w:val="003436E6"/>
    <w:rsid w:val="00343A4F"/>
    <w:rsid w:val="00344422"/>
    <w:rsid w:val="00344B51"/>
    <w:rsid w:val="00344CA2"/>
    <w:rsid w:val="00345E2C"/>
    <w:rsid w:val="0034758D"/>
    <w:rsid w:val="00347656"/>
    <w:rsid w:val="00350F9A"/>
    <w:rsid w:val="00351623"/>
    <w:rsid w:val="00353C76"/>
    <w:rsid w:val="00354529"/>
    <w:rsid w:val="00354A82"/>
    <w:rsid w:val="00354F6B"/>
    <w:rsid w:val="0035583C"/>
    <w:rsid w:val="00356AE0"/>
    <w:rsid w:val="00357925"/>
    <w:rsid w:val="003611FB"/>
    <w:rsid w:val="00363660"/>
    <w:rsid w:val="00363866"/>
    <w:rsid w:val="00363B75"/>
    <w:rsid w:val="00364538"/>
    <w:rsid w:val="00364597"/>
    <w:rsid w:val="003654F7"/>
    <w:rsid w:val="00365BE7"/>
    <w:rsid w:val="00365C2C"/>
    <w:rsid w:val="00367297"/>
    <w:rsid w:val="00367403"/>
    <w:rsid w:val="00370CFA"/>
    <w:rsid w:val="00373DB4"/>
    <w:rsid w:val="00374BBB"/>
    <w:rsid w:val="00377216"/>
    <w:rsid w:val="00380A4D"/>
    <w:rsid w:val="00381167"/>
    <w:rsid w:val="0038276E"/>
    <w:rsid w:val="0038439B"/>
    <w:rsid w:val="0038463A"/>
    <w:rsid w:val="00384AC0"/>
    <w:rsid w:val="003853EB"/>
    <w:rsid w:val="00386961"/>
    <w:rsid w:val="0038780D"/>
    <w:rsid w:val="00387940"/>
    <w:rsid w:val="00390194"/>
    <w:rsid w:val="003904CB"/>
    <w:rsid w:val="003909AF"/>
    <w:rsid w:val="00390EFB"/>
    <w:rsid w:val="003919B8"/>
    <w:rsid w:val="00392B39"/>
    <w:rsid w:val="00393603"/>
    <w:rsid w:val="003953D2"/>
    <w:rsid w:val="00396175"/>
    <w:rsid w:val="003967CE"/>
    <w:rsid w:val="00397874"/>
    <w:rsid w:val="003978DE"/>
    <w:rsid w:val="003A0F8D"/>
    <w:rsid w:val="003A1D01"/>
    <w:rsid w:val="003A212A"/>
    <w:rsid w:val="003A226F"/>
    <w:rsid w:val="003A29D2"/>
    <w:rsid w:val="003A2ACD"/>
    <w:rsid w:val="003A2DB2"/>
    <w:rsid w:val="003A2DF2"/>
    <w:rsid w:val="003A5101"/>
    <w:rsid w:val="003B04CE"/>
    <w:rsid w:val="003B1C2D"/>
    <w:rsid w:val="003B3DF3"/>
    <w:rsid w:val="003B41E2"/>
    <w:rsid w:val="003B47A0"/>
    <w:rsid w:val="003B4D5C"/>
    <w:rsid w:val="003B612D"/>
    <w:rsid w:val="003B7424"/>
    <w:rsid w:val="003C1FCD"/>
    <w:rsid w:val="003C236F"/>
    <w:rsid w:val="003C38E6"/>
    <w:rsid w:val="003C662A"/>
    <w:rsid w:val="003C68BC"/>
    <w:rsid w:val="003C6B45"/>
    <w:rsid w:val="003C6E11"/>
    <w:rsid w:val="003C6FB3"/>
    <w:rsid w:val="003C7A78"/>
    <w:rsid w:val="003D0802"/>
    <w:rsid w:val="003D0D4B"/>
    <w:rsid w:val="003D0E39"/>
    <w:rsid w:val="003D11D2"/>
    <w:rsid w:val="003D1C96"/>
    <w:rsid w:val="003D1FF1"/>
    <w:rsid w:val="003D2F13"/>
    <w:rsid w:val="003D4EAB"/>
    <w:rsid w:val="003D5139"/>
    <w:rsid w:val="003D5673"/>
    <w:rsid w:val="003D6DE6"/>
    <w:rsid w:val="003D73D1"/>
    <w:rsid w:val="003E0347"/>
    <w:rsid w:val="003E18C3"/>
    <w:rsid w:val="003E2315"/>
    <w:rsid w:val="003E2D16"/>
    <w:rsid w:val="003E2F70"/>
    <w:rsid w:val="003E467B"/>
    <w:rsid w:val="003E4760"/>
    <w:rsid w:val="003E49AB"/>
    <w:rsid w:val="003E5B82"/>
    <w:rsid w:val="003E6107"/>
    <w:rsid w:val="003E615C"/>
    <w:rsid w:val="003F25B3"/>
    <w:rsid w:val="003F5D1E"/>
    <w:rsid w:val="003F6472"/>
    <w:rsid w:val="003F6DB3"/>
    <w:rsid w:val="003F6FAD"/>
    <w:rsid w:val="003F7748"/>
    <w:rsid w:val="003F78E9"/>
    <w:rsid w:val="003F7A3A"/>
    <w:rsid w:val="003F7D5F"/>
    <w:rsid w:val="00401050"/>
    <w:rsid w:val="004010D1"/>
    <w:rsid w:val="00402116"/>
    <w:rsid w:val="004022E9"/>
    <w:rsid w:val="004027FA"/>
    <w:rsid w:val="00402A26"/>
    <w:rsid w:val="0040307A"/>
    <w:rsid w:val="004041E7"/>
    <w:rsid w:val="00405348"/>
    <w:rsid w:val="004057A7"/>
    <w:rsid w:val="00407DBE"/>
    <w:rsid w:val="00410B89"/>
    <w:rsid w:val="00410C91"/>
    <w:rsid w:val="00411497"/>
    <w:rsid w:val="004130B7"/>
    <w:rsid w:val="004143FF"/>
    <w:rsid w:val="00415FD3"/>
    <w:rsid w:val="0041627D"/>
    <w:rsid w:val="00416E3A"/>
    <w:rsid w:val="004205BA"/>
    <w:rsid w:val="00421A86"/>
    <w:rsid w:val="00422CAA"/>
    <w:rsid w:val="00426C6A"/>
    <w:rsid w:val="00427E26"/>
    <w:rsid w:val="00430F6C"/>
    <w:rsid w:val="004319DE"/>
    <w:rsid w:val="00432712"/>
    <w:rsid w:val="0043313B"/>
    <w:rsid w:val="004338CC"/>
    <w:rsid w:val="0043390B"/>
    <w:rsid w:val="0043526D"/>
    <w:rsid w:val="00435A81"/>
    <w:rsid w:val="00437C32"/>
    <w:rsid w:val="00437D4F"/>
    <w:rsid w:val="00440002"/>
    <w:rsid w:val="0044052F"/>
    <w:rsid w:val="00441A57"/>
    <w:rsid w:val="00441CE8"/>
    <w:rsid w:val="00442863"/>
    <w:rsid w:val="0044297F"/>
    <w:rsid w:val="00445961"/>
    <w:rsid w:val="00447655"/>
    <w:rsid w:val="00447A56"/>
    <w:rsid w:val="00450058"/>
    <w:rsid w:val="00451F68"/>
    <w:rsid w:val="00453808"/>
    <w:rsid w:val="00461116"/>
    <w:rsid w:val="0046144E"/>
    <w:rsid w:val="00461D60"/>
    <w:rsid w:val="00462791"/>
    <w:rsid w:val="004632DE"/>
    <w:rsid w:val="004653B3"/>
    <w:rsid w:val="004674A0"/>
    <w:rsid w:val="00467C6F"/>
    <w:rsid w:val="00471252"/>
    <w:rsid w:val="004716A6"/>
    <w:rsid w:val="00471E73"/>
    <w:rsid w:val="0047401B"/>
    <w:rsid w:val="00476B51"/>
    <w:rsid w:val="00477738"/>
    <w:rsid w:val="004821C1"/>
    <w:rsid w:val="00482BEE"/>
    <w:rsid w:val="004836EA"/>
    <w:rsid w:val="004837CE"/>
    <w:rsid w:val="0048487E"/>
    <w:rsid w:val="004857D9"/>
    <w:rsid w:val="004863EA"/>
    <w:rsid w:val="00486942"/>
    <w:rsid w:val="0049029A"/>
    <w:rsid w:val="00492A8F"/>
    <w:rsid w:val="00492BF9"/>
    <w:rsid w:val="00492D8A"/>
    <w:rsid w:val="00494D0D"/>
    <w:rsid w:val="0049517C"/>
    <w:rsid w:val="00497B3C"/>
    <w:rsid w:val="00497D6D"/>
    <w:rsid w:val="00497EE5"/>
    <w:rsid w:val="004A280C"/>
    <w:rsid w:val="004A3F99"/>
    <w:rsid w:val="004A42E5"/>
    <w:rsid w:val="004A4738"/>
    <w:rsid w:val="004A473E"/>
    <w:rsid w:val="004A54E2"/>
    <w:rsid w:val="004A5AF6"/>
    <w:rsid w:val="004A5DCE"/>
    <w:rsid w:val="004A7005"/>
    <w:rsid w:val="004B0399"/>
    <w:rsid w:val="004B29E4"/>
    <w:rsid w:val="004B2AB9"/>
    <w:rsid w:val="004B32AB"/>
    <w:rsid w:val="004B3CC9"/>
    <w:rsid w:val="004B56FE"/>
    <w:rsid w:val="004B5EA4"/>
    <w:rsid w:val="004B6DA6"/>
    <w:rsid w:val="004C1957"/>
    <w:rsid w:val="004C2F90"/>
    <w:rsid w:val="004C3632"/>
    <w:rsid w:val="004C3EF3"/>
    <w:rsid w:val="004C3F71"/>
    <w:rsid w:val="004C42E1"/>
    <w:rsid w:val="004C4FEA"/>
    <w:rsid w:val="004C5815"/>
    <w:rsid w:val="004C648C"/>
    <w:rsid w:val="004C6862"/>
    <w:rsid w:val="004C7D32"/>
    <w:rsid w:val="004D1BFB"/>
    <w:rsid w:val="004D2810"/>
    <w:rsid w:val="004D2F8E"/>
    <w:rsid w:val="004D3152"/>
    <w:rsid w:val="004D3643"/>
    <w:rsid w:val="004D542D"/>
    <w:rsid w:val="004E01CE"/>
    <w:rsid w:val="004E0F35"/>
    <w:rsid w:val="004E1B8C"/>
    <w:rsid w:val="004E4387"/>
    <w:rsid w:val="004E5416"/>
    <w:rsid w:val="004F15D4"/>
    <w:rsid w:val="004F1A8D"/>
    <w:rsid w:val="004F332B"/>
    <w:rsid w:val="004F41A0"/>
    <w:rsid w:val="004F6A93"/>
    <w:rsid w:val="00501C62"/>
    <w:rsid w:val="00502162"/>
    <w:rsid w:val="00502260"/>
    <w:rsid w:val="00502514"/>
    <w:rsid w:val="00502587"/>
    <w:rsid w:val="00502B7B"/>
    <w:rsid w:val="0050389E"/>
    <w:rsid w:val="00505026"/>
    <w:rsid w:val="005053DC"/>
    <w:rsid w:val="00506556"/>
    <w:rsid w:val="00507B45"/>
    <w:rsid w:val="00512D5F"/>
    <w:rsid w:val="00514AE0"/>
    <w:rsid w:val="00515912"/>
    <w:rsid w:val="00515B0F"/>
    <w:rsid w:val="005166F3"/>
    <w:rsid w:val="0051690C"/>
    <w:rsid w:val="00516A36"/>
    <w:rsid w:val="00520455"/>
    <w:rsid w:val="005205A5"/>
    <w:rsid w:val="005213E4"/>
    <w:rsid w:val="00521902"/>
    <w:rsid w:val="00521A9A"/>
    <w:rsid w:val="00524963"/>
    <w:rsid w:val="005275F8"/>
    <w:rsid w:val="00530A3F"/>
    <w:rsid w:val="00532737"/>
    <w:rsid w:val="00532AA1"/>
    <w:rsid w:val="00532AF1"/>
    <w:rsid w:val="00534268"/>
    <w:rsid w:val="00536684"/>
    <w:rsid w:val="00536AE8"/>
    <w:rsid w:val="005371FC"/>
    <w:rsid w:val="00541435"/>
    <w:rsid w:val="005418C3"/>
    <w:rsid w:val="005421CA"/>
    <w:rsid w:val="005435D1"/>
    <w:rsid w:val="0055032B"/>
    <w:rsid w:val="00550952"/>
    <w:rsid w:val="00550FC2"/>
    <w:rsid w:val="00551015"/>
    <w:rsid w:val="0055175D"/>
    <w:rsid w:val="00551840"/>
    <w:rsid w:val="0055205D"/>
    <w:rsid w:val="00553088"/>
    <w:rsid w:val="00553C56"/>
    <w:rsid w:val="00554787"/>
    <w:rsid w:val="00554AA6"/>
    <w:rsid w:val="00555813"/>
    <w:rsid w:val="0055583A"/>
    <w:rsid w:val="005566BF"/>
    <w:rsid w:val="00556F19"/>
    <w:rsid w:val="00557DE3"/>
    <w:rsid w:val="00557E7A"/>
    <w:rsid w:val="00560516"/>
    <w:rsid w:val="005608B7"/>
    <w:rsid w:val="005612EE"/>
    <w:rsid w:val="00561E42"/>
    <w:rsid w:val="00562578"/>
    <w:rsid w:val="00562694"/>
    <w:rsid w:val="00562F95"/>
    <w:rsid w:val="005632E5"/>
    <w:rsid w:val="00563B8D"/>
    <w:rsid w:val="0056485F"/>
    <w:rsid w:val="005648A5"/>
    <w:rsid w:val="00565545"/>
    <w:rsid w:val="005659E6"/>
    <w:rsid w:val="005659F6"/>
    <w:rsid w:val="00566BCC"/>
    <w:rsid w:val="005674BC"/>
    <w:rsid w:val="00570366"/>
    <w:rsid w:val="005708FB"/>
    <w:rsid w:val="00571FE0"/>
    <w:rsid w:val="00572725"/>
    <w:rsid w:val="0057313C"/>
    <w:rsid w:val="005739F1"/>
    <w:rsid w:val="00573AE5"/>
    <w:rsid w:val="005750C5"/>
    <w:rsid w:val="00575CC7"/>
    <w:rsid w:val="00576E7A"/>
    <w:rsid w:val="00577CCE"/>
    <w:rsid w:val="00581025"/>
    <w:rsid w:val="005814C3"/>
    <w:rsid w:val="00582B29"/>
    <w:rsid w:val="00582CA6"/>
    <w:rsid w:val="00583047"/>
    <w:rsid w:val="00584737"/>
    <w:rsid w:val="00584A8F"/>
    <w:rsid w:val="00585881"/>
    <w:rsid w:val="00586875"/>
    <w:rsid w:val="00587688"/>
    <w:rsid w:val="00590F59"/>
    <w:rsid w:val="00592960"/>
    <w:rsid w:val="00592DA9"/>
    <w:rsid w:val="00593733"/>
    <w:rsid w:val="005944CF"/>
    <w:rsid w:val="00594B69"/>
    <w:rsid w:val="00594C8B"/>
    <w:rsid w:val="005960C0"/>
    <w:rsid w:val="00596305"/>
    <w:rsid w:val="0059633E"/>
    <w:rsid w:val="00596D60"/>
    <w:rsid w:val="005A192A"/>
    <w:rsid w:val="005A245F"/>
    <w:rsid w:val="005A25A2"/>
    <w:rsid w:val="005A3549"/>
    <w:rsid w:val="005A359A"/>
    <w:rsid w:val="005A5F56"/>
    <w:rsid w:val="005A7B78"/>
    <w:rsid w:val="005B093C"/>
    <w:rsid w:val="005B34E8"/>
    <w:rsid w:val="005B3526"/>
    <w:rsid w:val="005B3FCA"/>
    <w:rsid w:val="005B546E"/>
    <w:rsid w:val="005B58B3"/>
    <w:rsid w:val="005B58EE"/>
    <w:rsid w:val="005C0721"/>
    <w:rsid w:val="005C2D27"/>
    <w:rsid w:val="005C4B81"/>
    <w:rsid w:val="005C5F67"/>
    <w:rsid w:val="005C60E0"/>
    <w:rsid w:val="005C66DA"/>
    <w:rsid w:val="005D2B8D"/>
    <w:rsid w:val="005D44A8"/>
    <w:rsid w:val="005D535C"/>
    <w:rsid w:val="005D5478"/>
    <w:rsid w:val="005D58AA"/>
    <w:rsid w:val="005D63AE"/>
    <w:rsid w:val="005D6BF9"/>
    <w:rsid w:val="005E11B3"/>
    <w:rsid w:val="005E15CD"/>
    <w:rsid w:val="005E20E5"/>
    <w:rsid w:val="005E2157"/>
    <w:rsid w:val="005E2DB8"/>
    <w:rsid w:val="005E3C5E"/>
    <w:rsid w:val="005E4093"/>
    <w:rsid w:val="005E5D17"/>
    <w:rsid w:val="005E62E0"/>
    <w:rsid w:val="005E7EE9"/>
    <w:rsid w:val="005F02E0"/>
    <w:rsid w:val="005F07AC"/>
    <w:rsid w:val="005F1953"/>
    <w:rsid w:val="005F22EF"/>
    <w:rsid w:val="005F2A60"/>
    <w:rsid w:val="005F3A1B"/>
    <w:rsid w:val="005F411E"/>
    <w:rsid w:val="005F5C1F"/>
    <w:rsid w:val="005F5D95"/>
    <w:rsid w:val="005F6504"/>
    <w:rsid w:val="005F72D6"/>
    <w:rsid w:val="0060245A"/>
    <w:rsid w:val="006041DB"/>
    <w:rsid w:val="00604685"/>
    <w:rsid w:val="00604773"/>
    <w:rsid w:val="00605968"/>
    <w:rsid w:val="006064D4"/>
    <w:rsid w:val="006067D2"/>
    <w:rsid w:val="006108E1"/>
    <w:rsid w:val="00610B7C"/>
    <w:rsid w:val="00611FD6"/>
    <w:rsid w:val="0061234F"/>
    <w:rsid w:val="00612A03"/>
    <w:rsid w:val="00612EF3"/>
    <w:rsid w:val="00613C5E"/>
    <w:rsid w:val="00614489"/>
    <w:rsid w:val="00614630"/>
    <w:rsid w:val="00614E2F"/>
    <w:rsid w:val="00617FA2"/>
    <w:rsid w:val="00623B8F"/>
    <w:rsid w:val="00623C25"/>
    <w:rsid w:val="006243C2"/>
    <w:rsid w:val="0062486E"/>
    <w:rsid w:val="006248D7"/>
    <w:rsid w:val="00624BFF"/>
    <w:rsid w:val="00625A82"/>
    <w:rsid w:val="00626569"/>
    <w:rsid w:val="0062759E"/>
    <w:rsid w:val="006276C9"/>
    <w:rsid w:val="006278A8"/>
    <w:rsid w:val="0063012E"/>
    <w:rsid w:val="0063076B"/>
    <w:rsid w:val="00631017"/>
    <w:rsid w:val="006317C2"/>
    <w:rsid w:val="00632056"/>
    <w:rsid w:val="006326AC"/>
    <w:rsid w:val="00632932"/>
    <w:rsid w:val="00633AB6"/>
    <w:rsid w:val="006347F1"/>
    <w:rsid w:val="0063481E"/>
    <w:rsid w:val="00635D8B"/>
    <w:rsid w:val="0063736C"/>
    <w:rsid w:val="00637456"/>
    <w:rsid w:val="00641A83"/>
    <w:rsid w:val="00641CA0"/>
    <w:rsid w:val="00642EE8"/>
    <w:rsid w:val="00644917"/>
    <w:rsid w:val="00644F69"/>
    <w:rsid w:val="00644FC2"/>
    <w:rsid w:val="0064515C"/>
    <w:rsid w:val="00645426"/>
    <w:rsid w:val="0064663F"/>
    <w:rsid w:val="0064692F"/>
    <w:rsid w:val="00646997"/>
    <w:rsid w:val="00646A0B"/>
    <w:rsid w:val="00647E0C"/>
    <w:rsid w:val="00650951"/>
    <w:rsid w:val="00650C48"/>
    <w:rsid w:val="006517C0"/>
    <w:rsid w:val="006528C7"/>
    <w:rsid w:val="00652A87"/>
    <w:rsid w:val="00652AA2"/>
    <w:rsid w:val="00652E6B"/>
    <w:rsid w:val="006530CD"/>
    <w:rsid w:val="00653140"/>
    <w:rsid w:val="00655C5D"/>
    <w:rsid w:val="00655D10"/>
    <w:rsid w:val="0065607C"/>
    <w:rsid w:val="006573C9"/>
    <w:rsid w:val="00662033"/>
    <w:rsid w:val="00662B63"/>
    <w:rsid w:val="00663966"/>
    <w:rsid w:val="006642A8"/>
    <w:rsid w:val="006647CD"/>
    <w:rsid w:val="00665DEB"/>
    <w:rsid w:val="006674C8"/>
    <w:rsid w:val="00670405"/>
    <w:rsid w:val="006717D5"/>
    <w:rsid w:val="00672581"/>
    <w:rsid w:val="00673381"/>
    <w:rsid w:val="0067450F"/>
    <w:rsid w:val="00675A51"/>
    <w:rsid w:val="006767B2"/>
    <w:rsid w:val="00676A9C"/>
    <w:rsid w:val="0068142D"/>
    <w:rsid w:val="00681E8C"/>
    <w:rsid w:val="00682977"/>
    <w:rsid w:val="00682FCC"/>
    <w:rsid w:val="00683025"/>
    <w:rsid w:val="00684A73"/>
    <w:rsid w:val="00684C45"/>
    <w:rsid w:val="00686AB7"/>
    <w:rsid w:val="0068717E"/>
    <w:rsid w:val="0069137D"/>
    <w:rsid w:val="00692210"/>
    <w:rsid w:val="006923CC"/>
    <w:rsid w:val="00692E81"/>
    <w:rsid w:val="006936C0"/>
    <w:rsid w:val="00696A4F"/>
    <w:rsid w:val="0069777A"/>
    <w:rsid w:val="00697891"/>
    <w:rsid w:val="00697AE7"/>
    <w:rsid w:val="006A0651"/>
    <w:rsid w:val="006A0686"/>
    <w:rsid w:val="006A0C84"/>
    <w:rsid w:val="006A10C4"/>
    <w:rsid w:val="006A1D4C"/>
    <w:rsid w:val="006A5A05"/>
    <w:rsid w:val="006A5BD2"/>
    <w:rsid w:val="006B05A8"/>
    <w:rsid w:val="006B42CA"/>
    <w:rsid w:val="006B5379"/>
    <w:rsid w:val="006B6117"/>
    <w:rsid w:val="006B74EC"/>
    <w:rsid w:val="006C3F01"/>
    <w:rsid w:val="006C3F25"/>
    <w:rsid w:val="006C4AE8"/>
    <w:rsid w:val="006C6024"/>
    <w:rsid w:val="006C66D4"/>
    <w:rsid w:val="006C7C5A"/>
    <w:rsid w:val="006C7F94"/>
    <w:rsid w:val="006D0D32"/>
    <w:rsid w:val="006D20E8"/>
    <w:rsid w:val="006D314B"/>
    <w:rsid w:val="006D3E1F"/>
    <w:rsid w:val="006D7429"/>
    <w:rsid w:val="006E110C"/>
    <w:rsid w:val="006E2118"/>
    <w:rsid w:val="006E2606"/>
    <w:rsid w:val="006E30ED"/>
    <w:rsid w:val="006E310E"/>
    <w:rsid w:val="006E519E"/>
    <w:rsid w:val="006E5B2E"/>
    <w:rsid w:val="006E7444"/>
    <w:rsid w:val="006F0682"/>
    <w:rsid w:val="006F1ABD"/>
    <w:rsid w:val="006F1C71"/>
    <w:rsid w:val="006F33D7"/>
    <w:rsid w:val="006F3FBC"/>
    <w:rsid w:val="006F5F5F"/>
    <w:rsid w:val="006F631E"/>
    <w:rsid w:val="006F6565"/>
    <w:rsid w:val="006F758C"/>
    <w:rsid w:val="006F7A3B"/>
    <w:rsid w:val="007007DC"/>
    <w:rsid w:val="00700CBA"/>
    <w:rsid w:val="007014A6"/>
    <w:rsid w:val="00701DBA"/>
    <w:rsid w:val="00701E71"/>
    <w:rsid w:val="00702199"/>
    <w:rsid w:val="00705476"/>
    <w:rsid w:val="0070566A"/>
    <w:rsid w:val="007063F7"/>
    <w:rsid w:val="0070653C"/>
    <w:rsid w:val="00706A3C"/>
    <w:rsid w:val="00710646"/>
    <w:rsid w:val="007113D0"/>
    <w:rsid w:val="007127B3"/>
    <w:rsid w:val="007128E0"/>
    <w:rsid w:val="00713B65"/>
    <w:rsid w:val="00713F1F"/>
    <w:rsid w:val="007140C3"/>
    <w:rsid w:val="00714DC2"/>
    <w:rsid w:val="007161A4"/>
    <w:rsid w:val="0071739E"/>
    <w:rsid w:val="00717483"/>
    <w:rsid w:val="00720A30"/>
    <w:rsid w:val="00722D92"/>
    <w:rsid w:val="0072310F"/>
    <w:rsid w:val="007231CC"/>
    <w:rsid w:val="00723366"/>
    <w:rsid w:val="007237EF"/>
    <w:rsid w:val="007243DE"/>
    <w:rsid w:val="00724A9C"/>
    <w:rsid w:val="007312E8"/>
    <w:rsid w:val="007328AC"/>
    <w:rsid w:val="007329C5"/>
    <w:rsid w:val="00732C27"/>
    <w:rsid w:val="00732DEB"/>
    <w:rsid w:val="00732F09"/>
    <w:rsid w:val="00733D1A"/>
    <w:rsid w:val="007364D2"/>
    <w:rsid w:val="00736587"/>
    <w:rsid w:val="007367B3"/>
    <w:rsid w:val="00737DD6"/>
    <w:rsid w:val="007402A6"/>
    <w:rsid w:val="00740B85"/>
    <w:rsid w:val="00741C3F"/>
    <w:rsid w:val="00744548"/>
    <w:rsid w:val="007446FC"/>
    <w:rsid w:val="00744B58"/>
    <w:rsid w:val="00744D57"/>
    <w:rsid w:val="00745170"/>
    <w:rsid w:val="00746AC4"/>
    <w:rsid w:val="007474D6"/>
    <w:rsid w:val="007478DB"/>
    <w:rsid w:val="00751756"/>
    <w:rsid w:val="007517BC"/>
    <w:rsid w:val="00752B3B"/>
    <w:rsid w:val="00753E5C"/>
    <w:rsid w:val="007542B7"/>
    <w:rsid w:val="0076100C"/>
    <w:rsid w:val="007619C3"/>
    <w:rsid w:val="007623DA"/>
    <w:rsid w:val="00762767"/>
    <w:rsid w:val="00762A7F"/>
    <w:rsid w:val="007666DC"/>
    <w:rsid w:val="00766B0F"/>
    <w:rsid w:val="0076783E"/>
    <w:rsid w:val="007707A5"/>
    <w:rsid w:val="0077171D"/>
    <w:rsid w:val="00771915"/>
    <w:rsid w:val="00772BEE"/>
    <w:rsid w:val="00773A86"/>
    <w:rsid w:val="00773F38"/>
    <w:rsid w:val="00774686"/>
    <w:rsid w:val="00774A45"/>
    <w:rsid w:val="00775E8F"/>
    <w:rsid w:val="00777EEB"/>
    <w:rsid w:val="0078082F"/>
    <w:rsid w:val="007811A3"/>
    <w:rsid w:val="00781B34"/>
    <w:rsid w:val="00782379"/>
    <w:rsid w:val="00782924"/>
    <w:rsid w:val="007830F0"/>
    <w:rsid w:val="007837DF"/>
    <w:rsid w:val="00783C89"/>
    <w:rsid w:val="00784081"/>
    <w:rsid w:val="0078587E"/>
    <w:rsid w:val="00785918"/>
    <w:rsid w:val="00785A0B"/>
    <w:rsid w:val="00786112"/>
    <w:rsid w:val="007879BD"/>
    <w:rsid w:val="00792F33"/>
    <w:rsid w:val="0079517F"/>
    <w:rsid w:val="00795498"/>
    <w:rsid w:val="00796A08"/>
    <w:rsid w:val="00796D65"/>
    <w:rsid w:val="007A3E1C"/>
    <w:rsid w:val="007A4C54"/>
    <w:rsid w:val="007A5F3A"/>
    <w:rsid w:val="007A79CB"/>
    <w:rsid w:val="007B2424"/>
    <w:rsid w:val="007B37B4"/>
    <w:rsid w:val="007B3F0B"/>
    <w:rsid w:val="007B463A"/>
    <w:rsid w:val="007B4E40"/>
    <w:rsid w:val="007B542E"/>
    <w:rsid w:val="007B6E38"/>
    <w:rsid w:val="007C1543"/>
    <w:rsid w:val="007C1B44"/>
    <w:rsid w:val="007C2017"/>
    <w:rsid w:val="007C2AF5"/>
    <w:rsid w:val="007C6FD1"/>
    <w:rsid w:val="007C7300"/>
    <w:rsid w:val="007C776F"/>
    <w:rsid w:val="007C7D20"/>
    <w:rsid w:val="007D2595"/>
    <w:rsid w:val="007D36ED"/>
    <w:rsid w:val="007D397E"/>
    <w:rsid w:val="007D658D"/>
    <w:rsid w:val="007D6738"/>
    <w:rsid w:val="007D6EA9"/>
    <w:rsid w:val="007D7A55"/>
    <w:rsid w:val="007D7B69"/>
    <w:rsid w:val="007D7C85"/>
    <w:rsid w:val="007E0114"/>
    <w:rsid w:val="007E2383"/>
    <w:rsid w:val="007E6E3A"/>
    <w:rsid w:val="007E7131"/>
    <w:rsid w:val="007F1C36"/>
    <w:rsid w:val="007F2EBB"/>
    <w:rsid w:val="007F33B8"/>
    <w:rsid w:val="007F3AC7"/>
    <w:rsid w:val="007F3C63"/>
    <w:rsid w:val="007F40B8"/>
    <w:rsid w:val="007F4BCA"/>
    <w:rsid w:val="007F5370"/>
    <w:rsid w:val="007F600F"/>
    <w:rsid w:val="007F62A4"/>
    <w:rsid w:val="007F737E"/>
    <w:rsid w:val="007F7571"/>
    <w:rsid w:val="007F7C5B"/>
    <w:rsid w:val="0080164E"/>
    <w:rsid w:val="008018FA"/>
    <w:rsid w:val="008023FD"/>
    <w:rsid w:val="00803801"/>
    <w:rsid w:val="008052E8"/>
    <w:rsid w:val="00805768"/>
    <w:rsid w:val="00805E00"/>
    <w:rsid w:val="008065ED"/>
    <w:rsid w:val="0080707C"/>
    <w:rsid w:val="00807442"/>
    <w:rsid w:val="0081032A"/>
    <w:rsid w:val="00812648"/>
    <w:rsid w:val="008126DC"/>
    <w:rsid w:val="00812768"/>
    <w:rsid w:val="00813859"/>
    <w:rsid w:val="00813ECC"/>
    <w:rsid w:val="00816755"/>
    <w:rsid w:val="00816F14"/>
    <w:rsid w:val="008171B9"/>
    <w:rsid w:val="008207F6"/>
    <w:rsid w:val="008217C9"/>
    <w:rsid w:val="00821CB4"/>
    <w:rsid w:val="00821EE9"/>
    <w:rsid w:val="00822C1A"/>
    <w:rsid w:val="00823911"/>
    <w:rsid w:val="008240D0"/>
    <w:rsid w:val="00824202"/>
    <w:rsid w:val="00825D32"/>
    <w:rsid w:val="00826C49"/>
    <w:rsid w:val="008311C4"/>
    <w:rsid w:val="00832F0B"/>
    <w:rsid w:val="0083446A"/>
    <w:rsid w:val="00834D52"/>
    <w:rsid w:val="00837873"/>
    <w:rsid w:val="00842AB8"/>
    <w:rsid w:val="00842FAC"/>
    <w:rsid w:val="008444C0"/>
    <w:rsid w:val="008449C4"/>
    <w:rsid w:val="00844A19"/>
    <w:rsid w:val="008457D5"/>
    <w:rsid w:val="0084642B"/>
    <w:rsid w:val="008502F4"/>
    <w:rsid w:val="008516E7"/>
    <w:rsid w:val="00851E96"/>
    <w:rsid w:val="00852633"/>
    <w:rsid w:val="00852B4B"/>
    <w:rsid w:val="00852FFD"/>
    <w:rsid w:val="008545AE"/>
    <w:rsid w:val="008551FC"/>
    <w:rsid w:val="00855FDC"/>
    <w:rsid w:val="008560EE"/>
    <w:rsid w:val="00856254"/>
    <w:rsid w:val="0085781D"/>
    <w:rsid w:val="008579C9"/>
    <w:rsid w:val="00857ABF"/>
    <w:rsid w:val="00857D07"/>
    <w:rsid w:val="00860C8C"/>
    <w:rsid w:val="00862C63"/>
    <w:rsid w:val="00863013"/>
    <w:rsid w:val="00864569"/>
    <w:rsid w:val="008648AD"/>
    <w:rsid w:val="00864F1B"/>
    <w:rsid w:val="00865FFE"/>
    <w:rsid w:val="0087084B"/>
    <w:rsid w:val="00871495"/>
    <w:rsid w:val="00871DDD"/>
    <w:rsid w:val="008723DB"/>
    <w:rsid w:val="0087309F"/>
    <w:rsid w:val="00873245"/>
    <w:rsid w:val="00873487"/>
    <w:rsid w:val="00874AEA"/>
    <w:rsid w:val="008753E0"/>
    <w:rsid w:val="008756C7"/>
    <w:rsid w:val="00876228"/>
    <w:rsid w:val="00876E5A"/>
    <w:rsid w:val="0088108C"/>
    <w:rsid w:val="0088205F"/>
    <w:rsid w:val="00884802"/>
    <w:rsid w:val="00886EEE"/>
    <w:rsid w:val="008909B4"/>
    <w:rsid w:val="008910EF"/>
    <w:rsid w:val="008916FE"/>
    <w:rsid w:val="00894803"/>
    <w:rsid w:val="0089543D"/>
    <w:rsid w:val="00897E48"/>
    <w:rsid w:val="008A07F7"/>
    <w:rsid w:val="008A0EA6"/>
    <w:rsid w:val="008A1262"/>
    <w:rsid w:val="008A2439"/>
    <w:rsid w:val="008A2D1B"/>
    <w:rsid w:val="008A5B04"/>
    <w:rsid w:val="008A6123"/>
    <w:rsid w:val="008A7A3B"/>
    <w:rsid w:val="008B021A"/>
    <w:rsid w:val="008B0D84"/>
    <w:rsid w:val="008B16E6"/>
    <w:rsid w:val="008B2896"/>
    <w:rsid w:val="008B458F"/>
    <w:rsid w:val="008B5ABB"/>
    <w:rsid w:val="008B7EDA"/>
    <w:rsid w:val="008C0052"/>
    <w:rsid w:val="008C0A23"/>
    <w:rsid w:val="008C0F39"/>
    <w:rsid w:val="008C100B"/>
    <w:rsid w:val="008C2222"/>
    <w:rsid w:val="008C2C69"/>
    <w:rsid w:val="008C4E83"/>
    <w:rsid w:val="008C57E9"/>
    <w:rsid w:val="008C6925"/>
    <w:rsid w:val="008C7190"/>
    <w:rsid w:val="008D0696"/>
    <w:rsid w:val="008D27FF"/>
    <w:rsid w:val="008D3575"/>
    <w:rsid w:val="008D3BDD"/>
    <w:rsid w:val="008D79B3"/>
    <w:rsid w:val="008E0691"/>
    <w:rsid w:val="008E3F61"/>
    <w:rsid w:val="008E4D12"/>
    <w:rsid w:val="008E59C5"/>
    <w:rsid w:val="008E7E07"/>
    <w:rsid w:val="008F020C"/>
    <w:rsid w:val="008F0C04"/>
    <w:rsid w:val="008F2E0F"/>
    <w:rsid w:val="008F2ED1"/>
    <w:rsid w:val="008F40D0"/>
    <w:rsid w:val="008F549F"/>
    <w:rsid w:val="008F7995"/>
    <w:rsid w:val="008F7FEB"/>
    <w:rsid w:val="00900714"/>
    <w:rsid w:val="00903A7C"/>
    <w:rsid w:val="00903E3C"/>
    <w:rsid w:val="00905C86"/>
    <w:rsid w:val="0090735C"/>
    <w:rsid w:val="00907588"/>
    <w:rsid w:val="00910126"/>
    <w:rsid w:val="00911A18"/>
    <w:rsid w:val="0091276B"/>
    <w:rsid w:val="00913238"/>
    <w:rsid w:val="00914CDA"/>
    <w:rsid w:val="009152BC"/>
    <w:rsid w:val="00915867"/>
    <w:rsid w:val="00916903"/>
    <w:rsid w:val="00916D30"/>
    <w:rsid w:val="009170E4"/>
    <w:rsid w:val="0091762E"/>
    <w:rsid w:val="00920BA0"/>
    <w:rsid w:val="009218D8"/>
    <w:rsid w:val="00921D07"/>
    <w:rsid w:val="00923A1B"/>
    <w:rsid w:val="00923AD5"/>
    <w:rsid w:val="00923ADB"/>
    <w:rsid w:val="00924077"/>
    <w:rsid w:val="009244A2"/>
    <w:rsid w:val="00924AEC"/>
    <w:rsid w:val="00926499"/>
    <w:rsid w:val="009274F5"/>
    <w:rsid w:val="00927612"/>
    <w:rsid w:val="00927B3D"/>
    <w:rsid w:val="00927C87"/>
    <w:rsid w:val="00927DBF"/>
    <w:rsid w:val="00930671"/>
    <w:rsid w:val="0093186F"/>
    <w:rsid w:val="009323BD"/>
    <w:rsid w:val="009339CB"/>
    <w:rsid w:val="00934526"/>
    <w:rsid w:val="009345EC"/>
    <w:rsid w:val="009346A4"/>
    <w:rsid w:val="00936557"/>
    <w:rsid w:val="00940CCB"/>
    <w:rsid w:val="00941B1F"/>
    <w:rsid w:val="00941FB2"/>
    <w:rsid w:val="00943816"/>
    <w:rsid w:val="00945FA6"/>
    <w:rsid w:val="0094648C"/>
    <w:rsid w:val="00950483"/>
    <w:rsid w:val="00950B14"/>
    <w:rsid w:val="009519D9"/>
    <w:rsid w:val="00952BC3"/>
    <w:rsid w:val="0095445E"/>
    <w:rsid w:val="00955531"/>
    <w:rsid w:val="0095724E"/>
    <w:rsid w:val="00957322"/>
    <w:rsid w:val="00962634"/>
    <w:rsid w:val="00962D5C"/>
    <w:rsid w:val="00963164"/>
    <w:rsid w:val="0096333C"/>
    <w:rsid w:val="009644E2"/>
    <w:rsid w:val="009648FB"/>
    <w:rsid w:val="00965664"/>
    <w:rsid w:val="00965FC3"/>
    <w:rsid w:val="00967C1B"/>
    <w:rsid w:val="00970A80"/>
    <w:rsid w:val="00970DAC"/>
    <w:rsid w:val="009724AE"/>
    <w:rsid w:val="00976163"/>
    <w:rsid w:val="0097634A"/>
    <w:rsid w:val="009763D1"/>
    <w:rsid w:val="00976AEE"/>
    <w:rsid w:val="00977984"/>
    <w:rsid w:val="0098014E"/>
    <w:rsid w:val="00980151"/>
    <w:rsid w:val="009828E3"/>
    <w:rsid w:val="00982D16"/>
    <w:rsid w:val="00983E56"/>
    <w:rsid w:val="00985A25"/>
    <w:rsid w:val="00987562"/>
    <w:rsid w:val="0099057D"/>
    <w:rsid w:val="00990AE1"/>
    <w:rsid w:val="00991AEE"/>
    <w:rsid w:val="0099243E"/>
    <w:rsid w:val="0099377A"/>
    <w:rsid w:val="00993C3C"/>
    <w:rsid w:val="00993F84"/>
    <w:rsid w:val="00995D16"/>
    <w:rsid w:val="009965F1"/>
    <w:rsid w:val="009967A9"/>
    <w:rsid w:val="00997F0E"/>
    <w:rsid w:val="009A1C04"/>
    <w:rsid w:val="009A27A9"/>
    <w:rsid w:val="009A2D6E"/>
    <w:rsid w:val="009A2DFE"/>
    <w:rsid w:val="009A345B"/>
    <w:rsid w:val="009A41BA"/>
    <w:rsid w:val="009A4D6E"/>
    <w:rsid w:val="009A4EC3"/>
    <w:rsid w:val="009A6FE9"/>
    <w:rsid w:val="009B07F8"/>
    <w:rsid w:val="009B094A"/>
    <w:rsid w:val="009B0D52"/>
    <w:rsid w:val="009B1B4A"/>
    <w:rsid w:val="009B1F3D"/>
    <w:rsid w:val="009B5287"/>
    <w:rsid w:val="009B6245"/>
    <w:rsid w:val="009B686B"/>
    <w:rsid w:val="009B6E19"/>
    <w:rsid w:val="009B7257"/>
    <w:rsid w:val="009B759F"/>
    <w:rsid w:val="009B7904"/>
    <w:rsid w:val="009C0721"/>
    <w:rsid w:val="009C1C77"/>
    <w:rsid w:val="009C2D8D"/>
    <w:rsid w:val="009C3414"/>
    <w:rsid w:val="009C3FDB"/>
    <w:rsid w:val="009C49ED"/>
    <w:rsid w:val="009D01CC"/>
    <w:rsid w:val="009D08A7"/>
    <w:rsid w:val="009D0DD2"/>
    <w:rsid w:val="009D0EA5"/>
    <w:rsid w:val="009D3BDA"/>
    <w:rsid w:val="009D3EDB"/>
    <w:rsid w:val="009D6139"/>
    <w:rsid w:val="009D635E"/>
    <w:rsid w:val="009D64F4"/>
    <w:rsid w:val="009D7979"/>
    <w:rsid w:val="009E13AB"/>
    <w:rsid w:val="009E25E2"/>
    <w:rsid w:val="009E2962"/>
    <w:rsid w:val="009E4BD0"/>
    <w:rsid w:val="009E5489"/>
    <w:rsid w:val="009E55F8"/>
    <w:rsid w:val="009E646E"/>
    <w:rsid w:val="009E7801"/>
    <w:rsid w:val="009E79DB"/>
    <w:rsid w:val="009F0037"/>
    <w:rsid w:val="009F0744"/>
    <w:rsid w:val="009F14DC"/>
    <w:rsid w:val="009F1BDF"/>
    <w:rsid w:val="009F2C66"/>
    <w:rsid w:val="009F3B77"/>
    <w:rsid w:val="009F3EA6"/>
    <w:rsid w:val="009F48E5"/>
    <w:rsid w:val="009F4978"/>
    <w:rsid w:val="009F5381"/>
    <w:rsid w:val="009F584C"/>
    <w:rsid w:val="009F65E3"/>
    <w:rsid w:val="009F68E1"/>
    <w:rsid w:val="009F7CDF"/>
    <w:rsid w:val="00A0007C"/>
    <w:rsid w:val="00A00D47"/>
    <w:rsid w:val="00A01BEA"/>
    <w:rsid w:val="00A02288"/>
    <w:rsid w:val="00A03195"/>
    <w:rsid w:val="00A04172"/>
    <w:rsid w:val="00A047A0"/>
    <w:rsid w:val="00A05AD2"/>
    <w:rsid w:val="00A06AF4"/>
    <w:rsid w:val="00A06DE9"/>
    <w:rsid w:val="00A06E73"/>
    <w:rsid w:val="00A071EA"/>
    <w:rsid w:val="00A07396"/>
    <w:rsid w:val="00A07C90"/>
    <w:rsid w:val="00A118F4"/>
    <w:rsid w:val="00A11B09"/>
    <w:rsid w:val="00A11DF7"/>
    <w:rsid w:val="00A12B19"/>
    <w:rsid w:val="00A13869"/>
    <w:rsid w:val="00A14430"/>
    <w:rsid w:val="00A159A7"/>
    <w:rsid w:val="00A20077"/>
    <w:rsid w:val="00A20E0D"/>
    <w:rsid w:val="00A218DF"/>
    <w:rsid w:val="00A21AB8"/>
    <w:rsid w:val="00A2229D"/>
    <w:rsid w:val="00A22917"/>
    <w:rsid w:val="00A23BA9"/>
    <w:rsid w:val="00A23C9D"/>
    <w:rsid w:val="00A24118"/>
    <w:rsid w:val="00A2420E"/>
    <w:rsid w:val="00A24822"/>
    <w:rsid w:val="00A25744"/>
    <w:rsid w:val="00A27022"/>
    <w:rsid w:val="00A3204A"/>
    <w:rsid w:val="00A32746"/>
    <w:rsid w:val="00A333CE"/>
    <w:rsid w:val="00A34387"/>
    <w:rsid w:val="00A35877"/>
    <w:rsid w:val="00A35A82"/>
    <w:rsid w:val="00A35DB6"/>
    <w:rsid w:val="00A361BC"/>
    <w:rsid w:val="00A36EF2"/>
    <w:rsid w:val="00A37C94"/>
    <w:rsid w:val="00A40292"/>
    <w:rsid w:val="00A425C6"/>
    <w:rsid w:val="00A43E24"/>
    <w:rsid w:val="00A44581"/>
    <w:rsid w:val="00A44597"/>
    <w:rsid w:val="00A446F6"/>
    <w:rsid w:val="00A44A03"/>
    <w:rsid w:val="00A51314"/>
    <w:rsid w:val="00A530D0"/>
    <w:rsid w:val="00A53AB0"/>
    <w:rsid w:val="00A55890"/>
    <w:rsid w:val="00A55D28"/>
    <w:rsid w:val="00A57539"/>
    <w:rsid w:val="00A60324"/>
    <w:rsid w:val="00A603F8"/>
    <w:rsid w:val="00A60711"/>
    <w:rsid w:val="00A60E9F"/>
    <w:rsid w:val="00A613A9"/>
    <w:rsid w:val="00A6271E"/>
    <w:rsid w:val="00A63263"/>
    <w:rsid w:val="00A6349D"/>
    <w:rsid w:val="00A63CA4"/>
    <w:rsid w:val="00A64948"/>
    <w:rsid w:val="00A66AB5"/>
    <w:rsid w:val="00A67AC5"/>
    <w:rsid w:val="00A67BD1"/>
    <w:rsid w:val="00A67D69"/>
    <w:rsid w:val="00A67E1D"/>
    <w:rsid w:val="00A72A67"/>
    <w:rsid w:val="00A72EF8"/>
    <w:rsid w:val="00A734A3"/>
    <w:rsid w:val="00A735C1"/>
    <w:rsid w:val="00A7439F"/>
    <w:rsid w:val="00A765AC"/>
    <w:rsid w:val="00A777FD"/>
    <w:rsid w:val="00A77B4F"/>
    <w:rsid w:val="00A8075B"/>
    <w:rsid w:val="00A80F12"/>
    <w:rsid w:val="00A81474"/>
    <w:rsid w:val="00A8229D"/>
    <w:rsid w:val="00A83277"/>
    <w:rsid w:val="00A84DAB"/>
    <w:rsid w:val="00A850CB"/>
    <w:rsid w:val="00A870E1"/>
    <w:rsid w:val="00A87534"/>
    <w:rsid w:val="00A90056"/>
    <w:rsid w:val="00A9091A"/>
    <w:rsid w:val="00A91337"/>
    <w:rsid w:val="00A9147B"/>
    <w:rsid w:val="00A920AB"/>
    <w:rsid w:val="00A921EC"/>
    <w:rsid w:val="00A936FE"/>
    <w:rsid w:val="00A93F90"/>
    <w:rsid w:val="00A94B02"/>
    <w:rsid w:val="00A9584C"/>
    <w:rsid w:val="00A96D63"/>
    <w:rsid w:val="00AA149F"/>
    <w:rsid w:val="00AA3217"/>
    <w:rsid w:val="00AA32A1"/>
    <w:rsid w:val="00AA3610"/>
    <w:rsid w:val="00AA42AA"/>
    <w:rsid w:val="00AA44D6"/>
    <w:rsid w:val="00AA5399"/>
    <w:rsid w:val="00AA75ED"/>
    <w:rsid w:val="00AA7C61"/>
    <w:rsid w:val="00AB008F"/>
    <w:rsid w:val="00AB0CC0"/>
    <w:rsid w:val="00AB211E"/>
    <w:rsid w:val="00AB2237"/>
    <w:rsid w:val="00AB2AEE"/>
    <w:rsid w:val="00AB59D0"/>
    <w:rsid w:val="00AB6118"/>
    <w:rsid w:val="00AB6172"/>
    <w:rsid w:val="00AB67B4"/>
    <w:rsid w:val="00AB72CA"/>
    <w:rsid w:val="00AB75A0"/>
    <w:rsid w:val="00AB764D"/>
    <w:rsid w:val="00AB7D92"/>
    <w:rsid w:val="00AC05E1"/>
    <w:rsid w:val="00AC1629"/>
    <w:rsid w:val="00AC2020"/>
    <w:rsid w:val="00AC22F4"/>
    <w:rsid w:val="00AC2752"/>
    <w:rsid w:val="00AC2B94"/>
    <w:rsid w:val="00AC3D01"/>
    <w:rsid w:val="00AC489E"/>
    <w:rsid w:val="00AC4DB3"/>
    <w:rsid w:val="00AC5026"/>
    <w:rsid w:val="00AC5A93"/>
    <w:rsid w:val="00AD09C3"/>
    <w:rsid w:val="00AD0ABD"/>
    <w:rsid w:val="00AD0AC9"/>
    <w:rsid w:val="00AD147D"/>
    <w:rsid w:val="00AD1B6C"/>
    <w:rsid w:val="00AD20A8"/>
    <w:rsid w:val="00AD2C91"/>
    <w:rsid w:val="00AD4D22"/>
    <w:rsid w:val="00AE03B7"/>
    <w:rsid w:val="00AE2485"/>
    <w:rsid w:val="00AE264A"/>
    <w:rsid w:val="00AE349B"/>
    <w:rsid w:val="00AE4F85"/>
    <w:rsid w:val="00AE5ED9"/>
    <w:rsid w:val="00AE7D83"/>
    <w:rsid w:val="00AF0C2A"/>
    <w:rsid w:val="00AF1CE9"/>
    <w:rsid w:val="00AF24F1"/>
    <w:rsid w:val="00AF493F"/>
    <w:rsid w:val="00AF4B13"/>
    <w:rsid w:val="00AF4EFC"/>
    <w:rsid w:val="00AF4F67"/>
    <w:rsid w:val="00AF54CE"/>
    <w:rsid w:val="00AF62E4"/>
    <w:rsid w:val="00AF6623"/>
    <w:rsid w:val="00B000CD"/>
    <w:rsid w:val="00B007C4"/>
    <w:rsid w:val="00B02495"/>
    <w:rsid w:val="00B02750"/>
    <w:rsid w:val="00B03DA5"/>
    <w:rsid w:val="00B03F91"/>
    <w:rsid w:val="00B05253"/>
    <w:rsid w:val="00B05708"/>
    <w:rsid w:val="00B0652E"/>
    <w:rsid w:val="00B1016B"/>
    <w:rsid w:val="00B1146E"/>
    <w:rsid w:val="00B11723"/>
    <w:rsid w:val="00B14501"/>
    <w:rsid w:val="00B167D2"/>
    <w:rsid w:val="00B2122A"/>
    <w:rsid w:val="00B21523"/>
    <w:rsid w:val="00B219B5"/>
    <w:rsid w:val="00B2500B"/>
    <w:rsid w:val="00B25908"/>
    <w:rsid w:val="00B26164"/>
    <w:rsid w:val="00B267FA"/>
    <w:rsid w:val="00B27D6B"/>
    <w:rsid w:val="00B303AD"/>
    <w:rsid w:val="00B30979"/>
    <w:rsid w:val="00B31CF7"/>
    <w:rsid w:val="00B32707"/>
    <w:rsid w:val="00B35CDE"/>
    <w:rsid w:val="00B37D01"/>
    <w:rsid w:val="00B4024D"/>
    <w:rsid w:val="00B40767"/>
    <w:rsid w:val="00B40F12"/>
    <w:rsid w:val="00B41D81"/>
    <w:rsid w:val="00B43804"/>
    <w:rsid w:val="00B45145"/>
    <w:rsid w:val="00B4520E"/>
    <w:rsid w:val="00B47076"/>
    <w:rsid w:val="00B50B74"/>
    <w:rsid w:val="00B50F96"/>
    <w:rsid w:val="00B52B30"/>
    <w:rsid w:val="00B52CCE"/>
    <w:rsid w:val="00B52DF4"/>
    <w:rsid w:val="00B53021"/>
    <w:rsid w:val="00B534E2"/>
    <w:rsid w:val="00B53B14"/>
    <w:rsid w:val="00B53C2A"/>
    <w:rsid w:val="00B54835"/>
    <w:rsid w:val="00B5483E"/>
    <w:rsid w:val="00B548F9"/>
    <w:rsid w:val="00B55A7B"/>
    <w:rsid w:val="00B568E0"/>
    <w:rsid w:val="00B573DE"/>
    <w:rsid w:val="00B577A3"/>
    <w:rsid w:val="00B57EFC"/>
    <w:rsid w:val="00B602D5"/>
    <w:rsid w:val="00B604E6"/>
    <w:rsid w:val="00B61039"/>
    <w:rsid w:val="00B61490"/>
    <w:rsid w:val="00B64DB5"/>
    <w:rsid w:val="00B653C9"/>
    <w:rsid w:val="00B66EDF"/>
    <w:rsid w:val="00B7025D"/>
    <w:rsid w:val="00B70740"/>
    <w:rsid w:val="00B74196"/>
    <w:rsid w:val="00B74B21"/>
    <w:rsid w:val="00B807D9"/>
    <w:rsid w:val="00B8124E"/>
    <w:rsid w:val="00B82589"/>
    <w:rsid w:val="00B828A2"/>
    <w:rsid w:val="00B83733"/>
    <w:rsid w:val="00B841D1"/>
    <w:rsid w:val="00B84787"/>
    <w:rsid w:val="00B849CE"/>
    <w:rsid w:val="00B84A00"/>
    <w:rsid w:val="00B85B37"/>
    <w:rsid w:val="00B866BB"/>
    <w:rsid w:val="00B91DD3"/>
    <w:rsid w:val="00B9226E"/>
    <w:rsid w:val="00B92A2A"/>
    <w:rsid w:val="00B94A3A"/>
    <w:rsid w:val="00B95840"/>
    <w:rsid w:val="00B96B59"/>
    <w:rsid w:val="00B97521"/>
    <w:rsid w:val="00B9758A"/>
    <w:rsid w:val="00B97DD7"/>
    <w:rsid w:val="00BA0438"/>
    <w:rsid w:val="00BA065E"/>
    <w:rsid w:val="00BA0C22"/>
    <w:rsid w:val="00BA157D"/>
    <w:rsid w:val="00BA1CBA"/>
    <w:rsid w:val="00BA1DC4"/>
    <w:rsid w:val="00BA3663"/>
    <w:rsid w:val="00BA5CCE"/>
    <w:rsid w:val="00BB021E"/>
    <w:rsid w:val="00BB22A7"/>
    <w:rsid w:val="00BB2B9B"/>
    <w:rsid w:val="00BB4AD0"/>
    <w:rsid w:val="00BB586F"/>
    <w:rsid w:val="00BB5C51"/>
    <w:rsid w:val="00BB5C71"/>
    <w:rsid w:val="00BB637C"/>
    <w:rsid w:val="00BB7138"/>
    <w:rsid w:val="00BB769A"/>
    <w:rsid w:val="00BC129F"/>
    <w:rsid w:val="00BC1C3E"/>
    <w:rsid w:val="00BC1ECF"/>
    <w:rsid w:val="00BC2F8A"/>
    <w:rsid w:val="00BC762F"/>
    <w:rsid w:val="00BC7C07"/>
    <w:rsid w:val="00BD16F0"/>
    <w:rsid w:val="00BD2084"/>
    <w:rsid w:val="00BD295F"/>
    <w:rsid w:val="00BD42B9"/>
    <w:rsid w:val="00BD4555"/>
    <w:rsid w:val="00BD485A"/>
    <w:rsid w:val="00BD79A6"/>
    <w:rsid w:val="00BE00FA"/>
    <w:rsid w:val="00BE0916"/>
    <w:rsid w:val="00BE1592"/>
    <w:rsid w:val="00BE15DC"/>
    <w:rsid w:val="00BE16C5"/>
    <w:rsid w:val="00BE2F51"/>
    <w:rsid w:val="00BE3629"/>
    <w:rsid w:val="00BE5489"/>
    <w:rsid w:val="00BE5A78"/>
    <w:rsid w:val="00BE5CC7"/>
    <w:rsid w:val="00BF1F1D"/>
    <w:rsid w:val="00BF2480"/>
    <w:rsid w:val="00BF2C3D"/>
    <w:rsid w:val="00BF3203"/>
    <w:rsid w:val="00BF4940"/>
    <w:rsid w:val="00BF4944"/>
    <w:rsid w:val="00BF51C5"/>
    <w:rsid w:val="00BF572C"/>
    <w:rsid w:val="00BF6146"/>
    <w:rsid w:val="00C006B0"/>
    <w:rsid w:val="00C00EB4"/>
    <w:rsid w:val="00C01950"/>
    <w:rsid w:val="00C0206F"/>
    <w:rsid w:val="00C030DE"/>
    <w:rsid w:val="00C03B68"/>
    <w:rsid w:val="00C04A02"/>
    <w:rsid w:val="00C04DC0"/>
    <w:rsid w:val="00C04EF4"/>
    <w:rsid w:val="00C057EA"/>
    <w:rsid w:val="00C05A97"/>
    <w:rsid w:val="00C06D01"/>
    <w:rsid w:val="00C07808"/>
    <w:rsid w:val="00C07C4E"/>
    <w:rsid w:val="00C103BC"/>
    <w:rsid w:val="00C10817"/>
    <w:rsid w:val="00C11E28"/>
    <w:rsid w:val="00C1202A"/>
    <w:rsid w:val="00C12434"/>
    <w:rsid w:val="00C129D2"/>
    <w:rsid w:val="00C12C1B"/>
    <w:rsid w:val="00C130E5"/>
    <w:rsid w:val="00C13172"/>
    <w:rsid w:val="00C178E4"/>
    <w:rsid w:val="00C20064"/>
    <w:rsid w:val="00C20219"/>
    <w:rsid w:val="00C2189D"/>
    <w:rsid w:val="00C22153"/>
    <w:rsid w:val="00C22E66"/>
    <w:rsid w:val="00C237F7"/>
    <w:rsid w:val="00C23970"/>
    <w:rsid w:val="00C23C24"/>
    <w:rsid w:val="00C266E4"/>
    <w:rsid w:val="00C305FB"/>
    <w:rsid w:val="00C31BF5"/>
    <w:rsid w:val="00C3374D"/>
    <w:rsid w:val="00C35D85"/>
    <w:rsid w:val="00C3678A"/>
    <w:rsid w:val="00C368AC"/>
    <w:rsid w:val="00C36A88"/>
    <w:rsid w:val="00C3701D"/>
    <w:rsid w:val="00C37186"/>
    <w:rsid w:val="00C4021E"/>
    <w:rsid w:val="00C40C9F"/>
    <w:rsid w:val="00C41143"/>
    <w:rsid w:val="00C413D7"/>
    <w:rsid w:val="00C41C80"/>
    <w:rsid w:val="00C4351D"/>
    <w:rsid w:val="00C44424"/>
    <w:rsid w:val="00C45713"/>
    <w:rsid w:val="00C45F16"/>
    <w:rsid w:val="00C46470"/>
    <w:rsid w:val="00C46C9A"/>
    <w:rsid w:val="00C47006"/>
    <w:rsid w:val="00C529E3"/>
    <w:rsid w:val="00C533A1"/>
    <w:rsid w:val="00C55446"/>
    <w:rsid w:val="00C555E1"/>
    <w:rsid w:val="00C55667"/>
    <w:rsid w:val="00C55ACD"/>
    <w:rsid w:val="00C56096"/>
    <w:rsid w:val="00C56597"/>
    <w:rsid w:val="00C56666"/>
    <w:rsid w:val="00C57C32"/>
    <w:rsid w:val="00C61C6D"/>
    <w:rsid w:val="00C630D9"/>
    <w:rsid w:val="00C6579C"/>
    <w:rsid w:val="00C65E89"/>
    <w:rsid w:val="00C6684D"/>
    <w:rsid w:val="00C675C4"/>
    <w:rsid w:val="00C67D7D"/>
    <w:rsid w:val="00C70123"/>
    <w:rsid w:val="00C70DB4"/>
    <w:rsid w:val="00C717EA"/>
    <w:rsid w:val="00C72DB5"/>
    <w:rsid w:val="00C73B68"/>
    <w:rsid w:val="00C73CD6"/>
    <w:rsid w:val="00C7609F"/>
    <w:rsid w:val="00C774CA"/>
    <w:rsid w:val="00C775E7"/>
    <w:rsid w:val="00C83695"/>
    <w:rsid w:val="00C83784"/>
    <w:rsid w:val="00C84B31"/>
    <w:rsid w:val="00C85524"/>
    <w:rsid w:val="00C86901"/>
    <w:rsid w:val="00C87398"/>
    <w:rsid w:val="00C8743B"/>
    <w:rsid w:val="00C877D6"/>
    <w:rsid w:val="00C879C4"/>
    <w:rsid w:val="00C90077"/>
    <w:rsid w:val="00C902B2"/>
    <w:rsid w:val="00C9099A"/>
    <w:rsid w:val="00C912CF"/>
    <w:rsid w:val="00C916AB"/>
    <w:rsid w:val="00C930A5"/>
    <w:rsid w:val="00C9320D"/>
    <w:rsid w:val="00C95318"/>
    <w:rsid w:val="00C95B29"/>
    <w:rsid w:val="00C97BD6"/>
    <w:rsid w:val="00C97D9C"/>
    <w:rsid w:val="00CA0067"/>
    <w:rsid w:val="00CA0BBB"/>
    <w:rsid w:val="00CA2000"/>
    <w:rsid w:val="00CA2A1C"/>
    <w:rsid w:val="00CA3AE7"/>
    <w:rsid w:val="00CA4665"/>
    <w:rsid w:val="00CA4DF8"/>
    <w:rsid w:val="00CA52C5"/>
    <w:rsid w:val="00CA73A2"/>
    <w:rsid w:val="00CA7660"/>
    <w:rsid w:val="00CA79FA"/>
    <w:rsid w:val="00CA7FC3"/>
    <w:rsid w:val="00CB1355"/>
    <w:rsid w:val="00CB1695"/>
    <w:rsid w:val="00CB18AF"/>
    <w:rsid w:val="00CB1A92"/>
    <w:rsid w:val="00CB1E10"/>
    <w:rsid w:val="00CB452E"/>
    <w:rsid w:val="00CB530A"/>
    <w:rsid w:val="00CB5B6F"/>
    <w:rsid w:val="00CB5E46"/>
    <w:rsid w:val="00CB7817"/>
    <w:rsid w:val="00CC16B0"/>
    <w:rsid w:val="00CC183B"/>
    <w:rsid w:val="00CC2BE7"/>
    <w:rsid w:val="00CC3869"/>
    <w:rsid w:val="00CC4839"/>
    <w:rsid w:val="00CC5B41"/>
    <w:rsid w:val="00CC66EF"/>
    <w:rsid w:val="00CC6D56"/>
    <w:rsid w:val="00CC749F"/>
    <w:rsid w:val="00CD07DE"/>
    <w:rsid w:val="00CD2212"/>
    <w:rsid w:val="00CD3917"/>
    <w:rsid w:val="00CD4344"/>
    <w:rsid w:val="00CD4C4D"/>
    <w:rsid w:val="00CD4CC2"/>
    <w:rsid w:val="00CD5728"/>
    <w:rsid w:val="00CD575F"/>
    <w:rsid w:val="00CD588F"/>
    <w:rsid w:val="00CD72F8"/>
    <w:rsid w:val="00CE054E"/>
    <w:rsid w:val="00CE06CE"/>
    <w:rsid w:val="00CE0869"/>
    <w:rsid w:val="00CE1DCC"/>
    <w:rsid w:val="00CE1F01"/>
    <w:rsid w:val="00CE2A71"/>
    <w:rsid w:val="00CE30FA"/>
    <w:rsid w:val="00CE3137"/>
    <w:rsid w:val="00CE35A7"/>
    <w:rsid w:val="00CE587E"/>
    <w:rsid w:val="00CF0299"/>
    <w:rsid w:val="00CF02C9"/>
    <w:rsid w:val="00CF1877"/>
    <w:rsid w:val="00CF2BA8"/>
    <w:rsid w:val="00CF3097"/>
    <w:rsid w:val="00CF4DDE"/>
    <w:rsid w:val="00CF4F52"/>
    <w:rsid w:val="00CF6012"/>
    <w:rsid w:val="00CF6F32"/>
    <w:rsid w:val="00CF7ACD"/>
    <w:rsid w:val="00D00354"/>
    <w:rsid w:val="00D009D2"/>
    <w:rsid w:val="00D00E46"/>
    <w:rsid w:val="00D0112C"/>
    <w:rsid w:val="00D013AD"/>
    <w:rsid w:val="00D01B2F"/>
    <w:rsid w:val="00D02F87"/>
    <w:rsid w:val="00D0307D"/>
    <w:rsid w:val="00D03BF1"/>
    <w:rsid w:val="00D05F8D"/>
    <w:rsid w:val="00D06A6A"/>
    <w:rsid w:val="00D074D4"/>
    <w:rsid w:val="00D109D2"/>
    <w:rsid w:val="00D12513"/>
    <w:rsid w:val="00D12646"/>
    <w:rsid w:val="00D12D6A"/>
    <w:rsid w:val="00D13CC8"/>
    <w:rsid w:val="00D1432C"/>
    <w:rsid w:val="00D158A1"/>
    <w:rsid w:val="00D1592B"/>
    <w:rsid w:val="00D17412"/>
    <w:rsid w:val="00D20A3D"/>
    <w:rsid w:val="00D21486"/>
    <w:rsid w:val="00D2327B"/>
    <w:rsid w:val="00D23B1D"/>
    <w:rsid w:val="00D23C5E"/>
    <w:rsid w:val="00D25D65"/>
    <w:rsid w:val="00D26ADE"/>
    <w:rsid w:val="00D308F1"/>
    <w:rsid w:val="00D31A38"/>
    <w:rsid w:val="00D31D43"/>
    <w:rsid w:val="00D31E19"/>
    <w:rsid w:val="00D32EDA"/>
    <w:rsid w:val="00D33E73"/>
    <w:rsid w:val="00D3687A"/>
    <w:rsid w:val="00D36FF5"/>
    <w:rsid w:val="00D37DC7"/>
    <w:rsid w:val="00D4028E"/>
    <w:rsid w:val="00D412D5"/>
    <w:rsid w:val="00D42096"/>
    <w:rsid w:val="00D428D7"/>
    <w:rsid w:val="00D43267"/>
    <w:rsid w:val="00D438ED"/>
    <w:rsid w:val="00D443E2"/>
    <w:rsid w:val="00D45138"/>
    <w:rsid w:val="00D45D9C"/>
    <w:rsid w:val="00D47089"/>
    <w:rsid w:val="00D470D3"/>
    <w:rsid w:val="00D51EEE"/>
    <w:rsid w:val="00D54780"/>
    <w:rsid w:val="00D56606"/>
    <w:rsid w:val="00D579CA"/>
    <w:rsid w:val="00D609A1"/>
    <w:rsid w:val="00D60ED1"/>
    <w:rsid w:val="00D6230E"/>
    <w:rsid w:val="00D627A8"/>
    <w:rsid w:val="00D62B57"/>
    <w:rsid w:val="00D62D03"/>
    <w:rsid w:val="00D62E12"/>
    <w:rsid w:val="00D63AEB"/>
    <w:rsid w:val="00D63EB9"/>
    <w:rsid w:val="00D64D0F"/>
    <w:rsid w:val="00D67C12"/>
    <w:rsid w:val="00D67E3D"/>
    <w:rsid w:val="00D72378"/>
    <w:rsid w:val="00D7413A"/>
    <w:rsid w:val="00D748F6"/>
    <w:rsid w:val="00D75216"/>
    <w:rsid w:val="00D76FE7"/>
    <w:rsid w:val="00D7711B"/>
    <w:rsid w:val="00D80110"/>
    <w:rsid w:val="00D8155B"/>
    <w:rsid w:val="00D81594"/>
    <w:rsid w:val="00D829F2"/>
    <w:rsid w:val="00D82D8E"/>
    <w:rsid w:val="00D83FE5"/>
    <w:rsid w:val="00D868F5"/>
    <w:rsid w:val="00D90255"/>
    <w:rsid w:val="00D90B2D"/>
    <w:rsid w:val="00D90F0A"/>
    <w:rsid w:val="00D91F3B"/>
    <w:rsid w:val="00D9219A"/>
    <w:rsid w:val="00D92221"/>
    <w:rsid w:val="00D92AF8"/>
    <w:rsid w:val="00D92F04"/>
    <w:rsid w:val="00D92F23"/>
    <w:rsid w:val="00D92FEC"/>
    <w:rsid w:val="00D93D1C"/>
    <w:rsid w:val="00D944E4"/>
    <w:rsid w:val="00D9456D"/>
    <w:rsid w:val="00D9463B"/>
    <w:rsid w:val="00D965BD"/>
    <w:rsid w:val="00D97151"/>
    <w:rsid w:val="00D97AA6"/>
    <w:rsid w:val="00DA254E"/>
    <w:rsid w:val="00DA2F95"/>
    <w:rsid w:val="00DA7854"/>
    <w:rsid w:val="00DB07FA"/>
    <w:rsid w:val="00DB4433"/>
    <w:rsid w:val="00DB4C39"/>
    <w:rsid w:val="00DB5041"/>
    <w:rsid w:val="00DB558B"/>
    <w:rsid w:val="00DB5604"/>
    <w:rsid w:val="00DC0C73"/>
    <w:rsid w:val="00DC122C"/>
    <w:rsid w:val="00DC1311"/>
    <w:rsid w:val="00DC25A4"/>
    <w:rsid w:val="00DC2B88"/>
    <w:rsid w:val="00DC2D77"/>
    <w:rsid w:val="00DC4623"/>
    <w:rsid w:val="00DC4866"/>
    <w:rsid w:val="00DC4D6D"/>
    <w:rsid w:val="00DC64D4"/>
    <w:rsid w:val="00DC6E31"/>
    <w:rsid w:val="00DD09BA"/>
    <w:rsid w:val="00DD0D8A"/>
    <w:rsid w:val="00DD24F0"/>
    <w:rsid w:val="00DD2848"/>
    <w:rsid w:val="00DD3016"/>
    <w:rsid w:val="00DD3E1A"/>
    <w:rsid w:val="00DD3FF4"/>
    <w:rsid w:val="00DD404E"/>
    <w:rsid w:val="00DD5E7E"/>
    <w:rsid w:val="00DD5F1F"/>
    <w:rsid w:val="00DE198D"/>
    <w:rsid w:val="00DE25F1"/>
    <w:rsid w:val="00DE2788"/>
    <w:rsid w:val="00DE2D73"/>
    <w:rsid w:val="00DE396C"/>
    <w:rsid w:val="00DE56C8"/>
    <w:rsid w:val="00DE640F"/>
    <w:rsid w:val="00DE6D81"/>
    <w:rsid w:val="00DE7FDF"/>
    <w:rsid w:val="00DF0C16"/>
    <w:rsid w:val="00DF1847"/>
    <w:rsid w:val="00DF2F64"/>
    <w:rsid w:val="00DF3F8E"/>
    <w:rsid w:val="00DF4790"/>
    <w:rsid w:val="00DF6947"/>
    <w:rsid w:val="00DF79A6"/>
    <w:rsid w:val="00DF7C65"/>
    <w:rsid w:val="00E009AE"/>
    <w:rsid w:val="00E00FAE"/>
    <w:rsid w:val="00E0287F"/>
    <w:rsid w:val="00E028FE"/>
    <w:rsid w:val="00E02B22"/>
    <w:rsid w:val="00E06511"/>
    <w:rsid w:val="00E06A4F"/>
    <w:rsid w:val="00E07CB1"/>
    <w:rsid w:val="00E07FF1"/>
    <w:rsid w:val="00E10182"/>
    <w:rsid w:val="00E10210"/>
    <w:rsid w:val="00E1022C"/>
    <w:rsid w:val="00E10307"/>
    <w:rsid w:val="00E1096D"/>
    <w:rsid w:val="00E12BEC"/>
    <w:rsid w:val="00E13400"/>
    <w:rsid w:val="00E14D72"/>
    <w:rsid w:val="00E14F84"/>
    <w:rsid w:val="00E16759"/>
    <w:rsid w:val="00E1693A"/>
    <w:rsid w:val="00E16CE9"/>
    <w:rsid w:val="00E17660"/>
    <w:rsid w:val="00E177FF"/>
    <w:rsid w:val="00E17854"/>
    <w:rsid w:val="00E220DA"/>
    <w:rsid w:val="00E22721"/>
    <w:rsid w:val="00E22764"/>
    <w:rsid w:val="00E22EBE"/>
    <w:rsid w:val="00E252C0"/>
    <w:rsid w:val="00E253FE"/>
    <w:rsid w:val="00E25A09"/>
    <w:rsid w:val="00E31BE6"/>
    <w:rsid w:val="00E33154"/>
    <w:rsid w:val="00E33C1B"/>
    <w:rsid w:val="00E344EA"/>
    <w:rsid w:val="00E36D94"/>
    <w:rsid w:val="00E372BA"/>
    <w:rsid w:val="00E377D2"/>
    <w:rsid w:val="00E40162"/>
    <w:rsid w:val="00E40796"/>
    <w:rsid w:val="00E40AB0"/>
    <w:rsid w:val="00E40D0C"/>
    <w:rsid w:val="00E413AB"/>
    <w:rsid w:val="00E42013"/>
    <w:rsid w:val="00E42283"/>
    <w:rsid w:val="00E44E03"/>
    <w:rsid w:val="00E454B0"/>
    <w:rsid w:val="00E45741"/>
    <w:rsid w:val="00E45985"/>
    <w:rsid w:val="00E46631"/>
    <w:rsid w:val="00E507AF"/>
    <w:rsid w:val="00E5169D"/>
    <w:rsid w:val="00E518D2"/>
    <w:rsid w:val="00E51CA1"/>
    <w:rsid w:val="00E53006"/>
    <w:rsid w:val="00E53251"/>
    <w:rsid w:val="00E5361B"/>
    <w:rsid w:val="00E53979"/>
    <w:rsid w:val="00E552B7"/>
    <w:rsid w:val="00E57012"/>
    <w:rsid w:val="00E62824"/>
    <w:rsid w:val="00E62D82"/>
    <w:rsid w:val="00E632F7"/>
    <w:rsid w:val="00E6359A"/>
    <w:rsid w:val="00E64A50"/>
    <w:rsid w:val="00E64AFC"/>
    <w:rsid w:val="00E6562F"/>
    <w:rsid w:val="00E65BB9"/>
    <w:rsid w:val="00E672F5"/>
    <w:rsid w:val="00E67466"/>
    <w:rsid w:val="00E67D44"/>
    <w:rsid w:val="00E71828"/>
    <w:rsid w:val="00E71C15"/>
    <w:rsid w:val="00E73CBB"/>
    <w:rsid w:val="00E7429B"/>
    <w:rsid w:val="00E75AAC"/>
    <w:rsid w:val="00E76425"/>
    <w:rsid w:val="00E766D2"/>
    <w:rsid w:val="00E77A81"/>
    <w:rsid w:val="00E77F91"/>
    <w:rsid w:val="00E809B7"/>
    <w:rsid w:val="00E81B4F"/>
    <w:rsid w:val="00E82E75"/>
    <w:rsid w:val="00E84334"/>
    <w:rsid w:val="00E84FDB"/>
    <w:rsid w:val="00E85B1A"/>
    <w:rsid w:val="00E86890"/>
    <w:rsid w:val="00E90851"/>
    <w:rsid w:val="00E91792"/>
    <w:rsid w:val="00E96B4B"/>
    <w:rsid w:val="00EA09FA"/>
    <w:rsid w:val="00EA17CD"/>
    <w:rsid w:val="00EA34BC"/>
    <w:rsid w:val="00EA775B"/>
    <w:rsid w:val="00EB0422"/>
    <w:rsid w:val="00EB1485"/>
    <w:rsid w:val="00EB2082"/>
    <w:rsid w:val="00EB222B"/>
    <w:rsid w:val="00EB27FE"/>
    <w:rsid w:val="00EB4921"/>
    <w:rsid w:val="00EB4DD2"/>
    <w:rsid w:val="00EB6544"/>
    <w:rsid w:val="00EB735F"/>
    <w:rsid w:val="00EC1004"/>
    <w:rsid w:val="00EC1572"/>
    <w:rsid w:val="00EC1AAA"/>
    <w:rsid w:val="00EC1D0D"/>
    <w:rsid w:val="00EC3C81"/>
    <w:rsid w:val="00EC44A0"/>
    <w:rsid w:val="00EC4D45"/>
    <w:rsid w:val="00EC604D"/>
    <w:rsid w:val="00EC6170"/>
    <w:rsid w:val="00EC7217"/>
    <w:rsid w:val="00EC7D20"/>
    <w:rsid w:val="00ED14C1"/>
    <w:rsid w:val="00ED2545"/>
    <w:rsid w:val="00ED38FF"/>
    <w:rsid w:val="00ED5706"/>
    <w:rsid w:val="00EE0669"/>
    <w:rsid w:val="00EE4B89"/>
    <w:rsid w:val="00EE5F0C"/>
    <w:rsid w:val="00EE5FA2"/>
    <w:rsid w:val="00EE650E"/>
    <w:rsid w:val="00EE6728"/>
    <w:rsid w:val="00EE6B04"/>
    <w:rsid w:val="00EF1445"/>
    <w:rsid w:val="00EF27FF"/>
    <w:rsid w:val="00EF2EA6"/>
    <w:rsid w:val="00EF3379"/>
    <w:rsid w:val="00EF34C5"/>
    <w:rsid w:val="00EF36E6"/>
    <w:rsid w:val="00EF3943"/>
    <w:rsid w:val="00EF40AF"/>
    <w:rsid w:val="00EF41FC"/>
    <w:rsid w:val="00EF52DE"/>
    <w:rsid w:val="00EF6380"/>
    <w:rsid w:val="00EF6D39"/>
    <w:rsid w:val="00EF79D7"/>
    <w:rsid w:val="00F01301"/>
    <w:rsid w:val="00F01330"/>
    <w:rsid w:val="00F013CC"/>
    <w:rsid w:val="00F026E6"/>
    <w:rsid w:val="00F0282B"/>
    <w:rsid w:val="00F03196"/>
    <w:rsid w:val="00F03E24"/>
    <w:rsid w:val="00F042D6"/>
    <w:rsid w:val="00F06846"/>
    <w:rsid w:val="00F06BAA"/>
    <w:rsid w:val="00F07225"/>
    <w:rsid w:val="00F1041C"/>
    <w:rsid w:val="00F10D12"/>
    <w:rsid w:val="00F114B9"/>
    <w:rsid w:val="00F11BCC"/>
    <w:rsid w:val="00F12B94"/>
    <w:rsid w:val="00F141AA"/>
    <w:rsid w:val="00F16805"/>
    <w:rsid w:val="00F20E98"/>
    <w:rsid w:val="00F21964"/>
    <w:rsid w:val="00F23ADA"/>
    <w:rsid w:val="00F2463C"/>
    <w:rsid w:val="00F25254"/>
    <w:rsid w:val="00F25475"/>
    <w:rsid w:val="00F26AB6"/>
    <w:rsid w:val="00F26B06"/>
    <w:rsid w:val="00F31E77"/>
    <w:rsid w:val="00F33693"/>
    <w:rsid w:val="00F341D5"/>
    <w:rsid w:val="00F34C02"/>
    <w:rsid w:val="00F34E27"/>
    <w:rsid w:val="00F35A62"/>
    <w:rsid w:val="00F36A92"/>
    <w:rsid w:val="00F3751D"/>
    <w:rsid w:val="00F40DCD"/>
    <w:rsid w:val="00F4274C"/>
    <w:rsid w:val="00F427F6"/>
    <w:rsid w:val="00F43B8D"/>
    <w:rsid w:val="00F4428A"/>
    <w:rsid w:val="00F5121F"/>
    <w:rsid w:val="00F5162B"/>
    <w:rsid w:val="00F5198C"/>
    <w:rsid w:val="00F51A47"/>
    <w:rsid w:val="00F520BD"/>
    <w:rsid w:val="00F526FD"/>
    <w:rsid w:val="00F5404B"/>
    <w:rsid w:val="00F54BBF"/>
    <w:rsid w:val="00F560D5"/>
    <w:rsid w:val="00F57C6D"/>
    <w:rsid w:val="00F62EFC"/>
    <w:rsid w:val="00F63264"/>
    <w:rsid w:val="00F6351E"/>
    <w:rsid w:val="00F6391F"/>
    <w:rsid w:val="00F64CE4"/>
    <w:rsid w:val="00F64F69"/>
    <w:rsid w:val="00F6633B"/>
    <w:rsid w:val="00F67600"/>
    <w:rsid w:val="00F67C51"/>
    <w:rsid w:val="00F70AA7"/>
    <w:rsid w:val="00F70B96"/>
    <w:rsid w:val="00F72405"/>
    <w:rsid w:val="00F7298B"/>
    <w:rsid w:val="00F738C8"/>
    <w:rsid w:val="00F74CB9"/>
    <w:rsid w:val="00F75B3F"/>
    <w:rsid w:val="00F76601"/>
    <w:rsid w:val="00F800EB"/>
    <w:rsid w:val="00F801EB"/>
    <w:rsid w:val="00F80FE2"/>
    <w:rsid w:val="00F81B39"/>
    <w:rsid w:val="00F8616D"/>
    <w:rsid w:val="00F86204"/>
    <w:rsid w:val="00F90AD3"/>
    <w:rsid w:val="00F91437"/>
    <w:rsid w:val="00F9345C"/>
    <w:rsid w:val="00F94024"/>
    <w:rsid w:val="00F94603"/>
    <w:rsid w:val="00F947AA"/>
    <w:rsid w:val="00F95878"/>
    <w:rsid w:val="00F95DBE"/>
    <w:rsid w:val="00F96289"/>
    <w:rsid w:val="00F97958"/>
    <w:rsid w:val="00FA1C14"/>
    <w:rsid w:val="00FA2A73"/>
    <w:rsid w:val="00FA3101"/>
    <w:rsid w:val="00FA71DC"/>
    <w:rsid w:val="00FA772F"/>
    <w:rsid w:val="00FA786C"/>
    <w:rsid w:val="00FB2FAC"/>
    <w:rsid w:val="00FB3482"/>
    <w:rsid w:val="00FB6333"/>
    <w:rsid w:val="00FB7343"/>
    <w:rsid w:val="00FB78A2"/>
    <w:rsid w:val="00FB7BAC"/>
    <w:rsid w:val="00FB7CDB"/>
    <w:rsid w:val="00FC00E8"/>
    <w:rsid w:val="00FC1992"/>
    <w:rsid w:val="00FC2C25"/>
    <w:rsid w:val="00FC2FDC"/>
    <w:rsid w:val="00FC4864"/>
    <w:rsid w:val="00FC55B0"/>
    <w:rsid w:val="00FC55E2"/>
    <w:rsid w:val="00FC578F"/>
    <w:rsid w:val="00FC5BC3"/>
    <w:rsid w:val="00FC5CA6"/>
    <w:rsid w:val="00FD0780"/>
    <w:rsid w:val="00FD16F5"/>
    <w:rsid w:val="00FD36BC"/>
    <w:rsid w:val="00FD45B6"/>
    <w:rsid w:val="00FD6A2E"/>
    <w:rsid w:val="00FE01DD"/>
    <w:rsid w:val="00FE25AD"/>
    <w:rsid w:val="00FE3E27"/>
    <w:rsid w:val="00FE53D5"/>
    <w:rsid w:val="00FE66FB"/>
    <w:rsid w:val="00FE6D39"/>
    <w:rsid w:val="00FE7E9C"/>
    <w:rsid w:val="00FF05E9"/>
    <w:rsid w:val="00FF0E9C"/>
    <w:rsid w:val="00FF1A02"/>
    <w:rsid w:val="00FF27A7"/>
    <w:rsid w:val="00FF2E0B"/>
    <w:rsid w:val="00FF38A0"/>
    <w:rsid w:val="00FF40CF"/>
    <w:rsid w:val="00FF4B84"/>
    <w:rsid w:val="00FF4F4B"/>
    <w:rsid w:val="00FF6CD9"/>
    <w:rsid w:val="00FF7CF7"/>
  </w:rsids>
  <m:mathPr>
    <m:mathFont m:val="Cambria Math"/>
  </m:mathPr>
  <w:themeFontLang w:val="ru-RU"/>
  <w:clrSchemeMapping w:bg1="light1" w:t1="dark1" w:bg2="light2" w:t2="dark2" w:accent1="accent1" w:accent2="accent2" w:accent3="accent3" w:accent4="accent4" w:accent5="accent5" w:accent6="accent6" w:hyperlink="hyperlink" w:followedHyperlink="followedHyperlink"/>
  <w15:chartTrackingRefBased/>
  <w15:docId w15:val="{EEABBDBA-D319-4890-8880-D1219A9FE6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HAnsi"/>
        <w:sz w:val="21"/>
        <w:szCs w:val="21"/>
        <w:lang w:val="ru-RU" w:eastAsia="en-US" w:bidi="ar-SA"/>
      </w:rPr>
    </w:rPrDefault>
    <w:pPrDefault>
      <w:pPr>
        <w:spacing w:after="168"/>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0E55"/>
    <w:pPr>
      <w:spacing w:after="200"/>
    </w:pPr>
    <w:rPr>
      <w:rFonts w:cstheme="minorBidi"/>
      <w:sz w:val="24"/>
      <w:szCs w:val="24"/>
      <w:lang w:val="en-US"/>
    </w:rPr>
  </w:style>
  <w:style w:type="paragraph" w:styleId="Heading1">
    <w:name w:val="heading 1"/>
    <w:basedOn w:val="Normal"/>
    <w:next w:val="BodyText"/>
    <w:link w:val="1"/>
    <w:uiPriority w:val="9"/>
    <w:qFormat/>
    <w:rsid w:val="00200E55"/>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2"/>
    <w:uiPriority w:val="9"/>
    <w:unhideWhenUsed/>
    <w:qFormat/>
    <w:rsid w:val="00200E55"/>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3"/>
    <w:uiPriority w:val="9"/>
    <w:unhideWhenUsed/>
    <w:qFormat/>
    <w:rsid w:val="00200E55"/>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4"/>
    <w:uiPriority w:val="9"/>
    <w:unhideWhenUsed/>
    <w:qFormat/>
    <w:rsid w:val="00200E55"/>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5"/>
    <w:uiPriority w:val="9"/>
    <w:unhideWhenUsed/>
    <w:qFormat/>
    <w:rsid w:val="00200E55"/>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6"/>
    <w:uiPriority w:val="9"/>
    <w:unhideWhenUsed/>
    <w:qFormat/>
    <w:rsid w:val="00200E55"/>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7"/>
    <w:uiPriority w:val="9"/>
    <w:unhideWhenUsed/>
    <w:qFormat/>
    <w:rsid w:val="00200E55"/>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8"/>
    <w:uiPriority w:val="9"/>
    <w:unhideWhenUsed/>
    <w:qFormat/>
    <w:rsid w:val="00200E55"/>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9"/>
    <w:uiPriority w:val="9"/>
    <w:unhideWhenUsed/>
    <w:qFormat/>
    <w:rsid w:val="00200E55"/>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1">
    <w:name w:val="Заголовок 1 Знак"/>
    <w:basedOn w:val="DefaultParagraphFont"/>
    <w:link w:val="Heading1"/>
    <w:uiPriority w:val="9"/>
    <w:rsid w:val="00200E55"/>
    <w:rPr>
      <w:rFonts w:asciiTheme="majorHAnsi" w:eastAsiaTheme="majorEastAsia" w:hAnsiTheme="majorHAnsi" w:cstheme="majorBidi"/>
      <w:b/>
      <w:bCs/>
      <w:color w:val="2D4F8E" w:themeColor="accent1" w:themeShade="B5"/>
      <w:sz w:val="32"/>
      <w:szCs w:val="32"/>
      <w:lang w:val="en-US"/>
    </w:rPr>
  </w:style>
  <w:style w:type="character" w:customStyle="1" w:styleId="2">
    <w:name w:val="Заголовок 2 Знак"/>
    <w:basedOn w:val="DefaultParagraphFont"/>
    <w:link w:val="Heading2"/>
    <w:uiPriority w:val="9"/>
    <w:rsid w:val="00200E55"/>
    <w:rPr>
      <w:rFonts w:asciiTheme="majorHAnsi" w:eastAsiaTheme="majorEastAsia" w:hAnsiTheme="majorHAnsi" w:cstheme="majorBidi"/>
      <w:b/>
      <w:bCs/>
      <w:color w:val="4472C4" w:themeColor="accent1"/>
      <w:sz w:val="32"/>
      <w:szCs w:val="32"/>
      <w:lang w:val="en-US"/>
    </w:rPr>
  </w:style>
  <w:style w:type="character" w:customStyle="1" w:styleId="3">
    <w:name w:val="Заголовок 3 Знак"/>
    <w:basedOn w:val="DefaultParagraphFont"/>
    <w:link w:val="Heading3"/>
    <w:uiPriority w:val="9"/>
    <w:rsid w:val="00200E55"/>
    <w:rPr>
      <w:rFonts w:asciiTheme="majorHAnsi" w:eastAsiaTheme="majorEastAsia" w:hAnsiTheme="majorHAnsi" w:cstheme="majorBidi"/>
      <w:b/>
      <w:bCs/>
      <w:color w:val="4472C4" w:themeColor="accent1"/>
      <w:sz w:val="28"/>
      <w:szCs w:val="28"/>
      <w:lang w:val="en-US"/>
    </w:rPr>
  </w:style>
  <w:style w:type="character" w:customStyle="1" w:styleId="4">
    <w:name w:val="Заголовок 4 Знак"/>
    <w:basedOn w:val="DefaultParagraphFont"/>
    <w:link w:val="Heading4"/>
    <w:uiPriority w:val="9"/>
    <w:rsid w:val="00200E55"/>
    <w:rPr>
      <w:rFonts w:asciiTheme="majorHAnsi" w:eastAsiaTheme="majorEastAsia" w:hAnsiTheme="majorHAnsi" w:cstheme="majorBidi"/>
      <w:b/>
      <w:bCs/>
      <w:color w:val="4472C4" w:themeColor="accent1"/>
      <w:sz w:val="24"/>
      <w:szCs w:val="24"/>
      <w:lang w:val="en-US"/>
    </w:rPr>
  </w:style>
  <w:style w:type="character" w:customStyle="1" w:styleId="5">
    <w:name w:val="Заголовок 5 Знак"/>
    <w:basedOn w:val="DefaultParagraphFont"/>
    <w:link w:val="Heading5"/>
    <w:uiPriority w:val="9"/>
    <w:rsid w:val="00200E55"/>
    <w:rPr>
      <w:rFonts w:asciiTheme="majorHAnsi" w:eastAsiaTheme="majorEastAsia" w:hAnsiTheme="majorHAnsi" w:cstheme="majorBidi"/>
      <w:i/>
      <w:iCs/>
      <w:color w:val="4472C4" w:themeColor="accent1"/>
      <w:sz w:val="24"/>
      <w:szCs w:val="24"/>
      <w:lang w:val="en-US"/>
    </w:rPr>
  </w:style>
  <w:style w:type="character" w:customStyle="1" w:styleId="6">
    <w:name w:val="Заголовок 6 Знак"/>
    <w:basedOn w:val="DefaultParagraphFont"/>
    <w:link w:val="Heading6"/>
    <w:uiPriority w:val="9"/>
    <w:rsid w:val="00200E55"/>
    <w:rPr>
      <w:rFonts w:asciiTheme="majorHAnsi" w:eastAsiaTheme="majorEastAsia" w:hAnsiTheme="majorHAnsi" w:cstheme="majorBidi"/>
      <w:color w:val="4472C4" w:themeColor="accent1"/>
      <w:sz w:val="24"/>
      <w:szCs w:val="24"/>
      <w:lang w:val="en-US"/>
    </w:rPr>
  </w:style>
  <w:style w:type="character" w:customStyle="1" w:styleId="7">
    <w:name w:val="Заголовок 7 Знак"/>
    <w:basedOn w:val="DefaultParagraphFont"/>
    <w:link w:val="Heading7"/>
    <w:uiPriority w:val="9"/>
    <w:rsid w:val="00200E55"/>
    <w:rPr>
      <w:rFonts w:asciiTheme="majorHAnsi" w:eastAsiaTheme="majorEastAsia" w:hAnsiTheme="majorHAnsi" w:cstheme="majorBidi"/>
      <w:color w:val="4472C4" w:themeColor="accent1"/>
      <w:sz w:val="24"/>
      <w:szCs w:val="24"/>
      <w:lang w:val="en-US"/>
    </w:rPr>
  </w:style>
  <w:style w:type="character" w:customStyle="1" w:styleId="8">
    <w:name w:val="Заголовок 8 Знак"/>
    <w:basedOn w:val="DefaultParagraphFont"/>
    <w:link w:val="Heading8"/>
    <w:uiPriority w:val="9"/>
    <w:rsid w:val="00200E55"/>
    <w:rPr>
      <w:rFonts w:asciiTheme="majorHAnsi" w:eastAsiaTheme="majorEastAsia" w:hAnsiTheme="majorHAnsi" w:cstheme="majorBidi"/>
      <w:color w:val="4472C4" w:themeColor="accent1"/>
      <w:sz w:val="24"/>
      <w:szCs w:val="24"/>
      <w:lang w:val="en-US"/>
    </w:rPr>
  </w:style>
  <w:style w:type="character" w:customStyle="1" w:styleId="9">
    <w:name w:val="Заголовок 9 Знак"/>
    <w:basedOn w:val="DefaultParagraphFont"/>
    <w:link w:val="Heading9"/>
    <w:uiPriority w:val="9"/>
    <w:rsid w:val="00200E55"/>
    <w:rPr>
      <w:rFonts w:asciiTheme="majorHAnsi" w:eastAsiaTheme="majorEastAsia" w:hAnsiTheme="majorHAnsi" w:cstheme="majorBidi"/>
      <w:color w:val="4472C4" w:themeColor="accent1"/>
      <w:sz w:val="24"/>
      <w:szCs w:val="24"/>
      <w:lang w:val="en-US"/>
    </w:rPr>
  </w:style>
  <w:style w:type="paragraph" w:styleId="BodyText">
    <w:name w:val="Body Text"/>
    <w:basedOn w:val="Normal"/>
    <w:link w:val="a"/>
    <w:qFormat/>
    <w:rsid w:val="00200E55"/>
    <w:pPr>
      <w:spacing w:before="180" w:after="180"/>
    </w:pPr>
  </w:style>
  <w:style w:type="character" w:customStyle="1" w:styleId="a">
    <w:name w:val="Основний текст Знак"/>
    <w:basedOn w:val="DefaultParagraphFont"/>
    <w:link w:val="BodyText"/>
    <w:rsid w:val="00200E55"/>
    <w:rPr>
      <w:rFonts w:cstheme="minorBidi"/>
      <w:sz w:val="24"/>
      <w:szCs w:val="24"/>
      <w:lang w:val="en-US"/>
    </w:rPr>
  </w:style>
  <w:style w:type="paragraph" w:customStyle="1" w:styleId="FirstParagraph">
    <w:name w:val="First Paragraph"/>
    <w:basedOn w:val="BodyText"/>
    <w:next w:val="BodyText"/>
    <w:qFormat/>
    <w:rsid w:val="00200E55"/>
  </w:style>
  <w:style w:type="paragraph" w:customStyle="1" w:styleId="Compact">
    <w:name w:val="Compact"/>
    <w:basedOn w:val="BodyText"/>
    <w:qFormat/>
    <w:rsid w:val="00200E55"/>
    <w:pPr>
      <w:spacing w:before="36" w:after="36"/>
    </w:pPr>
  </w:style>
  <w:style w:type="paragraph" w:styleId="Title">
    <w:name w:val="Title"/>
    <w:basedOn w:val="Normal"/>
    <w:next w:val="BodyText"/>
    <w:link w:val="a0"/>
    <w:qFormat/>
    <w:rsid w:val="00200E5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a0">
    <w:name w:val="Назва Знак"/>
    <w:basedOn w:val="DefaultParagraphFont"/>
    <w:link w:val="Title"/>
    <w:rsid w:val="00200E55"/>
    <w:rPr>
      <w:rFonts w:asciiTheme="majorHAnsi" w:eastAsiaTheme="majorEastAsia" w:hAnsiTheme="majorHAnsi" w:cstheme="majorBidi"/>
      <w:b/>
      <w:bCs/>
      <w:color w:val="2D4F8E" w:themeColor="accent1" w:themeShade="B5"/>
      <w:sz w:val="36"/>
      <w:szCs w:val="36"/>
      <w:lang w:val="en-US"/>
    </w:rPr>
  </w:style>
  <w:style w:type="paragraph" w:styleId="Subtitle">
    <w:name w:val="Subtitle"/>
    <w:basedOn w:val="Title"/>
    <w:next w:val="BodyText"/>
    <w:link w:val="a1"/>
    <w:qFormat/>
    <w:rsid w:val="00200E55"/>
    <w:pPr>
      <w:spacing w:before="240"/>
    </w:pPr>
    <w:rPr>
      <w:sz w:val="30"/>
      <w:szCs w:val="30"/>
    </w:rPr>
  </w:style>
  <w:style w:type="character" w:customStyle="1" w:styleId="a1">
    <w:name w:val="Підзаголовок Знак"/>
    <w:basedOn w:val="DefaultParagraphFont"/>
    <w:link w:val="Subtitle"/>
    <w:rsid w:val="00200E55"/>
    <w:rPr>
      <w:rFonts w:asciiTheme="majorHAnsi" w:eastAsiaTheme="majorEastAsia" w:hAnsiTheme="majorHAnsi" w:cstheme="majorBidi"/>
      <w:b/>
      <w:bCs/>
      <w:color w:val="2D4F8E" w:themeColor="accent1" w:themeShade="B5"/>
      <w:sz w:val="30"/>
      <w:szCs w:val="30"/>
      <w:lang w:val="en-US"/>
    </w:rPr>
  </w:style>
  <w:style w:type="paragraph" w:customStyle="1" w:styleId="Author">
    <w:name w:val="Author"/>
    <w:next w:val="BodyText"/>
    <w:qFormat/>
    <w:rsid w:val="00200E55"/>
    <w:pPr>
      <w:keepNext/>
      <w:keepLines/>
      <w:spacing w:after="200"/>
      <w:jc w:val="center"/>
    </w:pPr>
    <w:rPr>
      <w:rFonts w:cstheme="minorBidi"/>
      <w:sz w:val="24"/>
      <w:szCs w:val="24"/>
      <w:lang w:val="en-US"/>
    </w:rPr>
  </w:style>
  <w:style w:type="paragraph" w:styleId="Date">
    <w:name w:val="Date"/>
    <w:next w:val="BodyText"/>
    <w:link w:val="a2"/>
    <w:qFormat/>
    <w:rsid w:val="00200E55"/>
    <w:pPr>
      <w:keepNext/>
      <w:keepLines/>
      <w:spacing w:after="200"/>
      <w:jc w:val="center"/>
    </w:pPr>
    <w:rPr>
      <w:rFonts w:cstheme="minorBidi"/>
      <w:sz w:val="24"/>
      <w:szCs w:val="24"/>
      <w:lang w:val="en-US"/>
    </w:rPr>
  </w:style>
  <w:style w:type="character" w:customStyle="1" w:styleId="a2">
    <w:name w:val="Дата Знак"/>
    <w:basedOn w:val="DefaultParagraphFont"/>
    <w:link w:val="Date"/>
    <w:rsid w:val="00200E55"/>
    <w:rPr>
      <w:rFonts w:cstheme="minorBidi"/>
      <w:sz w:val="24"/>
      <w:szCs w:val="24"/>
      <w:lang w:val="en-US"/>
    </w:rPr>
  </w:style>
  <w:style w:type="paragraph" w:customStyle="1" w:styleId="Abstract">
    <w:name w:val="Abstract"/>
    <w:basedOn w:val="Normal"/>
    <w:next w:val="BodyText"/>
    <w:qFormat/>
    <w:rsid w:val="00200E55"/>
    <w:pPr>
      <w:keepNext/>
      <w:keepLines/>
      <w:spacing w:before="300" w:after="300"/>
    </w:pPr>
    <w:rPr>
      <w:sz w:val="20"/>
      <w:szCs w:val="20"/>
    </w:rPr>
  </w:style>
  <w:style w:type="paragraph" w:styleId="Bibliography">
    <w:name w:val="Bibliography"/>
    <w:basedOn w:val="Normal"/>
    <w:qFormat/>
    <w:rsid w:val="00200E55"/>
  </w:style>
  <w:style w:type="paragraph" w:styleId="BlockText">
    <w:name w:val="Block Text"/>
    <w:basedOn w:val="BodyText"/>
    <w:next w:val="BodyText"/>
    <w:uiPriority w:val="9"/>
    <w:unhideWhenUsed/>
    <w:qFormat/>
    <w:rsid w:val="00200E55"/>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a3"/>
    <w:uiPriority w:val="9"/>
    <w:unhideWhenUsed/>
    <w:qFormat/>
    <w:rsid w:val="00200E55"/>
  </w:style>
  <w:style w:type="character" w:customStyle="1" w:styleId="a3">
    <w:name w:val="Текст виноски Знак"/>
    <w:basedOn w:val="DefaultParagraphFont"/>
    <w:link w:val="FootnoteText"/>
    <w:uiPriority w:val="9"/>
    <w:rsid w:val="00200E55"/>
    <w:rPr>
      <w:rFonts w:cstheme="minorBidi"/>
      <w:sz w:val="24"/>
      <w:szCs w:val="24"/>
      <w:lang w:val="en-US"/>
    </w:rPr>
  </w:style>
  <w:style w:type="table" w:customStyle="1" w:styleId="Table">
    <w:name w:val="Table"/>
    <w:semiHidden/>
    <w:unhideWhenUsed/>
    <w:qFormat/>
    <w:rsid w:val="00200E55"/>
    <w:pPr>
      <w:spacing w:after="200"/>
    </w:pPr>
    <w:rPr>
      <w:rFonts w:cstheme="minorBidi"/>
      <w:sz w:val="24"/>
      <w:szCs w:val="24"/>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200E55"/>
    <w:pPr>
      <w:keepNext/>
      <w:keepLines/>
      <w:spacing w:after="0"/>
    </w:pPr>
    <w:rPr>
      <w:b/>
    </w:rPr>
  </w:style>
  <w:style w:type="paragraph" w:customStyle="1" w:styleId="Definition">
    <w:name w:val="Definition"/>
    <w:basedOn w:val="Normal"/>
    <w:rsid w:val="00200E55"/>
  </w:style>
  <w:style w:type="paragraph" w:styleId="Caption">
    <w:name w:val="caption"/>
    <w:basedOn w:val="Normal"/>
    <w:link w:val="a4"/>
    <w:rsid w:val="00200E55"/>
    <w:pPr>
      <w:spacing w:after="120"/>
    </w:pPr>
    <w:rPr>
      <w:i/>
    </w:rPr>
  </w:style>
  <w:style w:type="paragraph" w:customStyle="1" w:styleId="TableCaption">
    <w:name w:val="Table Caption"/>
    <w:basedOn w:val="Caption"/>
    <w:rsid w:val="00200E55"/>
    <w:pPr>
      <w:keepNext/>
    </w:pPr>
  </w:style>
  <w:style w:type="paragraph" w:customStyle="1" w:styleId="ImageCaption">
    <w:name w:val="Image Caption"/>
    <w:basedOn w:val="Caption"/>
    <w:rsid w:val="00200E55"/>
  </w:style>
  <w:style w:type="paragraph" w:customStyle="1" w:styleId="Figure">
    <w:name w:val="Figure"/>
    <w:basedOn w:val="Normal"/>
    <w:rsid w:val="00200E55"/>
  </w:style>
  <w:style w:type="paragraph" w:customStyle="1" w:styleId="CaptionedFigure">
    <w:name w:val="Captioned Figure"/>
    <w:basedOn w:val="Figure"/>
    <w:rsid w:val="00200E55"/>
    <w:pPr>
      <w:keepNext/>
    </w:pPr>
  </w:style>
  <w:style w:type="character" w:customStyle="1" w:styleId="a4">
    <w:name w:val="Назва об'єкта Знак"/>
    <w:basedOn w:val="DefaultParagraphFont"/>
    <w:link w:val="Caption"/>
    <w:rsid w:val="00200E55"/>
    <w:rPr>
      <w:rFonts w:cstheme="minorBidi"/>
      <w:i/>
      <w:sz w:val="24"/>
      <w:szCs w:val="24"/>
      <w:lang w:val="en-US"/>
    </w:rPr>
  </w:style>
  <w:style w:type="character" w:customStyle="1" w:styleId="VerbatimChar">
    <w:name w:val="Verbatim Char"/>
    <w:basedOn w:val="a4"/>
    <w:link w:val="SourceCode"/>
    <w:rsid w:val="00200E55"/>
    <w:rPr>
      <w:rFonts w:ascii="Consolas" w:hAnsi="Consolas" w:cstheme="minorBidi"/>
      <w:i/>
      <w:sz w:val="22"/>
      <w:szCs w:val="24"/>
      <w:lang w:val="en-US"/>
    </w:rPr>
  </w:style>
  <w:style w:type="character" w:styleId="FootnoteReference">
    <w:name w:val="footnote reference"/>
    <w:basedOn w:val="a4"/>
    <w:rsid w:val="00200E55"/>
    <w:rPr>
      <w:rFonts w:cstheme="minorBidi"/>
      <w:i/>
      <w:sz w:val="24"/>
      <w:szCs w:val="24"/>
      <w:vertAlign w:val="superscript"/>
      <w:lang w:val="en-US"/>
    </w:rPr>
  </w:style>
  <w:style w:type="character" w:styleId="Hyperlink">
    <w:name w:val="Hyperlink"/>
    <w:basedOn w:val="a4"/>
    <w:rsid w:val="00200E55"/>
    <w:rPr>
      <w:rFonts w:cstheme="minorBidi"/>
      <w:i/>
      <w:color w:val="4472C4" w:themeColor="accent1"/>
      <w:sz w:val="24"/>
      <w:szCs w:val="24"/>
      <w:lang w:val="en-US"/>
    </w:rPr>
  </w:style>
  <w:style w:type="paragraph" w:styleId="TOCHeading">
    <w:name w:val="TOC Heading"/>
    <w:basedOn w:val="Heading1"/>
    <w:next w:val="BodyText"/>
    <w:uiPriority w:val="39"/>
    <w:unhideWhenUsed/>
    <w:qFormat/>
    <w:rsid w:val="00200E55"/>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200E55"/>
    <w:pPr>
      <w:wordWrap w:val="0"/>
    </w:pPr>
    <w:rPr>
      <w:rFonts w:ascii="Consolas" w:hAnsi="Consolas"/>
      <w:i/>
      <w:sz w:val="22"/>
    </w:rPr>
  </w:style>
  <w:style w:type="character" w:customStyle="1" w:styleId="KeywordTok">
    <w:name w:val="KeywordTok"/>
    <w:basedOn w:val="VerbatimChar"/>
    <w:rsid w:val="00200E55"/>
    <w:rPr>
      <w:rFonts w:ascii="Consolas" w:hAnsi="Consolas" w:cstheme="minorBidi"/>
      <w:b/>
      <w:i/>
      <w:color w:val="007020"/>
      <w:sz w:val="22"/>
      <w:szCs w:val="24"/>
      <w:lang w:val="en-US"/>
    </w:rPr>
  </w:style>
  <w:style w:type="character" w:customStyle="1" w:styleId="DataTypeTok">
    <w:name w:val="DataTypeTok"/>
    <w:basedOn w:val="VerbatimChar"/>
    <w:rsid w:val="00200E55"/>
    <w:rPr>
      <w:rFonts w:ascii="Consolas" w:hAnsi="Consolas" w:cstheme="minorBidi"/>
      <w:i/>
      <w:color w:val="902000"/>
      <w:sz w:val="22"/>
      <w:szCs w:val="24"/>
      <w:lang w:val="en-US"/>
    </w:rPr>
  </w:style>
  <w:style w:type="character" w:customStyle="1" w:styleId="DecValTok">
    <w:name w:val="DecValTok"/>
    <w:basedOn w:val="VerbatimChar"/>
    <w:rsid w:val="00200E55"/>
    <w:rPr>
      <w:rFonts w:ascii="Consolas" w:hAnsi="Consolas" w:cstheme="minorBidi"/>
      <w:i/>
      <w:color w:val="40A070"/>
      <w:sz w:val="22"/>
      <w:szCs w:val="24"/>
      <w:lang w:val="en-US"/>
    </w:rPr>
  </w:style>
  <w:style w:type="character" w:customStyle="1" w:styleId="BaseNTok">
    <w:name w:val="BaseNTok"/>
    <w:basedOn w:val="VerbatimChar"/>
    <w:rsid w:val="00200E55"/>
    <w:rPr>
      <w:rFonts w:ascii="Consolas" w:hAnsi="Consolas" w:cstheme="minorBidi"/>
      <w:i/>
      <w:color w:val="40A070"/>
      <w:sz w:val="22"/>
      <w:szCs w:val="24"/>
      <w:lang w:val="en-US"/>
    </w:rPr>
  </w:style>
  <w:style w:type="character" w:customStyle="1" w:styleId="FloatTok">
    <w:name w:val="FloatTok"/>
    <w:basedOn w:val="VerbatimChar"/>
    <w:rsid w:val="00200E55"/>
    <w:rPr>
      <w:rFonts w:ascii="Consolas" w:hAnsi="Consolas" w:cstheme="minorBidi"/>
      <w:i/>
      <w:color w:val="40A070"/>
      <w:sz w:val="22"/>
      <w:szCs w:val="24"/>
      <w:lang w:val="en-US"/>
    </w:rPr>
  </w:style>
  <w:style w:type="character" w:customStyle="1" w:styleId="ConstantTok">
    <w:name w:val="ConstantTok"/>
    <w:basedOn w:val="VerbatimChar"/>
    <w:rsid w:val="00200E55"/>
    <w:rPr>
      <w:rFonts w:ascii="Consolas" w:hAnsi="Consolas" w:cstheme="minorBidi"/>
      <w:i/>
      <w:color w:val="880000"/>
      <w:sz w:val="22"/>
      <w:szCs w:val="24"/>
      <w:lang w:val="en-US"/>
    </w:rPr>
  </w:style>
  <w:style w:type="character" w:customStyle="1" w:styleId="CharTok">
    <w:name w:val="CharTok"/>
    <w:basedOn w:val="VerbatimChar"/>
    <w:rsid w:val="00200E55"/>
    <w:rPr>
      <w:rFonts w:ascii="Consolas" w:hAnsi="Consolas" w:cstheme="minorBidi"/>
      <w:i/>
      <w:color w:val="4070A0"/>
      <w:sz w:val="22"/>
      <w:szCs w:val="24"/>
      <w:lang w:val="en-US"/>
    </w:rPr>
  </w:style>
  <w:style w:type="character" w:customStyle="1" w:styleId="SpecialCharTok">
    <w:name w:val="SpecialCharTok"/>
    <w:basedOn w:val="VerbatimChar"/>
    <w:rsid w:val="00200E55"/>
    <w:rPr>
      <w:rFonts w:ascii="Consolas" w:hAnsi="Consolas" w:cstheme="minorBidi"/>
      <w:i/>
      <w:color w:val="4070A0"/>
      <w:sz w:val="22"/>
      <w:szCs w:val="24"/>
      <w:lang w:val="en-US"/>
    </w:rPr>
  </w:style>
  <w:style w:type="character" w:customStyle="1" w:styleId="StringTok">
    <w:name w:val="StringTok"/>
    <w:basedOn w:val="VerbatimChar"/>
    <w:rsid w:val="00200E55"/>
    <w:rPr>
      <w:rFonts w:ascii="Consolas" w:hAnsi="Consolas" w:cstheme="minorBidi"/>
      <w:i/>
      <w:color w:val="4070A0"/>
      <w:sz w:val="22"/>
      <w:szCs w:val="24"/>
      <w:lang w:val="en-US"/>
    </w:rPr>
  </w:style>
  <w:style w:type="character" w:customStyle="1" w:styleId="VerbatimStringTok">
    <w:name w:val="VerbatimStringTok"/>
    <w:basedOn w:val="VerbatimChar"/>
    <w:rsid w:val="00200E55"/>
    <w:rPr>
      <w:rFonts w:ascii="Consolas" w:hAnsi="Consolas" w:cstheme="minorBidi"/>
      <w:i/>
      <w:color w:val="4070A0"/>
      <w:sz w:val="22"/>
      <w:szCs w:val="24"/>
      <w:lang w:val="en-US"/>
    </w:rPr>
  </w:style>
  <w:style w:type="character" w:customStyle="1" w:styleId="SpecialStringTok">
    <w:name w:val="SpecialStringTok"/>
    <w:basedOn w:val="VerbatimChar"/>
    <w:rsid w:val="00200E55"/>
    <w:rPr>
      <w:rFonts w:ascii="Consolas" w:hAnsi="Consolas" w:cstheme="minorBidi"/>
      <w:i/>
      <w:color w:val="BB6688"/>
      <w:sz w:val="22"/>
      <w:szCs w:val="24"/>
      <w:lang w:val="en-US"/>
    </w:rPr>
  </w:style>
  <w:style w:type="character" w:customStyle="1" w:styleId="ImportTok">
    <w:name w:val="ImportTok"/>
    <w:basedOn w:val="VerbatimChar"/>
    <w:rsid w:val="00200E55"/>
    <w:rPr>
      <w:rFonts w:ascii="Consolas" w:hAnsi="Consolas" w:cstheme="minorBidi"/>
      <w:i/>
      <w:sz w:val="22"/>
      <w:szCs w:val="24"/>
      <w:lang w:val="en-US"/>
    </w:rPr>
  </w:style>
  <w:style w:type="character" w:customStyle="1" w:styleId="CommentTok">
    <w:name w:val="CommentTok"/>
    <w:basedOn w:val="VerbatimChar"/>
    <w:rsid w:val="00200E55"/>
    <w:rPr>
      <w:rFonts w:ascii="Consolas" w:hAnsi="Consolas" w:cstheme="minorBidi"/>
      <w:i w:val="0"/>
      <w:color w:val="60A0B0"/>
      <w:sz w:val="22"/>
      <w:szCs w:val="24"/>
      <w:lang w:val="en-US"/>
    </w:rPr>
  </w:style>
  <w:style w:type="character" w:customStyle="1" w:styleId="DocumentationTok">
    <w:name w:val="DocumentationTok"/>
    <w:basedOn w:val="VerbatimChar"/>
    <w:rsid w:val="00200E55"/>
    <w:rPr>
      <w:rFonts w:ascii="Consolas" w:hAnsi="Consolas" w:cstheme="minorBidi"/>
      <w:i w:val="0"/>
      <w:color w:val="BA2121"/>
      <w:sz w:val="22"/>
      <w:szCs w:val="24"/>
      <w:lang w:val="en-US"/>
    </w:rPr>
  </w:style>
  <w:style w:type="character" w:customStyle="1" w:styleId="AnnotationTok">
    <w:name w:val="AnnotationTok"/>
    <w:basedOn w:val="VerbatimChar"/>
    <w:rsid w:val="00200E55"/>
    <w:rPr>
      <w:rFonts w:ascii="Consolas" w:hAnsi="Consolas" w:cstheme="minorBidi"/>
      <w:b/>
      <w:i w:val="0"/>
      <w:color w:val="60A0B0"/>
      <w:sz w:val="22"/>
      <w:szCs w:val="24"/>
      <w:lang w:val="en-US"/>
    </w:rPr>
  </w:style>
  <w:style w:type="character" w:customStyle="1" w:styleId="CommentVarTok">
    <w:name w:val="CommentVarTok"/>
    <w:basedOn w:val="VerbatimChar"/>
    <w:rsid w:val="00200E55"/>
    <w:rPr>
      <w:rFonts w:ascii="Consolas" w:hAnsi="Consolas" w:cstheme="minorBidi"/>
      <w:b/>
      <w:i w:val="0"/>
      <w:color w:val="60A0B0"/>
      <w:sz w:val="22"/>
      <w:szCs w:val="24"/>
      <w:lang w:val="en-US"/>
    </w:rPr>
  </w:style>
  <w:style w:type="character" w:customStyle="1" w:styleId="OtherTok">
    <w:name w:val="OtherTok"/>
    <w:basedOn w:val="VerbatimChar"/>
    <w:rsid w:val="00200E55"/>
    <w:rPr>
      <w:rFonts w:ascii="Consolas" w:hAnsi="Consolas" w:cstheme="minorBidi"/>
      <w:i/>
      <w:color w:val="007020"/>
      <w:sz w:val="22"/>
      <w:szCs w:val="24"/>
      <w:lang w:val="en-US"/>
    </w:rPr>
  </w:style>
  <w:style w:type="character" w:customStyle="1" w:styleId="FunctionTok">
    <w:name w:val="FunctionTok"/>
    <w:basedOn w:val="VerbatimChar"/>
    <w:rsid w:val="00200E55"/>
    <w:rPr>
      <w:rFonts w:ascii="Consolas" w:hAnsi="Consolas" w:cstheme="minorBidi"/>
      <w:i/>
      <w:color w:val="06287E"/>
      <w:sz w:val="22"/>
      <w:szCs w:val="24"/>
      <w:lang w:val="en-US"/>
    </w:rPr>
  </w:style>
  <w:style w:type="character" w:customStyle="1" w:styleId="VariableTok">
    <w:name w:val="VariableTok"/>
    <w:basedOn w:val="VerbatimChar"/>
    <w:rsid w:val="00200E55"/>
    <w:rPr>
      <w:rFonts w:ascii="Consolas" w:hAnsi="Consolas" w:cstheme="minorBidi"/>
      <w:i/>
      <w:color w:val="19177C"/>
      <w:sz w:val="22"/>
      <w:szCs w:val="24"/>
      <w:lang w:val="en-US"/>
    </w:rPr>
  </w:style>
  <w:style w:type="character" w:customStyle="1" w:styleId="ControlFlowTok">
    <w:name w:val="ControlFlowTok"/>
    <w:basedOn w:val="VerbatimChar"/>
    <w:rsid w:val="00200E55"/>
    <w:rPr>
      <w:rFonts w:ascii="Consolas" w:hAnsi="Consolas" w:cstheme="minorBidi"/>
      <w:b/>
      <w:i/>
      <w:color w:val="007020"/>
      <w:sz w:val="22"/>
      <w:szCs w:val="24"/>
      <w:lang w:val="en-US"/>
    </w:rPr>
  </w:style>
  <w:style w:type="character" w:customStyle="1" w:styleId="OperatorTok">
    <w:name w:val="OperatorTok"/>
    <w:basedOn w:val="VerbatimChar"/>
    <w:rsid w:val="00200E55"/>
    <w:rPr>
      <w:rFonts w:ascii="Consolas" w:hAnsi="Consolas" w:cstheme="minorBidi"/>
      <w:i/>
      <w:color w:val="666666"/>
      <w:sz w:val="22"/>
      <w:szCs w:val="24"/>
      <w:lang w:val="en-US"/>
    </w:rPr>
  </w:style>
  <w:style w:type="character" w:customStyle="1" w:styleId="BuiltInTok">
    <w:name w:val="BuiltInTok"/>
    <w:basedOn w:val="VerbatimChar"/>
    <w:rsid w:val="00200E55"/>
    <w:rPr>
      <w:rFonts w:ascii="Consolas" w:hAnsi="Consolas" w:cstheme="minorBidi"/>
      <w:i/>
      <w:sz w:val="22"/>
      <w:szCs w:val="24"/>
      <w:lang w:val="en-US"/>
    </w:rPr>
  </w:style>
  <w:style w:type="character" w:customStyle="1" w:styleId="ExtensionTok">
    <w:name w:val="ExtensionTok"/>
    <w:basedOn w:val="VerbatimChar"/>
    <w:rsid w:val="00200E55"/>
    <w:rPr>
      <w:rFonts w:ascii="Consolas" w:hAnsi="Consolas" w:cstheme="minorBidi"/>
      <w:i/>
      <w:sz w:val="22"/>
      <w:szCs w:val="24"/>
      <w:lang w:val="en-US"/>
    </w:rPr>
  </w:style>
  <w:style w:type="character" w:customStyle="1" w:styleId="PreprocessorTok">
    <w:name w:val="PreprocessorTok"/>
    <w:basedOn w:val="VerbatimChar"/>
    <w:rsid w:val="00200E55"/>
    <w:rPr>
      <w:rFonts w:ascii="Consolas" w:hAnsi="Consolas" w:cstheme="minorBidi"/>
      <w:i/>
      <w:color w:val="BC7A00"/>
      <w:sz w:val="22"/>
      <w:szCs w:val="24"/>
      <w:lang w:val="en-US"/>
    </w:rPr>
  </w:style>
  <w:style w:type="character" w:customStyle="1" w:styleId="AttributeTok">
    <w:name w:val="AttributeTok"/>
    <w:basedOn w:val="VerbatimChar"/>
    <w:rsid w:val="00200E55"/>
    <w:rPr>
      <w:rFonts w:ascii="Consolas" w:hAnsi="Consolas" w:cstheme="minorBidi"/>
      <w:i/>
      <w:color w:val="7D9029"/>
      <w:sz w:val="22"/>
      <w:szCs w:val="24"/>
      <w:lang w:val="en-US"/>
    </w:rPr>
  </w:style>
  <w:style w:type="character" w:customStyle="1" w:styleId="RegionMarkerTok">
    <w:name w:val="RegionMarkerTok"/>
    <w:basedOn w:val="VerbatimChar"/>
    <w:rsid w:val="00200E55"/>
    <w:rPr>
      <w:rFonts w:ascii="Consolas" w:hAnsi="Consolas" w:cstheme="minorBidi"/>
      <w:i/>
      <w:sz w:val="22"/>
      <w:szCs w:val="24"/>
      <w:lang w:val="en-US"/>
    </w:rPr>
  </w:style>
  <w:style w:type="character" w:customStyle="1" w:styleId="InformationTok">
    <w:name w:val="InformationTok"/>
    <w:basedOn w:val="VerbatimChar"/>
    <w:rsid w:val="00200E55"/>
    <w:rPr>
      <w:rFonts w:ascii="Consolas" w:hAnsi="Consolas" w:cstheme="minorBidi"/>
      <w:b/>
      <w:i w:val="0"/>
      <w:color w:val="60A0B0"/>
      <w:sz w:val="22"/>
      <w:szCs w:val="24"/>
      <w:lang w:val="en-US"/>
    </w:rPr>
  </w:style>
  <w:style w:type="character" w:customStyle="1" w:styleId="WarningTok">
    <w:name w:val="WarningTok"/>
    <w:basedOn w:val="VerbatimChar"/>
    <w:rsid w:val="00200E55"/>
    <w:rPr>
      <w:rFonts w:ascii="Consolas" w:hAnsi="Consolas" w:cstheme="minorBidi"/>
      <w:b/>
      <w:i w:val="0"/>
      <w:color w:val="60A0B0"/>
      <w:sz w:val="22"/>
      <w:szCs w:val="24"/>
      <w:lang w:val="en-US"/>
    </w:rPr>
  </w:style>
  <w:style w:type="character" w:customStyle="1" w:styleId="AlertTok">
    <w:name w:val="AlertTok"/>
    <w:basedOn w:val="VerbatimChar"/>
    <w:rsid w:val="00200E55"/>
    <w:rPr>
      <w:rFonts w:ascii="Consolas" w:hAnsi="Consolas" w:cstheme="minorBidi"/>
      <w:b/>
      <w:i/>
      <w:color w:val="FF0000"/>
      <w:sz w:val="22"/>
      <w:szCs w:val="24"/>
      <w:lang w:val="en-US"/>
    </w:rPr>
  </w:style>
  <w:style w:type="character" w:customStyle="1" w:styleId="ErrorTok">
    <w:name w:val="ErrorTok"/>
    <w:basedOn w:val="VerbatimChar"/>
    <w:rsid w:val="00200E55"/>
    <w:rPr>
      <w:rFonts w:ascii="Consolas" w:hAnsi="Consolas" w:cstheme="minorBidi"/>
      <w:b/>
      <w:i/>
      <w:color w:val="FF0000"/>
      <w:sz w:val="22"/>
      <w:szCs w:val="24"/>
      <w:lang w:val="en-US"/>
    </w:rPr>
  </w:style>
  <w:style w:type="character" w:customStyle="1" w:styleId="NormalTok">
    <w:name w:val="NormalTok"/>
    <w:basedOn w:val="VerbatimChar"/>
    <w:rsid w:val="00200E55"/>
    <w:rPr>
      <w:rFonts w:ascii="Consolas" w:hAnsi="Consolas" w:cstheme="minorBidi"/>
      <w:i/>
      <w:sz w:val="22"/>
      <w:szCs w:val="24"/>
      <w:lang w:val="en-US"/>
    </w:rPr>
  </w:style>
  <w:style w:type="character" w:styleId="FollowedHyperlink">
    <w:name w:val="FollowedHyperlink"/>
    <w:basedOn w:val="DefaultParagraphFont"/>
    <w:uiPriority w:val="99"/>
    <w:semiHidden/>
    <w:unhideWhenUsed/>
    <w:rsid w:val="00200E5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pixelsPerInch w:val="120"/>
  <w:targetScreenSz w:val="1920x1200"/>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Тема Office">
  <a:themeElements>
    <a:clrScheme name="Офіс">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фіс">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фіс">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3</Pages>
  <Words>10563</Words>
  <Characters>60210</Characters>
  <Application>Microsoft Office Word</Application>
  <DocSecurity>0</DocSecurity>
  <Lines>501</Lines>
  <Paragraphs>141</Paragraphs>
  <ScaleCrop>false</ScaleCrop>
  <Company/>
  <LinksUpToDate>false</LinksUpToDate>
  <CharactersWithSpaces>70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Палихов Антон</dc:creator>
  <cp:lastModifiedBy>Палихов Антон</cp:lastModifiedBy>
  <cp:revision>1</cp:revision>
  <dcterms:created xsi:type="dcterms:W3CDTF">2020-07-29T14:00:00Z</dcterms:created>
  <dcterms:modified xsi:type="dcterms:W3CDTF">2020-07-29T14:03:00Z</dcterms:modified>
</cp:coreProperties>
</file>